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4AE5" w:rsidRDefault="00354AE5" w:rsidP="00D068EE">
      <w:pPr>
        <w:bidi w:val="0"/>
        <w:spacing w:line="360" w:lineRule="auto"/>
        <w:jc w:val="both"/>
        <w:rPr>
          <w:rFonts w:ascii="Times New Roman" w:hAnsi="Times New Roman" w:cs="Times New Roman"/>
          <w:sz w:val="24"/>
          <w:szCs w:val="24"/>
          <w:rtl/>
        </w:rPr>
      </w:pPr>
    </w:p>
    <w:p w:rsidR="00D068EE" w:rsidRPr="00D068EE" w:rsidRDefault="003D1674" w:rsidP="00354AE5">
      <w:pPr>
        <w:bidi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3D1674">
        <w:rPr>
          <w:rFonts w:ascii="Times New Roman" w:hAnsi="Times New Roman" w:cs="Times New Roman"/>
          <w:sz w:val="24"/>
          <w:szCs w:val="24"/>
        </w:rPr>
        <w:t xml:space="preserve">In this paper, dispersive liquid–liquid </w:t>
      </w:r>
      <w:proofErr w:type="spellStart"/>
      <w:r w:rsidRPr="003D1674">
        <w:rPr>
          <w:rFonts w:ascii="Times New Roman" w:hAnsi="Times New Roman" w:cs="Times New Roman"/>
          <w:sz w:val="24"/>
          <w:szCs w:val="24"/>
        </w:rPr>
        <w:t>microextraction</w:t>
      </w:r>
      <w:proofErr w:type="spellEnd"/>
      <w:r w:rsidRPr="003D1674">
        <w:rPr>
          <w:rFonts w:ascii="Times New Roman" w:hAnsi="Times New Roman" w:cs="Times New Roman"/>
          <w:sz w:val="24"/>
          <w:szCs w:val="24"/>
        </w:rPr>
        <w:t xml:space="preserve"> (DLLME) method using ionic liquid (environmental friendly solvents) as extraction solvent</w:t>
      </w:r>
      <w:r>
        <w:rPr>
          <w:rFonts w:ascii="Times New Roman" w:hAnsi="Times New Roman" w:cs="Times New Roman"/>
          <w:sz w:val="24"/>
          <w:szCs w:val="24"/>
        </w:rPr>
        <w:t xml:space="preserve"> was developed</w:t>
      </w:r>
      <w:r w:rsidRPr="003D1674">
        <w:rPr>
          <w:rFonts w:ascii="Times New Roman" w:hAnsi="Times New Roman" w:cs="Times New Roman"/>
          <w:sz w:val="24"/>
          <w:szCs w:val="24"/>
        </w:rPr>
        <w:t>, for the first time, for simultaneous determination of carbamazepine and lamotrigine in biological samples.</w:t>
      </w:r>
      <w:r w:rsidR="00D916C2">
        <w:rPr>
          <w:rFonts w:ascii="Times New Roman" w:hAnsi="Times New Roman" w:cs="Times New Roman"/>
          <w:sz w:val="24"/>
          <w:szCs w:val="24"/>
        </w:rPr>
        <w:t xml:space="preserve"> </w:t>
      </w:r>
      <w:r w:rsidR="00D916C2" w:rsidRPr="00D916C2">
        <w:rPr>
          <w:rFonts w:ascii="Times New Roman" w:hAnsi="Times New Roman" w:cs="Times New Roman"/>
          <w:bCs/>
          <w:sz w:val="24"/>
          <w:szCs w:val="24"/>
        </w:rPr>
        <w:t xml:space="preserve">The proposed method is environmentally friendly (highly toxic chlorinated solvents are not required), rapid, low LODs, good </w:t>
      </w:r>
      <w:proofErr w:type="gramStart"/>
      <w:r w:rsidR="00D916C2" w:rsidRPr="00D916C2">
        <w:rPr>
          <w:rFonts w:ascii="Times New Roman" w:hAnsi="Times New Roman" w:cs="Times New Roman"/>
          <w:bCs/>
          <w:sz w:val="24"/>
          <w:szCs w:val="24"/>
        </w:rPr>
        <w:t>precision  and</w:t>
      </w:r>
      <w:proofErr w:type="gramEnd"/>
      <w:r w:rsidR="00D916C2" w:rsidRPr="00D916C2">
        <w:rPr>
          <w:rFonts w:ascii="Times New Roman" w:hAnsi="Times New Roman" w:cs="Times New Roman"/>
          <w:bCs/>
          <w:sz w:val="24"/>
          <w:szCs w:val="24"/>
        </w:rPr>
        <w:t xml:space="preserve"> simple set up. This study provides a new perspective regarding the replacement of chlorinated solvents with less-toxic solvents in DLLME and supports the use of green analytical chemistry methods.</w:t>
      </w:r>
      <w:r w:rsidR="00D916C2" w:rsidRPr="00D916C2">
        <w:rPr>
          <w:rFonts w:ascii="Times New Roman" w:hAnsi="Times New Roman" w:cs="Times New Roman"/>
          <w:sz w:val="24"/>
          <w:szCs w:val="24"/>
        </w:rPr>
        <w:t xml:space="preserve">  </w:t>
      </w:r>
      <w:r w:rsidR="00D068EE">
        <w:rPr>
          <w:rFonts w:ascii="Times New Roman" w:hAnsi="Times New Roman" w:cs="Times New Roman"/>
          <w:sz w:val="24"/>
          <w:szCs w:val="24"/>
        </w:rPr>
        <w:t>T</w:t>
      </w:r>
      <w:r w:rsidR="00D068EE" w:rsidRPr="00D068EE">
        <w:rPr>
          <w:rFonts w:ascii="Times New Roman" w:hAnsi="Times New Roman" w:cs="Times New Roman"/>
          <w:sz w:val="24"/>
          <w:szCs w:val="24"/>
        </w:rPr>
        <w:t xml:space="preserve">he designed method </w:t>
      </w:r>
      <w:proofErr w:type="gramStart"/>
      <w:r w:rsidR="00D068EE" w:rsidRPr="00D068EE">
        <w:rPr>
          <w:rFonts w:ascii="Times New Roman" w:hAnsi="Times New Roman" w:cs="Times New Roman"/>
          <w:sz w:val="24"/>
          <w:szCs w:val="24"/>
        </w:rPr>
        <w:t>was successfully applied</w:t>
      </w:r>
      <w:proofErr w:type="gramEnd"/>
      <w:r w:rsidR="00D068EE" w:rsidRPr="00D068EE">
        <w:rPr>
          <w:rFonts w:ascii="Times New Roman" w:hAnsi="Times New Roman" w:cs="Times New Roman"/>
          <w:sz w:val="24"/>
          <w:szCs w:val="24"/>
        </w:rPr>
        <w:t xml:space="preserve"> for the simultaneous determination of carbamazepine and lamotrigine in biological</w:t>
      </w:r>
      <w:r w:rsidR="00D068EE">
        <w:rPr>
          <w:rFonts w:ascii="Times New Roman" w:hAnsi="Times New Roman" w:cs="Times New Roman"/>
          <w:sz w:val="24"/>
          <w:szCs w:val="24"/>
        </w:rPr>
        <w:t xml:space="preserve"> samples</w:t>
      </w:r>
      <w:r w:rsidR="00D068EE" w:rsidRPr="00D068EE">
        <w:rPr>
          <w:rFonts w:ascii="Times New Roman" w:hAnsi="Times New Roman" w:cs="Times New Roman"/>
          <w:sz w:val="24"/>
          <w:szCs w:val="24"/>
        </w:rPr>
        <w:t>.</w:t>
      </w:r>
    </w:p>
    <w:p w:rsidR="00D916C2" w:rsidRPr="00D916C2" w:rsidRDefault="00D916C2" w:rsidP="00D916C2">
      <w:pPr>
        <w:bidi w:val="0"/>
        <w:spacing w:line="360" w:lineRule="auto"/>
        <w:jc w:val="both"/>
        <w:rPr>
          <w:rFonts w:ascii="Times New Roman" w:hAnsi="Times New Roman" w:cs="Times New Roman" w:hint="cs"/>
          <w:sz w:val="24"/>
          <w:szCs w:val="24"/>
          <w:rtl/>
        </w:rPr>
      </w:pPr>
      <w:r w:rsidRPr="00D916C2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</w:t>
      </w:r>
    </w:p>
    <w:p w:rsidR="00323D76" w:rsidRPr="003D1674" w:rsidRDefault="00323D76" w:rsidP="003D1674">
      <w:pPr>
        <w:bidi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23D76" w:rsidRPr="003D1674" w:rsidSect="008544FE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20"/>
  <w:characterSpacingControl w:val="doNotCompress"/>
  <w:savePreviewPicture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e2MDUwM7Y0NjA2MzRV0lEKTi0uzszPAykwrAUAn1YSbywAAAA="/>
  </w:docVars>
  <w:rsids>
    <w:rsidRoot w:val="003D1674"/>
    <w:rsid w:val="0000078D"/>
    <w:rsid w:val="00000AFB"/>
    <w:rsid w:val="000011AA"/>
    <w:rsid w:val="00001624"/>
    <w:rsid w:val="0000191B"/>
    <w:rsid w:val="00001D9C"/>
    <w:rsid w:val="000030D1"/>
    <w:rsid w:val="00003101"/>
    <w:rsid w:val="00003706"/>
    <w:rsid w:val="0000371E"/>
    <w:rsid w:val="000037BB"/>
    <w:rsid w:val="000037C7"/>
    <w:rsid w:val="00003836"/>
    <w:rsid w:val="0000392B"/>
    <w:rsid w:val="0000398A"/>
    <w:rsid w:val="000049AA"/>
    <w:rsid w:val="0000522E"/>
    <w:rsid w:val="00005700"/>
    <w:rsid w:val="000064AD"/>
    <w:rsid w:val="000064BC"/>
    <w:rsid w:val="0000686E"/>
    <w:rsid w:val="000076F6"/>
    <w:rsid w:val="000079CC"/>
    <w:rsid w:val="00007B93"/>
    <w:rsid w:val="00010479"/>
    <w:rsid w:val="000108DC"/>
    <w:rsid w:val="00011481"/>
    <w:rsid w:val="000118F5"/>
    <w:rsid w:val="00011A92"/>
    <w:rsid w:val="00011DBC"/>
    <w:rsid w:val="00011FD0"/>
    <w:rsid w:val="00012174"/>
    <w:rsid w:val="0001287A"/>
    <w:rsid w:val="00012DE7"/>
    <w:rsid w:val="00013104"/>
    <w:rsid w:val="0001354D"/>
    <w:rsid w:val="000141D9"/>
    <w:rsid w:val="00014509"/>
    <w:rsid w:val="00014584"/>
    <w:rsid w:val="000147EA"/>
    <w:rsid w:val="00014871"/>
    <w:rsid w:val="000155F1"/>
    <w:rsid w:val="00015CC7"/>
    <w:rsid w:val="00015DE3"/>
    <w:rsid w:val="00015E40"/>
    <w:rsid w:val="00016891"/>
    <w:rsid w:val="00016A06"/>
    <w:rsid w:val="00016F36"/>
    <w:rsid w:val="000174D7"/>
    <w:rsid w:val="00017539"/>
    <w:rsid w:val="00017EE6"/>
    <w:rsid w:val="00020251"/>
    <w:rsid w:val="000202E6"/>
    <w:rsid w:val="00020B4B"/>
    <w:rsid w:val="00021333"/>
    <w:rsid w:val="000217D3"/>
    <w:rsid w:val="0002186E"/>
    <w:rsid w:val="00021A38"/>
    <w:rsid w:val="000229FC"/>
    <w:rsid w:val="00023B4F"/>
    <w:rsid w:val="00023E9A"/>
    <w:rsid w:val="000240A1"/>
    <w:rsid w:val="0002459F"/>
    <w:rsid w:val="00024865"/>
    <w:rsid w:val="00024A6D"/>
    <w:rsid w:val="00024ABC"/>
    <w:rsid w:val="0002532F"/>
    <w:rsid w:val="000253EE"/>
    <w:rsid w:val="0002546F"/>
    <w:rsid w:val="000258F8"/>
    <w:rsid w:val="00025B6D"/>
    <w:rsid w:val="0002619A"/>
    <w:rsid w:val="00026897"/>
    <w:rsid w:val="00026945"/>
    <w:rsid w:val="00026E41"/>
    <w:rsid w:val="00027805"/>
    <w:rsid w:val="000303CE"/>
    <w:rsid w:val="00030894"/>
    <w:rsid w:val="00030B0F"/>
    <w:rsid w:val="00030D5D"/>
    <w:rsid w:val="000311F2"/>
    <w:rsid w:val="00031933"/>
    <w:rsid w:val="000319BE"/>
    <w:rsid w:val="00031C5C"/>
    <w:rsid w:val="00031CD2"/>
    <w:rsid w:val="000321C2"/>
    <w:rsid w:val="0003328B"/>
    <w:rsid w:val="000333A7"/>
    <w:rsid w:val="00033618"/>
    <w:rsid w:val="0003396C"/>
    <w:rsid w:val="00033F51"/>
    <w:rsid w:val="000349E1"/>
    <w:rsid w:val="00034D64"/>
    <w:rsid w:val="00034E9C"/>
    <w:rsid w:val="000350A4"/>
    <w:rsid w:val="00035BFC"/>
    <w:rsid w:val="00035C3F"/>
    <w:rsid w:val="00035CD2"/>
    <w:rsid w:val="00035EC8"/>
    <w:rsid w:val="00035FD5"/>
    <w:rsid w:val="000360EB"/>
    <w:rsid w:val="0003665F"/>
    <w:rsid w:val="000367E5"/>
    <w:rsid w:val="000368F0"/>
    <w:rsid w:val="00036E42"/>
    <w:rsid w:val="00036F4A"/>
    <w:rsid w:val="00037055"/>
    <w:rsid w:val="0004088B"/>
    <w:rsid w:val="00040A0B"/>
    <w:rsid w:val="00040A7F"/>
    <w:rsid w:val="00040AC5"/>
    <w:rsid w:val="00040BE9"/>
    <w:rsid w:val="00040C35"/>
    <w:rsid w:val="0004100D"/>
    <w:rsid w:val="0004167C"/>
    <w:rsid w:val="000416B9"/>
    <w:rsid w:val="0004179C"/>
    <w:rsid w:val="00041869"/>
    <w:rsid w:val="00041890"/>
    <w:rsid w:val="00041922"/>
    <w:rsid w:val="000423A8"/>
    <w:rsid w:val="00042E6D"/>
    <w:rsid w:val="00042E7B"/>
    <w:rsid w:val="00043067"/>
    <w:rsid w:val="000432D8"/>
    <w:rsid w:val="0004343A"/>
    <w:rsid w:val="00043527"/>
    <w:rsid w:val="000435A7"/>
    <w:rsid w:val="000438A5"/>
    <w:rsid w:val="0004394E"/>
    <w:rsid w:val="000447F2"/>
    <w:rsid w:val="00044CD2"/>
    <w:rsid w:val="00044D2A"/>
    <w:rsid w:val="00045007"/>
    <w:rsid w:val="00045388"/>
    <w:rsid w:val="000453E7"/>
    <w:rsid w:val="00045416"/>
    <w:rsid w:val="00045720"/>
    <w:rsid w:val="00045958"/>
    <w:rsid w:val="000459D4"/>
    <w:rsid w:val="00046386"/>
    <w:rsid w:val="0004682E"/>
    <w:rsid w:val="000478A2"/>
    <w:rsid w:val="0004790D"/>
    <w:rsid w:val="00047911"/>
    <w:rsid w:val="00047928"/>
    <w:rsid w:val="00047BD3"/>
    <w:rsid w:val="000500F2"/>
    <w:rsid w:val="0005119C"/>
    <w:rsid w:val="00051408"/>
    <w:rsid w:val="00051A01"/>
    <w:rsid w:val="00051AFC"/>
    <w:rsid w:val="00051EB4"/>
    <w:rsid w:val="000527EF"/>
    <w:rsid w:val="0005286A"/>
    <w:rsid w:val="00053160"/>
    <w:rsid w:val="000536B2"/>
    <w:rsid w:val="00054445"/>
    <w:rsid w:val="0005463F"/>
    <w:rsid w:val="0005494B"/>
    <w:rsid w:val="000549AD"/>
    <w:rsid w:val="000549C4"/>
    <w:rsid w:val="00054CE0"/>
    <w:rsid w:val="00055208"/>
    <w:rsid w:val="000561D2"/>
    <w:rsid w:val="000563D1"/>
    <w:rsid w:val="00056765"/>
    <w:rsid w:val="00056E7D"/>
    <w:rsid w:val="0005711A"/>
    <w:rsid w:val="00057434"/>
    <w:rsid w:val="00057477"/>
    <w:rsid w:val="0005781C"/>
    <w:rsid w:val="00057C78"/>
    <w:rsid w:val="00057DA9"/>
    <w:rsid w:val="00057FC0"/>
    <w:rsid w:val="000600DE"/>
    <w:rsid w:val="000604D0"/>
    <w:rsid w:val="00060AA5"/>
    <w:rsid w:val="00061A08"/>
    <w:rsid w:val="00061C28"/>
    <w:rsid w:val="00062382"/>
    <w:rsid w:val="000624CE"/>
    <w:rsid w:val="000631D8"/>
    <w:rsid w:val="000631F0"/>
    <w:rsid w:val="000634BB"/>
    <w:rsid w:val="00063D30"/>
    <w:rsid w:val="0006406B"/>
    <w:rsid w:val="0006545C"/>
    <w:rsid w:val="00065648"/>
    <w:rsid w:val="000656C1"/>
    <w:rsid w:val="00065CB5"/>
    <w:rsid w:val="000669B0"/>
    <w:rsid w:val="00066EF1"/>
    <w:rsid w:val="000670D1"/>
    <w:rsid w:val="000673B0"/>
    <w:rsid w:val="00067408"/>
    <w:rsid w:val="0006777D"/>
    <w:rsid w:val="000704E0"/>
    <w:rsid w:val="000711DF"/>
    <w:rsid w:val="000716EB"/>
    <w:rsid w:val="00071D84"/>
    <w:rsid w:val="000726C1"/>
    <w:rsid w:val="000726F7"/>
    <w:rsid w:val="00072C2F"/>
    <w:rsid w:val="00073301"/>
    <w:rsid w:val="00073508"/>
    <w:rsid w:val="000739E5"/>
    <w:rsid w:val="00073A0E"/>
    <w:rsid w:val="00073C7A"/>
    <w:rsid w:val="0007463F"/>
    <w:rsid w:val="0007489D"/>
    <w:rsid w:val="00074C4D"/>
    <w:rsid w:val="000753CC"/>
    <w:rsid w:val="00075A7F"/>
    <w:rsid w:val="00075AEC"/>
    <w:rsid w:val="00075B05"/>
    <w:rsid w:val="00075BEB"/>
    <w:rsid w:val="00075DC0"/>
    <w:rsid w:val="0007651A"/>
    <w:rsid w:val="00076548"/>
    <w:rsid w:val="0007683A"/>
    <w:rsid w:val="00076CD8"/>
    <w:rsid w:val="00077100"/>
    <w:rsid w:val="000775C2"/>
    <w:rsid w:val="000777B6"/>
    <w:rsid w:val="00080278"/>
    <w:rsid w:val="000804DB"/>
    <w:rsid w:val="00080591"/>
    <w:rsid w:val="0008087B"/>
    <w:rsid w:val="0008095D"/>
    <w:rsid w:val="000810E6"/>
    <w:rsid w:val="0008180E"/>
    <w:rsid w:val="00081A74"/>
    <w:rsid w:val="00081C8E"/>
    <w:rsid w:val="00081CEC"/>
    <w:rsid w:val="00082649"/>
    <w:rsid w:val="00082736"/>
    <w:rsid w:val="00082FF9"/>
    <w:rsid w:val="00083686"/>
    <w:rsid w:val="00083748"/>
    <w:rsid w:val="00083938"/>
    <w:rsid w:val="00083DE0"/>
    <w:rsid w:val="0008426D"/>
    <w:rsid w:val="0008478D"/>
    <w:rsid w:val="0008480A"/>
    <w:rsid w:val="00085151"/>
    <w:rsid w:val="000851F4"/>
    <w:rsid w:val="00085840"/>
    <w:rsid w:val="000858BF"/>
    <w:rsid w:val="00085DA4"/>
    <w:rsid w:val="00086838"/>
    <w:rsid w:val="000875F6"/>
    <w:rsid w:val="00087766"/>
    <w:rsid w:val="00087BBD"/>
    <w:rsid w:val="00087F1E"/>
    <w:rsid w:val="00090224"/>
    <w:rsid w:val="00090510"/>
    <w:rsid w:val="00090640"/>
    <w:rsid w:val="0009123A"/>
    <w:rsid w:val="0009148A"/>
    <w:rsid w:val="000919A6"/>
    <w:rsid w:val="0009227C"/>
    <w:rsid w:val="00092720"/>
    <w:rsid w:val="00092A6D"/>
    <w:rsid w:val="00092EFF"/>
    <w:rsid w:val="00093C94"/>
    <w:rsid w:val="000945DD"/>
    <w:rsid w:val="0009534A"/>
    <w:rsid w:val="0009548E"/>
    <w:rsid w:val="0009567E"/>
    <w:rsid w:val="0009596C"/>
    <w:rsid w:val="00095D50"/>
    <w:rsid w:val="00096380"/>
    <w:rsid w:val="000964BA"/>
    <w:rsid w:val="00096A1C"/>
    <w:rsid w:val="00096F34"/>
    <w:rsid w:val="00097461"/>
    <w:rsid w:val="00097887"/>
    <w:rsid w:val="00097EA7"/>
    <w:rsid w:val="000A021F"/>
    <w:rsid w:val="000A0810"/>
    <w:rsid w:val="000A1550"/>
    <w:rsid w:val="000A1682"/>
    <w:rsid w:val="000A1764"/>
    <w:rsid w:val="000A179D"/>
    <w:rsid w:val="000A1A50"/>
    <w:rsid w:val="000A1BE2"/>
    <w:rsid w:val="000A1F22"/>
    <w:rsid w:val="000A24F9"/>
    <w:rsid w:val="000A2DEA"/>
    <w:rsid w:val="000A31FE"/>
    <w:rsid w:val="000A3617"/>
    <w:rsid w:val="000A3646"/>
    <w:rsid w:val="000A38FE"/>
    <w:rsid w:val="000A3994"/>
    <w:rsid w:val="000A3E09"/>
    <w:rsid w:val="000A425F"/>
    <w:rsid w:val="000A4666"/>
    <w:rsid w:val="000A5261"/>
    <w:rsid w:val="000A55D0"/>
    <w:rsid w:val="000A5935"/>
    <w:rsid w:val="000A63C2"/>
    <w:rsid w:val="000A67D1"/>
    <w:rsid w:val="000A6BB3"/>
    <w:rsid w:val="000A6DEE"/>
    <w:rsid w:val="000A719F"/>
    <w:rsid w:val="000A72C7"/>
    <w:rsid w:val="000A7791"/>
    <w:rsid w:val="000A78BF"/>
    <w:rsid w:val="000A7BD0"/>
    <w:rsid w:val="000A7E4D"/>
    <w:rsid w:val="000B0996"/>
    <w:rsid w:val="000B0D5B"/>
    <w:rsid w:val="000B14A8"/>
    <w:rsid w:val="000B1508"/>
    <w:rsid w:val="000B1731"/>
    <w:rsid w:val="000B186A"/>
    <w:rsid w:val="000B192C"/>
    <w:rsid w:val="000B20BE"/>
    <w:rsid w:val="000B2333"/>
    <w:rsid w:val="000B2579"/>
    <w:rsid w:val="000B305E"/>
    <w:rsid w:val="000B33D5"/>
    <w:rsid w:val="000B3CDC"/>
    <w:rsid w:val="000B6B28"/>
    <w:rsid w:val="000B6C82"/>
    <w:rsid w:val="000B71D0"/>
    <w:rsid w:val="000C00BA"/>
    <w:rsid w:val="000C046E"/>
    <w:rsid w:val="000C04CA"/>
    <w:rsid w:val="000C0584"/>
    <w:rsid w:val="000C0659"/>
    <w:rsid w:val="000C074B"/>
    <w:rsid w:val="000C0DEB"/>
    <w:rsid w:val="000C16FC"/>
    <w:rsid w:val="000C2224"/>
    <w:rsid w:val="000C2BB0"/>
    <w:rsid w:val="000C3790"/>
    <w:rsid w:val="000C45D3"/>
    <w:rsid w:val="000C46DA"/>
    <w:rsid w:val="000C49F4"/>
    <w:rsid w:val="000C4CEF"/>
    <w:rsid w:val="000C4D98"/>
    <w:rsid w:val="000C50D9"/>
    <w:rsid w:val="000C5986"/>
    <w:rsid w:val="000C5C85"/>
    <w:rsid w:val="000C5F7E"/>
    <w:rsid w:val="000C6210"/>
    <w:rsid w:val="000C660C"/>
    <w:rsid w:val="000C690C"/>
    <w:rsid w:val="000C6A2F"/>
    <w:rsid w:val="000C6FE8"/>
    <w:rsid w:val="000C78B2"/>
    <w:rsid w:val="000C78DD"/>
    <w:rsid w:val="000C7AE2"/>
    <w:rsid w:val="000C7CD9"/>
    <w:rsid w:val="000C7DC6"/>
    <w:rsid w:val="000C7E29"/>
    <w:rsid w:val="000D05A5"/>
    <w:rsid w:val="000D06E9"/>
    <w:rsid w:val="000D09F2"/>
    <w:rsid w:val="000D0B26"/>
    <w:rsid w:val="000D0F47"/>
    <w:rsid w:val="000D1486"/>
    <w:rsid w:val="000D14BB"/>
    <w:rsid w:val="000D1718"/>
    <w:rsid w:val="000D17D8"/>
    <w:rsid w:val="000D2076"/>
    <w:rsid w:val="000D2133"/>
    <w:rsid w:val="000D2273"/>
    <w:rsid w:val="000D26CB"/>
    <w:rsid w:val="000D273A"/>
    <w:rsid w:val="000D2782"/>
    <w:rsid w:val="000D2816"/>
    <w:rsid w:val="000D2AB8"/>
    <w:rsid w:val="000D3F2D"/>
    <w:rsid w:val="000D4339"/>
    <w:rsid w:val="000D44E5"/>
    <w:rsid w:val="000D4CC2"/>
    <w:rsid w:val="000D5F9C"/>
    <w:rsid w:val="000D6BB2"/>
    <w:rsid w:val="000D7141"/>
    <w:rsid w:val="000D722C"/>
    <w:rsid w:val="000D7D34"/>
    <w:rsid w:val="000E08F9"/>
    <w:rsid w:val="000E0B78"/>
    <w:rsid w:val="000E105D"/>
    <w:rsid w:val="000E14B7"/>
    <w:rsid w:val="000E1637"/>
    <w:rsid w:val="000E2839"/>
    <w:rsid w:val="000E2A1E"/>
    <w:rsid w:val="000E2E74"/>
    <w:rsid w:val="000E2ED5"/>
    <w:rsid w:val="000E3E69"/>
    <w:rsid w:val="000E427C"/>
    <w:rsid w:val="000E42FF"/>
    <w:rsid w:val="000E5228"/>
    <w:rsid w:val="000E54BA"/>
    <w:rsid w:val="000E56F2"/>
    <w:rsid w:val="000E6447"/>
    <w:rsid w:val="000E6ADE"/>
    <w:rsid w:val="000E7136"/>
    <w:rsid w:val="000E72EF"/>
    <w:rsid w:val="000E779E"/>
    <w:rsid w:val="000E789C"/>
    <w:rsid w:val="000E7FA2"/>
    <w:rsid w:val="000F0112"/>
    <w:rsid w:val="000F0386"/>
    <w:rsid w:val="000F0920"/>
    <w:rsid w:val="000F1AAD"/>
    <w:rsid w:val="000F1DA4"/>
    <w:rsid w:val="000F1F32"/>
    <w:rsid w:val="000F23A1"/>
    <w:rsid w:val="000F25FF"/>
    <w:rsid w:val="000F2BFE"/>
    <w:rsid w:val="000F2DC6"/>
    <w:rsid w:val="000F3494"/>
    <w:rsid w:val="000F401C"/>
    <w:rsid w:val="000F4862"/>
    <w:rsid w:val="000F4FEB"/>
    <w:rsid w:val="000F5286"/>
    <w:rsid w:val="000F534B"/>
    <w:rsid w:val="000F54DD"/>
    <w:rsid w:val="000F57F7"/>
    <w:rsid w:val="000F5852"/>
    <w:rsid w:val="000F5C93"/>
    <w:rsid w:val="000F60E0"/>
    <w:rsid w:val="000F66E7"/>
    <w:rsid w:val="000F6A39"/>
    <w:rsid w:val="000F6CAA"/>
    <w:rsid w:val="000F74DD"/>
    <w:rsid w:val="000F778F"/>
    <w:rsid w:val="000F7857"/>
    <w:rsid w:val="000F7DEB"/>
    <w:rsid w:val="000F7F68"/>
    <w:rsid w:val="00100F3A"/>
    <w:rsid w:val="00101047"/>
    <w:rsid w:val="0010131F"/>
    <w:rsid w:val="0010176E"/>
    <w:rsid w:val="00103226"/>
    <w:rsid w:val="00103C4A"/>
    <w:rsid w:val="00105380"/>
    <w:rsid w:val="00105557"/>
    <w:rsid w:val="00105EF6"/>
    <w:rsid w:val="00106490"/>
    <w:rsid w:val="00106920"/>
    <w:rsid w:val="00106C11"/>
    <w:rsid w:val="001075D8"/>
    <w:rsid w:val="00107A15"/>
    <w:rsid w:val="00107CEC"/>
    <w:rsid w:val="001101C7"/>
    <w:rsid w:val="00110423"/>
    <w:rsid w:val="001104CC"/>
    <w:rsid w:val="0011078C"/>
    <w:rsid w:val="001112B4"/>
    <w:rsid w:val="00111B2D"/>
    <w:rsid w:val="00111DCB"/>
    <w:rsid w:val="00113C54"/>
    <w:rsid w:val="00114B2B"/>
    <w:rsid w:val="00114B3F"/>
    <w:rsid w:val="00114BB2"/>
    <w:rsid w:val="00114FA3"/>
    <w:rsid w:val="0011515C"/>
    <w:rsid w:val="00115598"/>
    <w:rsid w:val="001155D8"/>
    <w:rsid w:val="0011675A"/>
    <w:rsid w:val="00116A74"/>
    <w:rsid w:val="00117305"/>
    <w:rsid w:val="001174B4"/>
    <w:rsid w:val="001200C9"/>
    <w:rsid w:val="001201C4"/>
    <w:rsid w:val="001208D2"/>
    <w:rsid w:val="00120A83"/>
    <w:rsid w:val="00120B0D"/>
    <w:rsid w:val="00121258"/>
    <w:rsid w:val="001216FE"/>
    <w:rsid w:val="0012182E"/>
    <w:rsid w:val="00121F39"/>
    <w:rsid w:val="00122108"/>
    <w:rsid w:val="00123202"/>
    <w:rsid w:val="00123764"/>
    <w:rsid w:val="001241C7"/>
    <w:rsid w:val="0012496B"/>
    <w:rsid w:val="00124C0B"/>
    <w:rsid w:val="00124E2C"/>
    <w:rsid w:val="0012526A"/>
    <w:rsid w:val="00126283"/>
    <w:rsid w:val="00126865"/>
    <w:rsid w:val="00127017"/>
    <w:rsid w:val="00127B9C"/>
    <w:rsid w:val="00127F3C"/>
    <w:rsid w:val="001300D0"/>
    <w:rsid w:val="00130712"/>
    <w:rsid w:val="00130781"/>
    <w:rsid w:val="00130DAF"/>
    <w:rsid w:val="00130E2C"/>
    <w:rsid w:val="00130EA0"/>
    <w:rsid w:val="00131646"/>
    <w:rsid w:val="001329B4"/>
    <w:rsid w:val="00132D78"/>
    <w:rsid w:val="0013385F"/>
    <w:rsid w:val="00133EE7"/>
    <w:rsid w:val="00134228"/>
    <w:rsid w:val="00134241"/>
    <w:rsid w:val="0013474F"/>
    <w:rsid w:val="00134ED8"/>
    <w:rsid w:val="00135195"/>
    <w:rsid w:val="001352C7"/>
    <w:rsid w:val="00135400"/>
    <w:rsid w:val="00135BF7"/>
    <w:rsid w:val="00136634"/>
    <w:rsid w:val="0013671D"/>
    <w:rsid w:val="00136871"/>
    <w:rsid w:val="0013702E"/>
    <w:rsid w:val="001373A7"/>
    <w:rsid w:val="001376A5"/>
    <w:rsid w:val="001400C0"/>
    <w:rsid w:val="001402F6"/>
    <w:rsid w:val="0014035B"/>
    <w:rsid w:val="001406E7"/>
    <w:rsid w:val="00140764"/>
    <w:rsid w:val="001411E3"/>
    <w:rsid w:val="001415C9"/>
    <w:rsid w:val="00141A9F"/>
    <w:rsid w:val="00141B2B"/>
    <w:rsid w:val="00141B84"/>
    <w:rsid w:val="00142395"/>
    <w:rsid w:val="00142AE7"/>
    <w:rsid w:val="00143270"/>
    <w:rsid w:val="001440E6"/>
    <w:rsid w:val="00144516"/>
    <w:rsid w:val="0014452C"/>
    <w:rsid w:val="001446A4"/>
    <w:rsid w:val="00144806"/>
    <w:rsid w:val="00144CCA"/>
    <w:rsid w:val="00144F8D"/>
    <w:rsid w:val="00144FB3"/>
    <w:rsid w:val="0014532D"/>
    <w:rsid w:val="00145393"/>
    <w:rsid w:val="001454C7"/>
    <w:rsid w:val="001456E1"/>
    <w:rsid w:val="0014570F"/>
    <w:rsid w:val="001457B9"/>
    <w:rsid w:val="00145949"/>
    <w:rsid w:val="00145B4B"/>
    <w:rsid w:val="00145B88"/>
    <w:rsid w:val="00145C09"/>
    <w:rsid w:val="00145C14"/>
    <w:rsid w:val="00145E5D"/>
    <w:rsid w:val="00145F30"/>
    <w:rsid w:val="0014671B"/>
    <w:rsid w:val="00146F6D"/>
    <w:rsid w:val="00147B20"/>
    <w:rsid w:val="00147B53"/>
    <w:rsid w:val="0015026D"/>
    <w:rsid w:val="001507A0"/>
    <w:rsid w:val="00150BAA"/>
    <w:rsid w:val="00150D8B"/>
    <w:rsid w:val="0015115A"/>
    <w:rsid w:val="001518E8"/>
    <w:rsid w:val="001519ED"/>
    <w:rsid w:val="00151A4C"/>
    <w:rsid w:val="00151D55"/>
    <w:rsid w:val="00152004"/>
    <w:rsid w:val="00152640"/>
    <w:rsid w:val="00152D22"/>
    <w:rsid w:val="00152FC1"/>
    <w:rsid w:val="001530D1"/>
    <w:rsid w:val="00153F34"/>
    <w:rsid w:val="00154297"/>
    <w:rsid w:val="001542F7"/>
    <w:rsid w:val="001543B0"/>
    <w:rsid w:val="0015496A"/>
    <w:rsid w:val="00154D4A"/>
    <w:rsid w:val="00154E88"/>
    <w:rsid w:val="00154EC5"/>
    <w:rsid w:val="001559FA"/>
    <w:rsid w:val="00155D3F"/>
    <w:rsid w:val="00155DAC"/>
    <w:rsid w:val="00155DFB"/>
    <w:rsid w:val="00156271"/>
    <w:rsid w:val="001564AF"/>
    <w:rsid w:val="00156837"/>
    <w:rsid w:val="00156C1E"/>
    <w:rsid w:val="00156F74"/>
    <w:rsid w:val="0015711B"/>
    <w:rsid w:val="0015714C"/>
    <w:rsid w:val="001571EF"/>
    <w:rsid w:val="0015723E"/>
    <w:rsid w:val="00157808"/>
    <w:rsid w:val="00157853"/>
    <w:rsid w:val="001601C3"/>
    <w:rsid w:val="00160315"/>
    <w:rsid w:val="0016051E"/>
    <w:rsid w:val="001605D7"/>
    <w:rsid w:val="00160E03"/>
    <w:rsid w:val="00161107"/>
    <w:rsid w:val="001613D2"/>
    <w:rsid w:val="001622FD"/>
    <w:rsid w:val="00162D9E"/>
    <w:rsid w:val="00162EEF"/>
    <w:rsid w:val="0016383C"/>
    <w:rsid w:val="00163ACC"/>
    <w:rsid w:val="00163EDD"/>
    <w:rsid w:val="001646AD"/>
    <w:rsid w:val="00164932"/>
    <w:rsid w:val="00164ED5"/>
    <w:rsid w:val="001650DB"/>
    <w:rsid w:val="00165318"/>
    <w:rsid w:val="001656D6"/>
    <w:rsid w:val="00165C97"/>
    <w:rsid w:val="00165ED4"/>
    <w:rsid w:val="0016743B"/>
    <w:rsid w:val="00167760"/>
    <w:rsid w:val="0016796E"/>
    <w:rsid w:val="00167C1F"/>
    <w:rsid w:val="001706A0"/>
    <w:rsid w:val="0017071A"/>
    <w:rsid w:val="001709F3"/>
    <w:rsid w:val="001715E3"/>
    <w:rsid w:val="0017165B"/>
    <w:rsid w:val="001717F3"/>
    <w:rsid w:val="0017211D"/>
    <w:rsid w:val="001722BA"/>
    <w:rsid w:val="001724FC"/>
    <w:rsid w:val="0017337C"/>
    <w:rsid w:val="001733D1"/>
    <w:rsid w:val="0017358E"/>
    <w:rsid w:val="00174372"/>
    <w:rsid w:val="001745CA"/>
    <w:rsid w:val="001748A0"/>
    <w:rsid w:val="00174EB7"/>
    <w:rsid w:val="00175073"/>
    <w:rsid w:val="0017507E"/>
    <w:rsid w:val="001758A9"/>
    <w:rsid w:val="00175984"/>
    <w:rsid w:val="00175E35"/>
    <w:rsid w:val="00175E3E"/>
    <w:rsid w:val="00176704"/>
    <w:rsid w:val="00176769"/>
    <w:rsid w:val="001767C7"/>
    <w:rsid w:val="001772F7"/>
    <w:rsid w:val="00177526"/>
    <w:rsid w:val="0018009B"/>
    <w:rsid w:val="001803F0"/>
    <w:rsid w:val="00180499"/>
    <w:rsid w:val="0018051B"/>
    <w:rsid w:val="00180F3B"/>
    <w:rsid w:val="001815B4"/>
    <w:rsid w:val="001817A4"/>
    <w:rsid w:val="00182172"/>
    <w:rsid w:val="001828C6"/>
    <w:rsid w:val="00182F0C"/>
    <w:rsid w:val="0018329D"/>
    <w:rsid w:val="001832BD"/>
    <w:rsid w:val="00183586"/>
    <w:rsid w:val="001835C9"/>
    <w:rsid w:val="0018411B"/>
    <w:rsid w:val="00184581"/>
    <w:rsid w:val="00184713"/>
    <w:rsid w:val="00184D32"/>
    <w:rsid w:val="00184FA9"/>
    <w:rsid w:val="0018525B"/>
    <w:rsid w:val="0018560B"/>
    <w:rsid w:val="00185848"/>
    <w:rsid w:val="00185C7B"/>
    <w:rsid w:val="00185EDF"/>
    <w:rsid w:val="001861A6"/>
    <w:rsid w:val="00186E76"/>
    <w:rsid w:val="001870AC"/>
    <w:rsid w:val="00187935"/>
    <w:rsid w:val="00190298"/>
    <w:rsid w:val="00190388"/>
    <w:rsid w:val="00190D07"/>
    <w:rsid w:val="00191A4F"/>
    <w:rsid w:val="00192668"/>
    <w:rsid w:val="00193182"/>
    <w:rsid w:val="00193187"/>
    <w:rsid w:val="0019338D"/>
    <w:rsid w:val="001936A3"/>
    <w:rsid w:val="001939E0"/>
    <w:rsid w:val="00193BBC"/>
    <w:rsid w:val="00194092"/>
    <w:rsid w:val="001943A6"/>
    <w:rsid w:val="0019441A"/>
    <w:rsid w:val="00194D5B"/>
    <w:rsid w:val="00194D5E"/>
    <w:rsid w:val="00194F3F"/>
    <w:rsid w:val="001957F7"/>
    <w:rsid w:val="00196BCD"/>
    <w:rsid w:val="00197859"/>
    <w:rsid w:val="00197FA2"/>
    <w:rsid w:val="001A0824"/>
    <w:rsid w:val="001A0BDC"/>
    <w:rsid w:val="001A138F"/>
    <w:rsid w:val="001A18BC"/>
    <w:rsid w:val="001A1DDC"/>
    <w:rsid w:val="001A1FD1"/>
    <w:rsid w:val="001A201C"/>
    <w:rsid w:val="001A2468"/>
    <w:rsid w:val="001A2628"/>
    <w:rsid w:val="001A27BA"/>
    <w:rsid w:val="001A29AF"/>
    <w:rsid w:val="001A2D9E"/>
    <w:rsid w:val="001A2DAE"/>
    <w:rsid w:val="001A2F8B"/>
    <w:rsid w:val="001A3570"/>
    <w:rsid w:val="001A3B2A"/>
    <w:rsid w:val="001A437B"/>
    <w:rsid w:val="001A4407"/>
    <w:rsid w:val="001A4CCE"/>
    <w:rsid w:val="001A599F"/>
    <w:rsid w:val="001A5AD7"/>
    <w:rsid w:val="001A5C51"/>
    <w:rsid w:val="001A689A"/>
    <w:rsid w:val="001A7A73"/>
    <w:rsid w:val="001B0151"/>
    <w:rsid w:val="001B02ED"/>
    <w:rsid w:val="001B08F8"/>
    <w:rsid w:val="001B0B64"/>
    <w:rsid w:val="001B0BAF"/>
    <w:rsid w:val="001B0E99"/>
    <w:rsid w:val="001B1D7F"/>
    <w:rsid w:val="001B247A"/>
    <w:rsid w:val="001B3378"/>
    <w:rsid w:val="001B369A"/>
    <w:rsid w:val="001B39A4"/>
    <w:rsid w:val="001B3D41"/>
    <w:rsid w:val="001B3F74"/>
    <w:rsid w:val="001B4055"/>
    <w:rsid w:val="001B4BF8"/>
    <w:rsid w:val="001B4C5C"/>
    <w:rsid w:val="001B4E78"/>
    <w:rsid w:val="001B4E7B"/>
    <w:rsid w:val="001B4F56"/>
    <w:rsid w:val="001B5154"/>
    <w:rsid w:val="001B52FC"/>
    <w:rsid w:val="001B59CB"/>
    <w:rsid w:val="001B5C47"/>
    <w:rsid w:val="001B6A27"/>
    <w:rsid w:val="001B6C4D"/>
    <w:rsid w:val="001B6D1D"/>
    <w:rsid w:val="001B77A8"/>
    <w:rsid w:val="001C01DD"/>
    <w:rsid w:val="001C03A2"/>
    <w:rsid w:val="001C0419"/>
    <w:rsid w:val="001C06DB"/>
    <w:rsid w:val="001C1162"/>
    <w:rsid w:val="001C1528"/>
    <w:rsid w:val="001C16F4"/>
    <w:rsid w:val="001C170C"/>
    <w:rsid w:val="001C1E2E"/>
    <w:rsid w:val="001C2288"/>
    <w:rsid w:val="001C25C1"/>
    <w:rsid w:val="001C2ECB"/>
    <w:rsid w:val="001C3344"/>
    <w:rsid w:val="001C3844"/>
    <w:rsid w:val="001C3CBA"/>
    <w:rsid w:val="001C3DBA"/>
    <w:rsid w:val="001C3EE3"/>
    <w:rsid w:val="001C5A5C"/>
    <w:rsid w:val="001C5BA0"/>
    <w:rsid w:val="001C5D50"/>
    <w:rsid w:val="001C6115"/>
    <w:rsid w:val="001C61E0"/>
    <w:rsid w:val="001C61EE"/>
    <w:rsid w:val="001C63DB"/>
    <w:rsid w:val="001C6AF9"/>
    <w:rsid w:val="001C6CB5"/>
    <w:rsid w:val="001C6FF7"/>
    <w:rsid w:val="001C70B8"/>
    <w:rsid w:val="001C74E4"/>
    <w:rsid w:val="001C757A"/>
    <w:rsid w:val="001C7823"/>
    <w:rsid w:val="001C7B8B"/>
    <w:rsid w:val="001D0206"/>
    <w:rsid w:val="001D0794"/>
    <w:rsid w:val="001D0EC4"/>
    <w:rsid w:val="001D1338"/>
    <w:rsid w:val="001D17A0"/>
    <w:rsid w:val="001D193D"/>
    <w:rsid w:val="001D1C4E"/>
    <w:rsid w:val="001D1EC9"/>
    <w:rsid w:val="001D25E2"/>
    <w:rsid w:val="001D2623"/>
    <w:rsid w:val="001D27F1"/>
    <w:rsid w:val="001D2C74"/>
    <w:rsid w:val="001D2DE3"/>
    <w:rsid w:val="001D3BD3"/>
    <w:rsid w:val="001D3DAA"/>
    <w:rsid w:val="001D3DC3"/>
    <w:rsid w:val="001D3EA6"/>
    <w:rsid w:val="001D437B"/>
    <w:rsid w:val="001D4718"/>
    <w:rsid w:val="001D4940"/>
    <w:rsid w:val="001D4C20"/>
    <w:rsid w:val="001D5123"/>
    <w:rsid w:val="001D515D"/>
    <w:rsid w:val="001D5A73"/>
    <w:rsid w:val="001D5EA0"/>
    <w:rsid w:val="001D5F00"/>
    <w:rsid w:val="001D6189"/>
    <w:rsid w:val="001D6319"/>
    <w:rsid w:val="001D674C"/>
    <w:rsid w:val="001D6CBE"/>
    <w:rsid w:val="001E03A7"/>
    <w:rsid w:val="001E0F10"/>
    <w:rsid w:val="001E1021"/>
    <w:rsid w:val="001E12CC"/>
    <w:rsid w:val="001E1A58"/>
    <w:rsid w:val="001E1DE0"/>
    <w:rsid w:val="001E2647"/>
    <w:rsid w:val="001E3293"/>
    <w:rsid w:val="001E39DA"/>
    <w:rsid w:val="001E3B1D"/>
    <w:rsid w:val="001E41DE"/>
    <w:rsid w:val="001E43A1"/>
    <w:rsid w:val="001E5317"/>
    <w:rsid w:val="001E58F5"/>
    <w:rsid w:val="001E59EB"/>
    <w:rsid w:val="001E5A1B"/>
    <w:rsid w:val="001E6118"/>
    <w:rsid w:val="001E62D0"/>
    <w:rsid w:val="001E6481"/>
    <w:rsid w:val="001E64F2"/>
    <w:rsid w:val="001E6FF3"/>
    <w:rsid w:val="001E77CA"/>
    <w:rsid w:val="001F0254"/>
    <w:rsid w:val="001F0DA7"/>
    <w:rsid w:val="001F0F2D"/>
    <w:rsid w:val="001F0FCB"/>
    <w:rsid w:val="001F1334"/>
    <w:rsid w:val="001F1833"/>
    <w:rsid w:val="001F1A89"/>
    <w:rsid w:val="001F1DA0"/>
    <w:rsid w:val="001F1E1C"/>
    <w:rsid w:val="001F2CD2"/>
    <w:rsid w:val="001F3003"/>
    <w:rsid w:val="001F3102"/>
    <w:rsid w:val="001F31F6"/>
    <w:rsid w:val="001F37DD"/>
    <w:rsid w:val="001F41A8"/>
    <w:rsid w:val="001F47A7"/>
    <w:rsid w:val="001F49CC"/>
    <w:rsid w:val="001F4A67"/>
    <w:rsid w:val="001F5101"/>
    <w:rsid w:val="001F51DA"/>
    <w:rsid w:val="001F587C"/>
    <w:rsid w:val="001F5A41"/>
    <w:rsid w:val="001F6CA3"/>
    <w:rsid w:val="001F7A6D"/>
    <w:rsid w:val="001F7C0C"/>
    <w:rsid w:val="0020084A"/>
    <w:rsid w:val="002017A1"/>
    <w:rsid w:val="0020192C"/>
    <w:rsid w:val="00201A41"/>
    <w:rsid w:val="00201B5E"/>
    <w:rsid w:val="00201C56"/>
    <w:rsid w:val="00201CF2"/>
    <w:rsid w:val="00201EE5"/>
    <w:rsid w:val="0020215C"/>
    <w:rsid w:val="00202535"/>
    <w:rsid w:val="00203236"/>
    <w:rsid w:val="00203731"/>
    <w:rsid w:val="00203732"/>
    <w:rsid w:val="00203DBB"/>
    <w:rsid w:val="00203E6D"/>
    <w:rsid w:val="00204405"/>
    <w:rsid w:val="0020461C"/>
    <w:rsid w:val="00204EC1"/>
    <w:rsid w:val="002050B1"/>
    <w:rsid w:val="002052A8"/>
    <w:rsid w:val="0020563B"/>
    <w:rsid w:val="002057D3"/>
    <w:rsid w:val="00206794"/>
    <w:rsid w:val="002067C8"/>
    <w:rsid w:val="002068C2"/>
    <w:rsid w:val="00206C24"/>
    <w:rsid w:val="00206CDD"/>
    <w:rsid w:val="0020739B"/>
    <w:rsid w:val="002076F7"/>
    <w:rsid w:val="00207804"/>
    <w:rsid w:val="0021054E"/>
    <w:rsid w:val="00210AC7"/>
    <w:rsid w:val="00211179"/>
    <w:rsid w:val="002112B1"/>
    <w:rsid w:val="00211356"/>
    <w:rsid w:val="00212405"/>
    <w:rsid w:val="00212495"/>
    <w:rsid w:val="0021276F"/>
    <w:rsid w:val="00212893"/>
    <w:rsid w:val="00212E95"/>
    <w:rsid w:val="00212F8F"/>
    <w:rsid w:val="00212FBC"/>
    <w:rsid w:val="002137C0"/>
    <w:rsid w:val="00213A9C"/>
    <w:rsid w:val="00213B80"/>
    <w:rsid w:val="00214D98"/>
    <w:rsid w:val="002157F8"/>
    <w:rsid w:val="00216A97"/>
    <w:rsid w:val="00216B1D"/>
    <w:rsid w:val="00216B75"/>
    <w:rsid w:val="00216F2C"/>
    <w:rsid w:val="00217150"/>
    <w:rsid w:val="002172A1"/>
    <w:rsid w:val="00217A02"/>
    <w:rsid w:val="002200A1"/>
    <w:rsid w:val="00220268"/>
    <w:rsid w:val="0022036E"/>
    <w:rsid w:val="00220992"/>
    <w:rsid w:val="0022173D"/>
    <w:rsid w:val="00221DCB"/>
    <w:rsid w:val="0022242F"/>
    <w:rsid w:val="00222649"/>
    <w:rsid w:val="002227AD"/>
    <w:rsid w:val="00222855"/>
    <w:rsid w:val="002228C1"/>
    <w:rsid w:val="00222CB3"/>
    <w:rsid w:val="00222D25"/>
    <w:rsid w:val="002231B3"/>
    <w:rsid w:val="0022394B"/>
    <w:rsid w:val="00224466"/>
    <w:rsid w:val="00225186"/>
    <w:rsid w:val="002256A2"/>
    <w:rsid w:val="00225843"/>
    <w:rsid w:val="00225FA6"/>
    <w:rsid w:val="00226500"/>
    <w:rsid w:val="0022736E"/>
    <w:rsid w:val="002277AE"/>
    <w:rsid w:val="0022792C"/>
    <w:rsid w:val="00227996"/>
    <w:rsid w:val="00230C03"/>
    <w:rsid w:val="00230CCA"/>
    <w:rsid w:val="00230EC7"/>
    <w:rsid w:val="002312D3"/>
    <w:rsid w:val="002323E1"/>
    <w:rsid w:val="0023311E"/>
    <w:rsid w:val="00233896"/>
    <w:rsid w:val="00233A5B"/>
    <w:rsid w:val="00233D6D"/>
    <w:rsid w:val="00234E09"/>
    <w:rsid w:val="00235503"/>
    <w:rsid w:val="002356D8"/>
    <w:rsid w:val="0023574A"/>
    <w:rsid w:val="00235775"/>
    <w:rsid w:val="00235B85"/>
    <w:rsid w:val="00236559"/>
    <w:rsid w:val="0023658A"/>
    <w:rsid w:val="002366DC"/>
    <w:rsid w:val="0023671A"/>
    <w:rsid w:val="002368B0"/>
    <w:rsid w:val="00237BB3"/>
    <w:rsid w:val="00237BED"/>
    <w:rsid w:val="00237E9E"/>
    <w:rsid w:val="00240290"/>
    <w:rsid w:val="002403CA"/>
    <w:rsid w:val="002404D6"/>
    <w:rsid w:val="00240A0D"/>
    <w:rsid w:val="00240C07"/>
    <w:rsid w:val="00240DAF"/>
    <w:rsid w:val="00241006"/>
    <w:rsid w:val="00241505"/>
    <w:rsid w:val="002415FB"/>
    <w:rsid w:val="00241765"/>
    <w:rsid w:val="00241A51"/>
    <w:rsid w:val="00241C99"/>
    <w:rsid w:val="00241D6E"/>
    <w:rsid w:val="00241FF0"/>
    <w:rsid w:val="00242057"/>
    <w:rsid w:val="002420A7"/>
    <w:rsid w:val="00242E18"/>
    <w:rsid w:val="0024348D"/>
    <w:rsid w:val="00244041"/>
    <w:rsid w:val="002441D3"/>
    <w:rsid w:val="002443E6"/>
    <w:rsid w:val="00244529"/>
    <w:rsid w:val="00244B89"/>
    <w:rsid w:val="00244BD2"/>
    <w:rsid w:val="00244D7C"/>
    <w:rsid w:val="00244FFE"/>
    <w:rsid w:val="002453AD"/>
    <w:rsid w:val="00245779"/>
    <w:rsid w:val="00245EED"/>
    <w:rsid w:val="00245FFD"/>
    <w:rsid w:val="0024656E"/>
    <w:rsid w:val="002465C6"/>
    <w:rsid w:val="00246607"/>
    <w:rsid w:val="00246B29"/>
    <w:rsid w:val="00246E8F"/>
    <w:rsid w:val="00247051"/>
    <w:rsid w:val="002472EB"/>
    <w:rsid w:val="002474E1"/>
    <w:rsid w:val="00247869"/>
    <w:rsid w:val="00247C9F"/>
    <w:rsid w:val="002503C9"/>
    <w:rsid w:val="00250F8E"/>
    <w:rsid w:val="00251D43"/>
    <w:rsid w:val="00251E9B"/>
    <w:rsid w:val="00251FDB"/>
    <w:rsid w:val="0025231E"/>
    <w:rsid w:val="00252482"/>
    <w:rsid w:val="00252988"/>
    <w:rsid w:val="00252A69"/>
    <w:rsid w:val="00252AA3"/>
    <w:rsid w:val="00252F3B"/>
    <w:rsid w:val="002539FB"/>
    <w:rsid w:val="002546C7"/>
    <w:rsid w:val="00254870"/>
    <w:rsid w:val="00254AE2"/>
    <w:rsid w:val="00255088"/>
    <w:rsid w:val="00255494"/>
    <w:rsid w:val="002558FC"/>
    <w:rsid w:val="00255924"/>
    <w:rsid w:val="00255A2C"/>
    <w:rsid w:val="00255B23"/>
    <w:rsid w:val="00256398"/>
    <w:rsid w:val="002567D3"/>
    <w:rsid w:val="002568C5"/>
    <w:rsid w:val="00256A34"/>
    <w:rsid w:val="00256B8D"/>
    <w:rsid w:val="00256BDA"/>
    <w:rsid w:val="00256E65"/>
    <w:rsid w:val="0025767F"/>
    <w:rsid w:val="002579D0"/>
    <w:rsid w:val="00257DDA"/>
    <w:rsid w:val="00257F67"/>
    <w:rsid w:val="002603D1"/>
    <w:rsid w:val="002603D2"/>
    <w:rsid w:val="002604E4"/>
    <w:rsid w:val="00260A5C"/>
    <w:rsid w:val="0026126D"/>
    <w:rsid w:val="002614DE"/>
    <w:rsid w:val="0026192A"/>
    <w:rsid w:val="00261FC5"/>
    <w:rsid w:val="00262452"/>
    <w:rsid w:val="00262637"/>
    <w:rsid w:val="00262822"/>
    <w:rsid w:val="00262839"/>
    <w:rsid w:val="00262DCB"/>
    <w:rsid w:val="002635D2"/>
    <w:rsid w:val="00263768"/>
    <w:rsid w:val="002639A7"/>
    <w:rsid w:val="002640DD"/>
    <w:rsid w:val="002641BB"/>
    <w:rsid w:val="0026489F"/>
    <w:rsid w:val="002648B0"/>
    <w:rsid w:val="002648D2"/>
    <w:rsid w:val="00264C72"/>
    <w:rsid w:val="0026500C"/>
    <w:rsid w:val="00265B6C"/>
    <w:rsid w:val="00265D52"/>
    <w:rsid w:val="002660E5"/>
    <w:rsid w:val="0026661F"/>
    <w:rsid w:val="002667B5"/>
    <w:rsid w:val="00266B51"/>
    <w:rsid w:val="00266DFD"/>
    <w:rsid w:val="002670F2"/>
    <w:rsid w:val="00267765"/>
    <w:rsid w:val="00267878"/>
    <w:rsid w:val="0027010E"/>
    <w:rsid w:val="0027104C"/>
    <w:rsid w:val="00271DC7"/>
    <w:rsid w:val="0027232B"/>
    <w:rsid w:val="00272570"/>
    <w:rsid w:val="002726A2"/>
    <w:rsid w:val="00272EA0"/>
    <w:rsid w:val="00272FF3"/>
    <w:rsid w:val="002731FA"/>
    <w:rsid w:val="00273635"/>
    <w:rsid w:val="00273AFB"/>
    <w:rsid w:val="00273CA3"/>
    <w:rsid w:val="00274185"/>
    <w:rsid w:val="00274816"/>
    <w:rsid w:val="00274A71"/>
    <w:rsid w:val="00275205"/>
    <w:rsid w:val="00275287"/>
    <w:rsid w:val="002767F7"/>
    <w:rsid w:val="0027686D"/>
    <w:rsid w:val="00276D5B"/>
    <w:rsid w:val="002776EC"/>
    <w:rsid w:val="00277A6E"/>
    <w:rsid w:val="002800F3"/>
    <w:rsid w:val="0028058A"/>
    <w:rsid w:val="00280810"/>
    <w:rsid w:val="00280A77"/>
    <w:rsid w:val="00280E91"/>
    <w:rsid w:val="00281092"/>
    <w:rsid w:val="002811B9"/>
    <w:rsid w:val="00281BA8"/>
    <w:rsid w:val="00282370"/>
    <w:rsid w:val="002828B8"/>
    <w:rsid w:val="0028334C"/>
    <w:rsid w:val="00283700"/>
    <w:rsid w:val="00283D43"/>
    <w:rsid w:val="00284258"/>
    <w:rsid w:val="0028440F"/>
    <w:rsid w:val="00284B59"/>
    <w:rsid w:val="002850ED"/>
    <w:rsid w:val="00285564"/>
    <w:rsid w:val="00285880"/>
    <w:rsid w:val="0028598E"/>
    <w:rsid w:val="00285C50"/>
    <w:rsid w:val="0028605E"/>
    <w:rsid w:val="0028608D"/>
    <w:rsid w:val="00286102"/>
    <w:rsid w:val="0028674D"/>
    <w:rsid w:val="002879CD"/>
    <w:rsid w:val="00291740"/>
    <w:rsid w:val="00291B6F"/>
    <w:rsid w:val="00291E67"/>
    <w:rsid w:val="0029225E"/>
    <w:rsid w:val="00292679"/>
    <w:rsid w:val="00292D35"/>
    <w:rsid w:val="00293802"/>
    <w:rsid w:val="00293B29"/>
    <w:rsid w:val="00293B72"/>
    <w:rsid w:val="00293BB6"/>
    <w:rsid w:val="00293C6C"/>
    <w:rsid w:val="00294299"/>
    <w:rsid w:val="002942EE"/>
    <w:rsid w:val="0029462D"/>
    <w:rsid w:val="00294E3A"/>
    <w:rsid w:val="00294E77"/>
    <w:rsid w:val="0029547A"/>
    <w:rsid w:val="00295935"/>
    <w:rsid w:val="00296325"/>
    <w:rsid w:val="00296483"/>
    <w:rsid w:val="00296B3E"/>
    <w:rsid w:val="00296EFD"/>
    <w:rsid w:val="00297C2C"/>
    <w:rsid w:val="002A02BA"/>
    <w:rsid w:val="002A05E5"/>
    <w:rsid w:val="002A077F"/>
    <w:rsid w:val="002A08EA"/>
    <w:rsid w:val="002A09D2"/>
    <w:rsid w:val="002A0E77"/>
    <w:rsid w:val="002A0F4A"/>
    <w:rsid w:val="002A10E2"/>
    <w:rsid w:val="002A137C"/>
    <w:rsid w:val="002A13AD"/>
    <w:rsid w:val="002A1B96"/>
    <w:rsid w:val="002A1EF6"/>
    <w:rsid w:val="002A2374"/>
    <w:rsid w:val="002A338B"/>
    <w:rsid w:val="002A3437"/>
    <w:rsid w:val="002A389A"/>
    <w:rsid w:val="002A3CED"/>
    <w:rsid w:val="002A3F82"/>
    <w:rsid w:val="002A40D0"/>
    <w:rsid w:val="002A413E"/>
    <w:rsid w:val="002A475E"/>
    <w:rsid w:val="002A4B54"/>
    <w:rsid w:val="002A4E5D"/>
    <w:rsid w:val="002A4F6A"/>
    <w:rsid w:val="002A5117"/>
    <w:rsid w:val="002A5252"/>
    <w:rsid w:val="002A533A"/>
    <w:rsid w:val="002A5370"/>
    <w:rsid w:val="002A5653"/>
    <w:rsid w:val="002A5E5A"/>
    <w:rsid w:val="002A6039"/>
    <w:rsid w:val="002A6243"/>
    <w:rsid w:val="002A6614"/>
    <w:rsid w:val="002A67FB"/>
    <w:rsid w:val="002A6B96"/>
    <w:rsid w:val="002A6F30"/>
    <w:rsid w:val="002A72D5"/>
    <w:rsid w:val="002A737F"/>
    <w:rsid w:val="002A77B8"/>
    <w:rsid w:val="002A7826"/>
    <w:rsid w:val="002B0312"/>
    <w:rsid w:val="002B0638"/>
    <w:rsid w:val="002B07C1"/>
    <w:rsid w:val="002B0839"/>
    <w:rsid w:val="002B09D5"/>
    <w:rsid w:val="002B0C94"/>
    <w:rsid w:val="002B0D7A"/>
    <w:rsid w:val="002B12A7"/>
    <w:rsid w:val="002B1641"/>
    <w:rsid w:val="002B2ED2"/>
    <w:rsid w:val="002B303D"/>
    <w:rsid w:val="002B3100"/>
    <w:rsid w:val="002B37E0"/>
    <w:rsid w:val="002B3BB7"/>
    <w:rsid w:val="002B3F5C"/>
    <w:rsid w:val="002B4CB4"/>
    <w:rsid w:val="002B518A"/>
    <w:rsid w:val="002B535D"/>
    <w:rsid w:val="002B5985"/>
    <w:rsid w:val="002B609E"/>
    <w:rsid w:val="002B6FDF"/>
    <w:rsid w:val="002B7E81"/>
    <w:rsid w:val="002B7F08"/>
    <w:rsid w:val="002C0045"/>
    <w:rsid w:val="002C00BF"/>
    <w:rsid w:val="002C03B7"/>
    <w:rsid w:val="002C0697"/>
    <w:rsid w:val="002C09AE"/>
    <w:rsid w:val="002C1392"/>
    <w:rsid w:val="002C1707"/>
    <w:rsid w:val="002C1CF3"/>
    <w:rsid w:val="002C22F8"/>
    <w:rsid w:val="002C2B44"/>
    <w:rsid w:val="002C2BB0"/>
    <w:rsid w:val="002C2D9A"/>
    <w:rsid w:val="002C3A0C"/>
    <w:rsid w:val="002C3A48"/>
    <w:rsid w:val="002C4114"/>
    <w:rsid w:val="002C4C20"/>
    <w:rsid w:val="002C4C64"/>
    <w:rsid w:val="002C4CBB"/>
    <w:rsid w:val="002C502F"/>
    <w:rsid w:val="002C5C3E"/>
    <w:rsid w:val="002C600A"/>
    <w:rsid w:val="002C641E"/>
    <w:rsid w:val="002C6443"/>
    <w:rsid w:val="002C6CF9"/>
    <w:rsid w:val="002C6E60"/>
    <w:rsid w:val="002C7202"/>
    <w:rsid w:val="002C72BA"/>
    <w:rsid w:val="002C752F"/>
    <w:rsid w:val="002C792D"/>
    <w:rsid w:val="002C7A7B"/>
    <w:rsid w:val="002C7B18"/>
    <w:rsid w:val="002C7E32"/>
    <w:rsid w:val="002D0296"/>
    <w:rsid w:val="002D0439"/>
    <w:rsid w:val="002D05B3"/>
    <w:rsid w:val="002D0724"/>
    <w:rsid w:val="002D0A94"/>
    <w:rsid w:val="002D17AF"/>
    <w:rsid w:val="002D1B84"/>
    <w:rsid w:val="002D1DB9"/>
    <w:rsid w:val="002D283F"/>
    <w:rsid w:val="002D2BF3"/>
    <w:rsid w:val="002D4040"/>
    <w:rsid w:val="002D434B"/>
    <w:rsid w:val="002D4825"/>
    <w:rsid w:val="002D4E04"/>
    <w:rsid w:val="002D581F"/>
    <w:rsid w:val="002D595C"/>
    <w:rsid w:val="002D5B5B"/>
    <w:rsid w:val="002D5CA0"/>
    <w:rsid w:val="002D5CF4"/>
    <w:rsid w:val="002D6280"/>
    <w:rsid w:val="002D6A16"/>
    <w:rsid w:val="002D743E"/>
    <w:rsid w:val="002D7848"/>
    <w:rsid w:val="002D7B6D"/>
    <w:rsid w:val="002D7CC8"/>
    <w:rsid w:val="002E06E2"/>
    <w:rsid w:val="002E14B5"/>
    <w:rsid w:val="002E1BD9"/>
    <w:rsid w:val="002E2299"/>
    <w:rsid w:val="002E31A7"/>
    <w:rsid w:val="002E3DC5"/>
    <w:rsid w:val="002E3F5D"/>
    <w:rsid w:val="002E4575"/>
    <w:rsid w:val="002E4761"/>
    <w:rsid w:val="002E4B4D"/>
    <w:rsid w:val="002E52FA"/>
    <w:rsid w:val="002E54A7"/>
    <w:rsid w:val="002E6BB8"/>
    <w:rsid w:val="002E6FEF"/>
    <w:rsid w:val="002E7325"/>
    <w:rsid w:val="002E74A1"/>
    <w:rsid w:val="002E7A6A"/>
    <w:rsid w:val="002E7E61"/>
    <w:rsid w:val="002E7F67"/>
    <w:rsid w:val="002F0FE1"/>
    <w:rsid w:val="002F10D3"/>
    <w:rsid w:val="002F14DE"/>
    <w:rsid w:val="002F16E3"/>
    <w:rsid w:val="002F1CB7"/>
    <w:rsid w:val="002F1EBF"/>
    <w:rsid w:val="002F1FF6"/>
    <w:rsid w:val="002F2003"/>
    <w:rsid w:val="002F24DA"/>
    <w:rsid w:val="002F2B59"/>
    <w:rsid w:val="002F2C91"/>
    <w:rsid w:val="002F3726"/>
    <w:rsid w:val="002F38BC"/>
    <w:rsid w:val="002F396F"/>
    <w:rsid w:val="002F3B9A"/>
    <w:rsid w:val="002F3CCE"/>
    <w:rsid w:val="002F4EFB"/>
    <w:rsid w:val="002F5323"/>
    <w:rsid w:val="002F5B58"/>
    <w:rsid w:val="002F5CC9"/>
    <w:rsid w:val="002F623E"/>
    <w:rsid w:val="002F667B"/>
    <w:rsid w:val="002F6C4B"/>
    <w:rsid w:val="002F7243"/>
    <w:rsid w:val="002F75F4"/>
    <w:rsid w:val="002F7883"/>
    <w:rsid w:val="00300FA0"/>
    <w:rsid w:val="0030159E"/>
    <w:rsid w:val="00301825"/>
    <w:rsid w:val="00302030"/>
    <w:rsid w:val="003023C3"/>
    <w:rsid w:val="00302645"/>
    <w:rsid w:val="00302D62"/>
    <w:rsid w:val="00302F24"/>
    <w:rsid w:val="003033A3"/>
    <w:rsid w:val="003034C6"/>
    <w:rsid w:val="00303807"/>
    <w:rsid w:val="003039CB"/>
    <w:rsid w:val="003041B3"/>
    <w:rsid w:val="00304346"/>
    <w:rsid w:val="003043DD"/>
    <w:rsid w:val="003043F2"/>
    <w:rsid w:val="00304402"/>
    <w:rsid w:val="003045A7"/>
    <w:rsid w:val="00304969"/>
    <w:rsid w:val="00304AA6"/>
    <w:rsid w:val="00304C41"/>
    <w:rsid w:val="00304EEE"/>
    <w:rsid w:val="003052AB"/>
    <w:rsid w:val="003054B4"/>
    <w:rsid w:val="0030568C"/>
    <w:rsid w:val="00305C4E"/>
    <w:rsid w:val="003061A5"/>
    <w:rsid w:val="00306A30"/>
    <w:rsid w:val="0030762F"/>
    <w:rsid w:val="00307EED"/>
    <w:rsid w:val="00307EF9"/>
    <w:rsid w:val="00310546"/>
    <w:rsid w:val="0031062C"/>
    <w:rsid w:val="003106C7"/>
    <w:rsid w:val="003110BA"/>
    <w:rsid w:val="003122E2"/>
    <w:rsid w:val="0031279F"/>
    <w:rsid w:val="00312AA9"/>
    <w:rsid w:val="00312F79"/>
    <w:rsid w:val="003132AD"/>
    <w:rsid w:val="00313896"/>
    <w:rsid w:val="003138E5"/>
    <w:rsid w:val="00313A00"/>
    <w:rsid w:val="00313FDA"/>
    <w:rsid w:val="00314216"/>
    <w:rsid w:val="00314417"/>
    <w:rsid w:val="003149D8"/>
    <w:rsid w:val="00314C31"/>
    <w:rsid w:val="00314DF7"/>
    <w:rsid w:val="0031510E"/>
    <w:rsid w:val="00315989"/>
    <w:rsid w:val="003159A3"/>
    <w:rsid w:val="003159C0"/>
    <w:rsid w:val="00315D26"/>
    <w:rsid w:val="003160C0"/>
    <w:rsid w:val="0031613E"/>
    <w:rsid w:val="0031639B"/>
    <w:rsid w:val="00316CC6"/>
    <w:rsid w:val="00316D74"/>
    <w:rsid w:val="00317261"/>
    <w:rsid w:val="003172C6"/>
    <w:rsid w:val="00317B82"/>
    <w:rsid w:val="00320302"/>
    <w:rsid w:val="00320633"/>
    <w:rsid w:val="003213BE"/>
    <w:rsid w:val="00322D1C"/>
    <w:rsid w:val="00323609"/>
    <w:rsid w:val="0032395D"/>
    <w:rsid w:val="00323B06"/>
    <w:rsid w:val="00323D76"/>
    <w:rsid w:val="00324350"/>
    <w:rsid w:val="00324391"/>
    <w:rsid w:val="003245AA"/>
    <w:rsid w:val="00325456"/>
    <w:rsid w:val="0032547B"/>
    <w:rsid w:val="00325595"/>
    <w:rsid w:val="00325606"/>
    <w:rsid w:val="00325E66"/>
    <w:rsid w:val="00327117"/>
    <w:rsid w:val="0032759D"/>
    <w:rsid w:val="003278C3"/>
    <w:rsid w:val="00327FA3"/>
    <w:rsid w:val="00327FB8"/>
    <w:rsid w:val="00327FE2"/>
    <w:rsid w:val="00330047"/>
    <w:rsid w:val="003304E6"/>
    <w:rsid w:val="00330FF0"/>
    <w:rsid w:val="00331722"/>
    <w:rsid w:val="00331A46"/>
    <w:rsid w:val="00331EC2"/>
    <w:rsid w:val="00332055"/>
    <w:rsid w:val="0033247E"/>
    <w:rsid w:val="00332A42"/>
    <w:rsid w:val="00332D9C"/>
    <w:rsid w:val="00332F7D"/>
    <w:rsid w:val="00333B5E"/>
    <w:rsid w:val="00333F72"/>
    <w:rsid w:val="00334095"/>
    <w:rsid w:val="0033413B"/>
    <w:rsid w:val="00335035"/>
    <w:rsid w:val="003358DB"/>
    <w:rsid w:val="00335B1E"/>
    <w:rsid w:val="00335DA2"/>
    <w:rsid w:val="00336144"/>
    <w:rsid w:val="0033659F"/>
    <w:rsid w:val="003379CF"/>
    <w:rsid w:val="00337B67"/>
    <w:rsid w:val="00337E7C"/>
    <w:rsid w:val="00341688"/>
    <w:rsid w:val="003416F4"/>
    <w:rsid w:val="00341F60"/>
    <w:rsid w:val="003424E2"/>
    <w:rsid w:val="003427CA"/>
    <w:rsid w:val="00342EBE"/>
    <w:rsid w:val="00343193"/>
    <w:rsid w:val="0034380A"/>
    <w:rsid w:val="003438D4"/>
    <w:rsid w:val="00343EB4"/>
    <w:rsid w:val="00344966"/>
    <w:rsid w:val="00344BB0"/>
    <w:rsid w:val="00345317"/>
    <w:rsid w:val="0034539C"/>
    <w:rsid w:val="00345747"/>
    <w:rsid w:val="00346044"/>
    <w:rsid w:val="0034608C"/>
    <w:rsid w:val="003462DF"/>
    <w:rsid w:val="003465A2"/>
    <w:rsid w:val="003465F6"/>
    <w:rsid w:val="00347C35"/>
    <w:rsid w:val="00350205"/>
    <w:rsid w:val="003502C7"/>
    <w:rsid w:val="00350513"/>
    <w:rsid w:val="0035082D"/>
    <w:rsid w:val="00350991"/>
    <w:rsid w:val="00350A51"/>
    <w:rsid w:val="00350D21"/>
    <w:rsid w:val="00350F80"/>
    <w:rsid w:val="00351044"/>
    <w:rsid w:val="00351216"/>
    <w:rsid w:val="003517C9"/>
    <w:rsid w:val="00352188"/>
    <w:rsid w:val="003529F1"/>
    <w:rsid w:val="003533BC"/>
    <w:rsid w:val="003533C9"/>
    <w:rsid w:val="0035356B"/>
    <w:rsid w:val="00353AB0"/>
    <w:rsid w:val="00353CEF"/>
    <w:rsid w:val="00353FC3"/>
    <w:rsid w:val="0035423E"/>
    <w:rsid w:val="00354AE5"/>
    <w:rsid w:val="00354EDB"/>
    <w:rsid w:val="00354EE2"/>
    <w:rsid w:val="00354FE2"/>
    <w:rsid w:val="003559FE"/>
    <w:rsid w:val="00355AE7"/>
    <w:rsid w:val="00356436"/>
    <w:rsid w:val="00356C64"/>
    <w:rsid w:val="0035703D"/>
    <w:rsid w:val="003571CA"/>
    <w:rsid w:val="00357423"/>
    <w:rsid w:val="00357C8D"/>
    <w:rsid w:val="003601F6"/>
    <w:rsid w:val="00361414"/>
    <w:rsid w:val="00361B67"/>
    <w:rsid w:val="00361FD2"/>
    <w:rsid w:val="003628A1"/>
    <w:rsid w:val="00363199"/>
    <w:rsid w:val="00363A3F"/>
    <w:rsid w:val="00363B5C"/>
    <w:rsid w:val="00364044"/>
    <w:rsid w:val="003640D5"/>
    <w:rsid w:val="00364F9B"/>
    <w:rsid w:val="00365575"/>
    <w:rsid w:val="00365788"/>
    <w:rsid w:val="00365BF6"/>
    <w:rsid w:val="00366177"/>
    <w:rsid w:val="00366217"/>
    <w:rsid w:val="00366F50"/>
    <w:rsid w:val="003672B3"/>
    <w:rsid w:val="00367306"/>
    <w:rsid w:val="003673A7"/>
    <w:rsid w:val="00367EE6"/>
    <w:rsid w:val="00367FB8"/>
    <w:rsid w:val="00370172"/>
    <w:rsid w:val="003708B0"/>
    <w:rsid w:val="00370BE3"/>
    <w:rsid w:val="00370EFC"/>
    <w:rsid w:val="00371173"/>
    <w:rsid w:val="003711F0"/>
    <w:rsid w:val="00371424"/>
    <w:rsid w:val="00371713"/>
    <w:rsid w:val="003718B3"/>
    <w:rsid w:val="0037276E"/>
    <w:rsid w:val="00372F59"/>
    <w:rsid w:val="003738C9"/>
    <w:rsid w:val="003739C5"/>
    <w:rsid w:val="003741B6"/>
    <w:rsid w:val="0037478E"/>
    <w:rsid w:val="003747BB"/>
    <w:rsid w:val="00374A6E"/>
    <w:rsid w:val="00375294"/>
    <w:rsid w:val="0037530A"/>
    <w:rsid w:val="00375E9B"/>
    <w:rsid w:val="003760BC"/>
    <w:rsid w:val="003760DC"/>
    <w:rsid w:val="00376428"/>
    <w:rsid w:val="0037642A"/>
    <w:rsid w:val="00376599"/>
    <w:rsid w:val="0037660F"/>
    <w:rsid w:val="00376F32"/>
    <w:rsid w:val="00377256"/>
    <w:rsid w:val="0037798B"/>
    <w:rsid w:val="00377B03"/>
    <w:rsid w:val="00380312"/>
    <w:rsid w:val="00380D9D"/>
    <w:rsid w:val="0038101E"/>
    <w:rsid w:val="00381023"/>
    <w:rsid w:val="003811C2"/>
    <w:rsid w:val="00381237"/>
    <w:rsid w:val="00381465"/>
    <w:rsid w:val="0038147E"/>
    <w:rsid w:val="00381931"/>
    <w:rsid w:val="00381A45"/>
    <w:rsid w:val="003824F4"/>
    <w:rsid w:val="00382797"/>
    <w:rsid w:val="00382CB8"/>
    <w:rsid w:val="00382E42"/>
    <w:rsid w:val="00383538"/>
    <w:rsid w:val="0038359C"/>
    <w:rsid w:val="00383AB9"/>
    <w:rsid w:val="003840DC"/>
    <w:rsid w:val="00384372"/>
    <w:rsid w:val="0038459E"/>
    <w:rsid w:val="00384608"/>
    <w:rsid w:val="00384768"/>
    <w:rsid w:val="0038480E"/>
    <w:rsid w:val="003856C4"/>
    <w:rsid w:val="00386964"/>
    <w:rsid w:val="00386A3A"/>
    <w:rsid w:val="00386D19"/>
    <w:rsid w:val="00387076"/>
    <w:rsid w:val="003871B1"/>
    <w:rsid w:val="00387A6D"/>
    <w:rsid w:val="00387CE6"/>
    <w:rsid w:val="00387DEB"/>
    <w:rsid w:val="0039051C"/>
    <w:rsid w:val="0039055B"/>
    <w:rsid w:val="0039074B"/>
    <w:rsid w:val="0039086E"/>
    <w:rsid w:val="00390B87"/>
    <w:rsid w:val="00390E3D"/>
    <w:rsid w:val="00391A52"/>
    <w:rsid w:val="00394CB9"/>
    <w:rsid w:val="00394CBA"/>
    <w:rsid w:val="003953DC"/>
    <w:rsid w:val="0039592B"/>
    <w:rsid w:val="00395A7A"/>
    <w:rsid w:val="00395D1D"/>
    <w:rsid w:val="00395ECB"/>
    <w:rsid w:val="00396302"/>
    <w:rsid w:val="00396932"/>
    <w:rsid w:val="00396A81"/>
    <w:rsid w:val="00396CD2"/>
    <w:rsid w:val="00396CDB"/>
    <w:rsid w:val="003A0275"/>
    <w:rsid w:val="003A07C5"/>
    <w:rsid w:val="003A090E"/>
    <w:rsid w:val="003A0B5A"/>
    <w:rsid w:val="003A0D09"/>
    <w:rsid w:val="003A0E34"/>
    <w:rsid w:val="003A0F6F"/>
    <w:rsid w:val="003A1FC5"/>
    <w:rsid w:val="003A2827"/>
    <w:rsid w:val="003A2CF5"/>
    <w:rsid w:val="003A2D33"/>
    <w:rsid w:val="003A3177"/>
    <w:rsid w:val="003A3386"/>
    <w:rsid w:val="003A3E06"/>
    <w:rsid w:val="003A400D"/>
    <w:rsid w:val="003A487C"/>
    <w:rsid w:val="003A48B4"/>
    <w:rsid w:val="003A4DB0"/>
    <w:rsid w:val="003A519E"/>
    <w:rsid w:val="003A57A4"/>
    <w:rsid w:val="003A59E2"/>
    <w:rsid w:val="003A5E3A"/>
    <w:rsid w:val="003A70DE"/>
    <w:rsid w:val="003A726A"/>
    <w:rsid w:val="003A79B9"/>
    <w:rsid w:val="003B0C26"/>
    <w:rsid w:val="003B0C64"/>
    <w:rsid w:val="003B0CE5"/>
    <w:rsid w:val="003B0F03"/>
    <w:rsid w:val="003B0FA1"/>
    <w:rsid w:val="003B139E"/>
    <w:rsid w:val="003B17EE"/>
    <w:rsid w:val="003B20AF"/>
    <w:rsid w:val="003B2261"/>
    <w:rsid w:val="003B2545"/>
    <w:rsid w:val="003B254A"/>
    <w:rsid w:val="003B2C6A"/>
    <w:rsid w:val="003B3191"/>
    <w:rsid w:val="003B31C2"/>
    <w:rsid w:val="003B3276"/>
    <w:rsid w:val="003B387F"/>
    <w:rsid w:val="003B38AD"/>
    <w:rsid w:val="003B38F4"/>
    <w:rsid w:val="003B4275"/>
    <w:rsid w:val="003B46CD"/>
    <w:rsid w:val="003B4702"/>
    <w:rsid w:val="003B4EBC"/>
    <w:rsid w:val="003B5504"/>
    <w:rsid w:val="003B5A54"/>
    <w:rsid w:val="003B5CA5"/>
    <w:rsid w:val="003B67D6"/>
    <w:rsid w:val="003B6861"/>
    <w:rsid w:val="003B68FF"/>
    <w:rsid w:val="003B7A6B"/>
    <w:rsid w:val="003B7ABF"/>
    <w:rsid w:val="003B7B13"/>
    <w:rsid w:val="003B7DD5"/>
    <w:rsid w:val="003C03A5"/>
    <w:rsid w:val="003C0792"/>
    <w:rsid w:val="003C0F60"/>
    <w:rsid w:val="003C12C7"/>
    <w:rsid w:val="003C1572"/>
    <w:rsid w:val="003C1B7E"/>
    <w:rsid w:val="003C20A1"/>
    <w:rsid w:val="003C20ED"/>
    <w:rsid w:val="003C22BA"/>
    <w:rsid w:val="003C2397"/>
    <w:rsid w:val="003C2426"/>
    <w:rsid w:val="003C256A"/>
    <w:rsid w:val="003C2947"/>
    <w:rsid w:val="003C3372"/>
    <w:rsid w:val="003C36CA"/>
    <w:rsid w:val="003C375D"/>
    <w:rsid w:val="003C3AD9"/>
    <w:rsid w:val="003C3D30"/>
    <w:rsid w:val="003C3D3A"/>
    <w:rsid w:val="003C4099"/>
    <w:rsid w:val="003C443A"/>
    <w:rsid w:val="003C47C9"/>
    <w:rsid w:val="003C4D6F"/>
    <w:rsid w:val="003C55AF"/>
    <w:rsid w:val="003C5A0C"/>
    <w:rsid w:val="003C62B3"/>
    <w:rsid w:val="003C62E8"/>
    <w:rsid w:val="003C64F2"/>
    <w:rsid w:val="003C65B4"/>
    <w:rsid w:val="003D034B"/>
    <w:rsid w:val="003D059A"/>
    <w:rsid w:val="003D06B4"/>
    <w:rsid w:val="003D09E8"/>
    <w:rsid w:val="003D0AB0"/>
    <w:rsid w:val="003D0EFA"/>
    <w:rsid w:val="003D14E2"/>
    <w:rsid w:val="003D1674"/>
    <w:rsid w:val="003D182F"/>
    <w:rsid w:val="003D1EDB"/>
    <w:rsid w:val="003D1FFD"/>
    <w:rsid w:val="003D210C"/>
    <w:rsid w:val="003D2C4A"/>
    <w:rsid w:val="003D30B0"/>
    <w:rsid w:val="003D3CB9"/>
    <w:rsid w:val="003D3DCC"/>
    <w:rsid w:val="003D4309"/>
    <w:rsid w:val="003D45A6"/>
    <w:rsid w:val="003D4940"/>
    <w:rsid w:val="003D510F"/>
    <w:rsid w:val="003D5724"/>
    <w:rsid w:val="003D5AB9"/>
    <w:rsid w:val="003D6A36"/>
    <w:rsid w:val="003D7070"/>
    <w:rsid w:val="003D7074"/>
    <w:rsid w:val="003D73EB"/>
    <w:rsid w:val="003D77C9"/>
    <w:rsid w:val="003E0855"/>
    <w:rsid w:val="003E09AC"/>
    <w:rsid w:val="003E1A60"/>
    <w:rsid w:val="003E243B"/>
    <w:rsid w:val="003E2DF0"/>
    <w:rsid w:val="003E3490"/>
    <w:rsid w:val="003E3931"/>
    <w:rsid w:val="003E3DEE"/>
    <w:rsid w:val="003E50C9"/>
    <w:rsid w:val="003E51B0"/>
    <w:rsid w:val="003E54B5"/>
    <w:rsid w:val="003E5FCD"/>
    <w:rsid w:val="003E63CB"/>
    <w:rsid w:val="003E6609"/>
    <w:rsid w:val="003E6D52"/>
    <w:rsid w:val="003E7075"/>
    <w:rsid w:val="003E7563"/>
    <w:rsid w:val="003E7F41"/>
    <w:rsid w:val="003F08EB"/>
    <w:rsid w:val="003F0F6C"/>
    <w:rsid w:val="003F160E"/>
    <w:rsid w:val="003F252F"/>
    <w:rsid w:val="003F25D2"/>
    <w:rsid w:val="003F34A6"/>
    <w:rsid w:val="003F3ADE"/>
    <w:rsid w:val="003F3EA5"/>
    <w:rsid w:val="003F4891"/>
    <w:rsid w:val="003F4ADD"/>
    <w:rsid w:val="003F5330"/>
    <w:rsid w:val="003F5EEB"/>
    <w:rsid w:val="003F6027"/>
    <w:rsid w:val="003F6420"/>
    <w:rsid w:val="003F69EA"/>
    <w:rsid w:val="003F74B0"/>
    <w:rsid w:val="003F7A0E"/>
    <w:rsid w:val="00400190"/>
    <w:rsid w:val="00400883"/>
    <w:rsid w:val="00400EC9"/>
    <w:rsid w:val="00400EF1"/>
    <w:rsid w:val="004010C4"/>
    <w:rsid w:val="00401A9C"/>
    <w:rsid w:val="00401AEC"/>
    <w:rsid w:val="00401CC5"/>
    <w:rsid w:val="00401FF1"/>
    <w:rsid w:val="00402046"/>
    <w:rsid w:val="00402177"/>
    <w:rsid w:val="004023A0"/>
    <w:rsid w:val="00402A0D"/>
    <w:rsid w:val="00402BFF"/>
    <w:rsid w:val="0040368B"/>
    <w:rsid w:val="0040370E"/>
    <w:rsid w:val="00403785"/>
    <w:rsid w:val="0040385C"/>
    <w:rsid w:val="00403A14"/>
    <w:rsid w:val="00403E3B"/>
    <w:rsid w:val="004040DA"/>
    <w:rsid w:val="004041EA"/>
    <w:rsid w:val="00404997"/>
    <w:rsid w:val="004050FC"/>
    <w:rsid w:val="004054C3"/>
    <w:rsid w:val="004056CF"/>
    <w:rsid w:val="004057C8"/>
    <w:rsid w:val="004057FF"/>
    <w:rsid w:val="00405924"/>
    <w:rsid w:val="00406045"/>
    <w:rsid w:val="00406C5C"/>
    <w:rsid w:val="00406C5F"/>
    <w:rsid w:val="0040700D"/>
    <w:rsid w:val="004079E1"/>
    <w:rsid w:val="00407A13"/>
    <w:rsid w:val="00410119"/>
    <w:rsid w:val="00410838"/>
    <w:rsid w:val="00410B80"/>
    <w:rsid w:val="0041116B"/>
    <w:rsid w:val="004112BA"/>
    <w:rsid w:val="00411B0F"/>
    <w:rsid w:val="00411CDC"/>
    <w:rsid w:val="004120BB"/>
    <w:rsid w:val="004123E1"/>
    <w:rsid w:val="0041277C"/>
    <w:rsid w:val="00412FCD"/>
    <w:rsid w:val="00412FFF"/>
    <w:rsid w:val="00413A44"/>
    <w:rsid w:val="00413EF2"/>
    <w:rsid w:val="004143B8"/>
    <w:rsid w:val="0041475C"/>
    <w:rsid w:val="00414948"/>
    <w:rsid w:val="004155D4"/>
    <w:rsid w:val="004156DB"/>
    <w:rsid w:val="00415988"/>
    <w:rsid w:val="00415DB2"/>
    <w:rsid w:val="00415F3F"/>
    <w:rsid w:val="004165BF"/>
    <w:rsid w:val="004167A7"/>
    <w:rsid w:val="0041693E"/>
    <w:rsid w:val="004175D0"/>
    <w:rsid w:val="00417AB8"/>
    <w:rsid w:val="00417CEE"/>
    <w:rsid w:val="004200E0"/>
    <w:rsid w:val="00420179"/>
    <w:rsid w:val="0042050F"/>
    <w:rsid w:val="00421CE2"/>
    <w:rsid w:val="00421F10"/>
    <w:rsid w:val="00421FAE"/>
    <w:rsid w:val="004220D1"/>
    <w:rsid w:val="004227AF"/>
    <w:rsid w:val="00422B21"/>
    <w:rsid w:val="004231F1"/>
    <w:rsid w:val="00423434"/>
    <w:rsid w:val="0042388F"/>
    <w:rsid w:val="004239F3"/>
    <w:rsid w:val="00423A8F"/>
    <w:rsid w:val="00424634"/>
    <w:rsid w:val="00424E9C"/>
    <w:rsid w:val="00424F03"/>
    <w:rsid w:val="004251C8"/>
    <w:rsid w:val="00425662"/>
    <w:rsid w:val="0042567A"/>
    <w:rsid w:val="00425BDF"/>
    <w:rsid w:val="00425E2F"/>
    <w:rsid w:val="00426CEC"/>
    <w:rsid w:val="00427156"/>
    <w:rsid w:val="0042748A"/>
    <w:rsid w:val="00430F4A"/>
    <w:rsid w:val="00431337"/>
    <w:rsid w:val="004319BC"/>
    <w:rsid w:val="00431AAB"/>
    <w:rsid w:val="00432154"/>
    <w:rsid w:val="004329BE"/>
    <w:rsid w:val="00432AFF"/>
    <w:rsid w:val="00433FC5"/>
    <w:rsid w:val="00434A86"/>
    <w:rsid w:val="00435253"/>
    <w:rsid w:val="0043526F"/>
    <w:rsid w:val="0043571B"/>
    <w:rsid w:val="0043687E"/>
    <w:rsid w:val="00436E11"/>
    <w:rsid w:val="00437B6A"/>
    <w:rsid w:val="00440545"/>
    <w:rsid w:val="00440B0F"/>
    <w:rsid w:val="00440FE9"/>
    <w:rsid w:val="004410D6"/>
    <w:rsid w:val="0044184B"/>
    <w:rsid w:val="00441A53"/>
    <w:rsid w:val="00441D95"/>
    <w:rsid w:val="00441E5F"/>
    <w:rsid w:val="00441F57"/>
    <w:rsid w:val="004420CE"/>
    <w:rsid w:val="00442B5F"/>
    <w:rsid w:val="00442DA1"/>
    <w:rsid w:val="00442F71"/>
    <w:rsid w:val="00442FE2"/>
    <w:rsid w:val="004432FA"/>
    <w:rsid w:val="004433AF"/>
    <w:rsid w:val="00443547"/>
    <w:rsid w:val="00443769"/>
    <w:rsid w:val="00443AFC"/>
    <w:rsid w:val="00444485"/>
    <w:rsid w:val="00444CA4"/>
    <w:rsid w:val="004457DA"/>
    <w:rsid w:val="00445926"/>
    <w:rsid w:val="00445A2F"/>
    <w:rsid w:val="00445B3B"/>
    <w:rsid w:val="0044685D"/>
    <w:rsid w:val="00446AE8"/>
    <w:rsid w:val="00446B28"/>
    <w:rsid w:val="00446BB1"/>
    <w:rsid w:val="00446D40"/>
    <w:rsid w:val="0044776E"/>
    <w:rsid w:val="00447843"/>
    <w:rsid w:val="004478CE"/>
    <w:rsid w:val="00447BF9"/>
    <w:rsid w:val="00447E96"/>
    <w:rsid w:val="00450F89"/>
    <w:rsid w:val="004518A1"/>
    <w:rsid w:val="004522E3"/>
    <w:rsid w:val="00453332"/>
    <w:rsid w:val="00453A86"/>
    <w:rsid w:val="004543CD"/>
    <w:rsid w:val="00454428"/>
    <w:rsid w:val="004546F7"/>
    <w:rsid w:val="00454706"/>
    <w:rsid w:val="0045495C"/>
    <w:rsid w:val="00454B02"/>
    <w:rsid w:val="00454BF6"/>
    <w:rsid w:val="00454F86"/>
    <w:rsid w:val="00454FDD"/>
    <w:rsid w:val="00455125"/>
    <w:rsid w:val="004557C7"/>
    <w:rsid w:val="0045619B"/>
    <w:rsid w:val="004561D9"/>
    <w:rsid w:val="004565C8"/>
    <w:rsid w:val="00456BAD"/>
    <w:rsid w:val="00456C28"/>
    <w:rsid w:val="00456E7D"/>
    <w:rsid w:val="00456FE7"/>
    <w:rsid w:val="004571DB"/>
    <w:rsid w:val="00457843"/>
    <w:rsid w:val="0045790B"/>
    <w:rsid w:val="004613C1"/>
    <w:rsid w:val="00461EC9"/>
    <w:rsid w:val="004620BE"/>
    <w:rsid w:val="00462143"/>
    <w:rsid w:val="00462F4B"/>
    <w:rsid w:val="00463625"/>
    <w:rsid w:val="00463AE5"/>
    <w:rsid w:val="004640EF"/>
    <w:rsid w:val="004642E6"/>
    <w:rsid w:val="0046544F"/>
    <w:rsid w:val="00465A4C"/>
    <w:rsid w:val="00466B85"/>
    <w:rsid w:val="00467299"/>
    <w:rsid w:val="0046756B"/>
    <w:rsid w:val="00467AEE"/>
    <w:rsid w:val="00467B21"/>
    <w:rsid w:val="00467DBD"/>
    <w:rsid w:val="00467E74"/>
    <w:rsid w:val="004700F4"/>
    <w:rsid w:val="00470231"/>
    <w:rsid w:val="004702E9"/>
    <w:rsid w:val="0047064F"/>
    <w:rsid w:val="00470BB5"/>
    <w:rsid w:val="00471987"/>
    <w:rsid w:val="00471DC5"/>
    <w:rsid w:val="0047227B"/>
    <w:rsid w:val="0047258A"/>
    <w:rsid w:val="00472DD4"/>
    <w:rsid w:val="00472FA5"/>
    <w:rsid w:val="00473B62"/>
    <w:rsid w:val="00473B88"/>
    <w:rsid w:val="00474946"/>
    <w:rsid w:val="00474E48"/>
    <w:rsid w:val="004750A3"/>
    <w:rsid w:val="00475B9E"/>
    <w:rsid w:val="00476724"/>
    <w:rsid w:val="00476760"/>
    <w:rsid w:val="0047686C"/>
    <w:rsid w:val="00476B69"/>
    <w:rsid w:val="004770F1"/>
    <w:rsid w:val="00477EA2"/>
    <w:rsid w:val="0048025F"/>
    <w:rsid w:val="004805D3"/>
    <w:rsid w:val="0048104B"/>
    <w:rsid w:val="004812D2"/>
    <w:rsid w:val="00481376"/>
    <w:rsid w:val="004819FA"/>
    <w:rsid w:val="00481A3E"/>
    <w:rsid w:val="00481ADD"/>
    <w:rsid w:val="00481B86"/>
    <w:rsid w:val="004820FE"/>
    <w:rsid w:val="00482361"/>
    <w:rsid w:val="00482C88"/>
    <w:rsid w:val="00482FA4"/>
    <w:rsid w:val="00483110"/>
    <w:rsid w:val="004833DE"/>
    <w:rsid w:val="00483480"/>
    <w:rsid w:val="0048374C"/>
    <w:rsid w:val="00483D4D"/>
    <w:rsid w:val="004847CA"/>
    <w:rsid w:val="00484805"/>
    <w:rsid w:val="00484BD9"/>
    <w:rsid w:val="00485068"/>
    <w:rsid w:val="004850EE"/>
    <w:rsid w:val="004852B8"/>
    <w:rsid w:val="00485A36"/>
    <w:rsid w:val="00485B7C"/>
    <w:rsid w:val="00485C81"/>
    <w:rsid w:val="00485EE8"/>
    <w:rsid w:val="00486122"/>
    <w:rsid w:val="00486502"/>
    <w:rsid w:val="00486911"/>
    <w:rsid w:val="00486B9D"/>
    <w:rsid w:val="00487CA3"/>
    <w:rsid w:val="0049045D"/>
    <w:rsid w:val="004906C5"/>
    <w:rsid w:val="00490A51"/>
    <w:rsid w:val="00491724"/>
    <w:rsid w:val="004917BC"/>
    <w:rsid w:val="0049186A"/>
    <w:rsid w:val="00491ADD"/>
    <w:rsid w:val="00491DEF"/>
    <w:rsid w:val="0049297C"/>
    <w:rsid w:val="00492E9D"/>
    <w:rsid w:val="004933C6"/>
    <w:rsid w:val="00495021"/>
    <w:rsid w:val="00495821"/>
    <w:rsid w:val="00496DB7"/>
    <w:rsid w:val="00497130"/>
    <w:rsid w:val="004973B8"/>
    <w:rsid w:val="00497411"/>
    <w:rsid w:val="004974B1"/>
    <w:rsid w:val="00497938"/>
    <w:rsid w:val="00497C30"/>
    <w:rsid w:val="004A0132"/>
    <w:rsid w:val="004A04D1"/>
    <w:rsid w:val="004A0514"/>
    <w:rsid w:val="004A06DE"/>
    <w:rsid w:val="004A082B"/>
    <w:rsid w:val="004A0BF6"/>
    <w:rsid w:val="004A0BFD"/>
    <w:rsid w:val="004A133D"/>
    <w:rsid w:val="004A1453"/>
    <w:rsid w:val="004A1519"/>
    <w:rsid w:val="004A15EF"/>
    <w:rsid w:val="004A22BE"/>
    <w:rsid w:val="004A25EB"/>
    <w:rsid w:val="004A298A"/>
    <w:rsid w:val="004A2C6B"/>
    <w:rsid w:val="004A32A3"/>
    <w:rsid w:val="004A3497"/>
    <w:rsid w:val="004A351F"/>
    <w:rsid w:val="004A38F2"/>
    <w:rsid w:val="004A4576"/>
    <w:rsid w:val="004A49E1"/>
    <w:rsid w:val="004A4FEF"/>
    <w:rsid w:val="004A50B7"/>
    <w:rsid w:val="004A531B"/>
    <w:rsid w:val="004A5F92"/>
    <w:rsid w:val="004A6291"/>
    <w:rsid w:val="004A62DD"/>
    <w:rsid w:val="004A675A"/>
    <w:rsid w:val="004A67F3"/>
    <w:rsid w:val="004A6962"/>
    <w:rsid w:val="004A6C32"/>
    <w:rsid w:val="004A6D2C"/>
    <w:rsid w:val="004A6F56"/>
    <w:rsid w:val="004A7369"/>
    <w:rsid w:val="004A7437"/>
    <w:rsid w:val="004B03CC"/>
    <w:rsid w:val="004B04DB"/>
    <w:rsid w:val="004B0AD1"/>
    <w:rsid w:val="004B13CC"/>
    <w:rsid w:val="004B20D0"/>
    <w:rsid w:val="004B231A"/>
    <w:rsid w:val="004B3139"/>
    <w:rsid w:val="004B31D8"/>
    <w:rsid w:val="004B32A8"/>
    <w:rsid w:val="004B35AA"/>
    <w:rsid w:val="004B36F6"/>
    <w:rsid w:val="004B3DE7"/>
    <w:rsid w:val="004B40B1"/>
    <w:rsid w:val="004B42DC"/>
    <w:rsid w:val="004B468F"/>
    <w:rsid w:val="004B534E"/>
    <w:rsid w:val="004B54CE"/>
    <w:rsid w:val="004B57B6"/>
    <w:rsid w:val="004B5A2D"/>
    <w:rsid w:val="004B643C"/>
    <w:rsid w:val="004B71A8"/>
    <w:rsid w:val="004B75B4"/>
    <w:rsid w:val="004B7872"/>
    <w:rsid w:val="004C0D9E"/>
    <w:rsid w:val="004C0FE3"/>
    <w:rsid w:val="004C1999"/>
    <w:rsid w:val="004C1C5C"/>
    <w:rsid w:val="004C1E78"/>
    <w:rsid w:val="004C1F01"/>
    <w:rsid w:val="004C1F4D"/>
    <w:rsid w:val="004C200C"/>
    <w:rsid w:val="004C2093"/>
    <w:rsid w:val="004C2734"/>
    <w:rsid w:val="004C33FA"/>
    <w:rsid w:val="004C3520"/>
    <w:rsid w:val="004C3707"/>
    <w:rsid w:val="004C383C"/>
    <w:rsid w:val="004C3F3D"/>
    <w:rsid w:val="004C4083"/>
    <w:rsid w:val="004C4345"/>
    <w:rsid w:val="004C4970"/>
    <w:rsid w:val="004C4D55"/>
    <w:rsid w:val="004C5067"/>
    <w:rsid w:val="004C5F12"/>
    <w:rsid w:val="004C616A"/>
    <w:rsid w:val="004C6269"/>
    <w:rsid w:val="004C6446"/>
    <w:rsid w:val="004C66F5"/>
    <w:rsid w:val="004C686D"/>
    <w:rsid w:val="004C6E4E"/>
    <w:rsid w:val="004C707F"/>
    <w:rsid w:val="004C70B0"/>
    <w:rsid w:val="004C74AA"/>
    <w:rsid w:val="004C76AC"/>
    <w:rsid w:val="004C7D04"/>
    <w:rsid w:val="004C7E50"/>
    <w:rsid w:val="004D002B"/>
    <w:rsid w:val="004D07D4"/>
    <w:rsid w:val="004D084B"/>
    <w:rsid w:val="004D09BC"/>
    <w:rsid w:val="004D0D61"/>
    <w:rsid w:val="004D0E73"/>
    <w:rsid w:val="004D15C8"/>
    <w:rsid w:val="004D17E0"/>
    <w:rsid w:val="004D1D23"/>
    <w:rsid w:val="004D1F93"/>
    <w:rsid w:val="004D21E7"/>
    <w:rsid w:val="004D23CB"/>
    <w:rsid w:val="004D2700"/>
    <w:rsid w:val="004D2E13"/>
    <w:rsid w:val="004D3170"/>
    <w:rsid w:val="004D32E0"/>
    <w:rsid w:val="004D3464"/>
    <w:rsid w:val="004D35E1"/>
    <w:rsid w:val="004D3845"/>
    <w:rsid w:val="004D4224"/>
    <w:rsid w:val="004D47A3"/>
    <w:rsid w:val="004D47A9"/>
    <w:rsid w:val="004D4D20"/>
    <w:rsid w:val="004D4EDD"/>
    <w:rsid w:val="004D519F"/>
    <w:rsid w:val="004D520D"/>
    <w:rsid w:val="004D5915"/>
    <w:rsid w:val="004D608A"/>
    <w:rsid w:val="004D7462"/>
    <w:rsid w:val="004D775A"/>
    <w:rsid w:val="004D777D"/>
    <w:rsid w:val="004D7B11"/>
    <w:rsid w:val="004D7E11"/>
    <w:rsid w:val="004D7F49"/>
    <w:rsid w:val="004E04EE"/>
    <w:rsid w:val="004E0952"/>
    <w:rsid w:val="004E0FCB"/>
    <w:rsid w:val="004E1C78"/>
    <w:rsid w:val="004E1EED"/>
    <w:rsid w:val="004E210B"/>
    <w:rsid w:val="004E2163"/>
    <w:rsid w:val="004E308E"/>
    <w:rsid w:val="004E31E3"/>
    <w:rsid w:val="004E3574"/>
    <w:rsid w:val="004E365C"/>
    <w:rsid w:val="004E3C46"/>
    <w:rsid w:val="004E3D60"/>
    <w:rsid w:val="004E3E8B"/>
    <w:rsid w:val="004E446F"/>
    <w:rsid w:val="004E48F4"/>
    <w:rsid w:val="004E4A8D"/>
    <w:rsid w:val="004E4B9B"/>
    <w:rsid w:val="004E4E07"/>
    <w:rsid w:val="004E5689"/>
    <w:rsid w:val="004E56A7"/>
    <w:rsid w:val="004E5935"/>
    <w:rsid w:val="004E5BBA"/>
    <w:rsid w:val="004E5E45"/>
    <w:rsid w:val="004E62F0"/>
    <w:rsid w:val="004E78B1"/>
    <w:rsid w:val="004E7A97"/>
    <w:rsid w:val="004E7FC3"/>
    <w:rsid w:val="004F015D"/>
    <w:rsid w:val="004F075C"/>
    <w:rsid w:val="004F08CF"/>
    <w:rsid w:val="004F0FEB"/>
    <w:rsid w:val="004F0FF2"/>
    <w:rsid w:val="004F1AA0"/>
    <w:rsid w:val="004F2938"/>
    <w:rsid w:val="004F2CE8"/>
    <w:rsid w:val="004F2D33"/>
    <w:rsid w:val="004F2D56"/>
    <w:rsid w:val="004F2DC5"/>
    <w:rsid w:val="004F2F77"/>
    <w:rsid w:val="004F3164"/>
    <w:rsid w:val="004F3355"/>
    <w:rsid w:val="004F3416"/>
    <w:rsid w:val="004F34F1"/>
    <w:rsid w:val="004F3AC2"/>
    <w:rsid w:val="004F3B71"/>
    <w:rsid w:val="004F3D65"/>
    <w:rsid w:val="004F413F"/>
    <w:rsid w:val="004F45E3"/>
    <w:rsid w:val="004F4624"/>
    <w:rsid w:val="004F46D8"/>
    <w:rsid w:val="004F4748"/>
    <w:rsid w:val="004F5067"/>
    <w:rsid w:val="004F50B6"/>
    <w:rsid w:val="004F5231"/>
    <w:rsid w:val="004F550C"/>
    <w:rsid w:val="004F6113"/>
    <w:rsid w:val="004F6501"/>
    <w:rsid w:val="004F66F0"/>
    <w:rsid w:val="004F687D"/>
    <w:rsid w:val="004F7978"/>
    <w:rsid w:val="004F7CF1"/>
    <w:rsid w:val="0050053D"/>
    <w:rsid w:val="005006D8"/>
    <w:rsid w:val="00500F9D"/>
    <w:rsid w:val="005015E4"/>
    <w:rsid w:val="005024E6"/>
    <w:rsid w:val="00502940"/>
    <w:rsid w:val="00502A16"/>
    <w:rsid w:val="00502E7B"/>
    <w:rsid w:val="00502EC5"/>
    <w:rsid w:val="00503513"/>
    <w:rsid w:val="005039D5"/>
    <w:rsid w:val="00503EB2"/>
    <w:rsid w:val="00503FD7"/>
    <w:rsid w:val="0050463D"/>
    <w:rsid w:val="00504829"/>
    <w:rsid w:val="00504C89"/>
    <w:rsid w:val="0050513E"/>
    <w:rsid w:val="005052CC"/>
    <w:rsid w:val="005056C7"/>
    <w:rsid w:val="005057EE"/>
    <w:rsid w:val="00505E17"/>
    <w:rsid w:val="00506320"/>
    <w:rsid w:val="00506842"/>
    <w:rsid w:val="00506917"/>
    <w:rsid w:val="005069EE"/>
    <w:rsid w:val="00506D58"/>
    <w:rsid w:val="00506F40"/>
    <w:rsid w:val="005074CD"/>
    <w:rsid w:val="00510148"/>
    <w:rsid w:val="005103DF"/>
    <w:rsid w:val="005104AC"/>
    <w:rsid w:val="00510618"/>
    <w:rsid w:val="00510D42"/>
    <w:rsid w:val="00511004"/>
    <w:rsid w:val="00511A6E"/>
    <w:rsid w:val="00511C0D"/>
    <w:rsid w:val="00511D22"/>
    <w:rsid w:val="0051206B"/>
    <w:rsid w:val="00512811"/>
    <w:rsid w:val="00512B95"/>
    <w:rsid w:val="00512C2B"/>
    <w:rsid w:val="00512D68"/>
    <w:rsid w:val="00513616"/>
    <w:rsid w:val="00513684"/>
    <w:rsid w:val="0051372C"/>
    <w:rsid w:val="00513C02"/>
    <w:rsid w:val="00514193"/>
    <w:rsid w:val="00514F50"/>
    <w:rsid w:val="00515224"/>
    <w:rsid w:val="00515523"/>
    <w:rsid w:val="005155C4"/>
    <w:rsid w:val="0051587D"/>
    <w:rsid w:val="005167EB"/>
    <w:rsid w:val="00516DD1"/>
    <w:rsid w:val="00516DF5"/>
    <w:rsid w:val="005176BE"/>
    <w:rsid w:val="00517739"/>
    <w:rsid w:val="00517CEB"/>
    <w:rsid w:val="00517E7D"/>
    <w:rsid w:val="00520127"/>
    <w:rsid w:val="005201C1"/>
    <w:rsid w:val="005202D8"/>
    <w:rsid w:val="00520D57"/>
    <w:rsid w:val="00521458"/>
    <w:rsid w:val="005216CC"/>
    <w:rsid w:val="00521775"/>
    <w:rsid w:val="005217E1"/>
    <w:rsid w:val="005222CB"/>
    <w:rsid w:val="0052247B"/>
    <w:rsid w:val="005227EC"/>
    <w:rsid w:val="00522E15"/>
    <w:rsid w:val="00522F9A"/>
    <w:rsid w:val="0052300A"/>
    <w:rsid w:val="005239A3"/>
    <w:rsid w:val="00523F7A"/>
    <w:rsid w:val="005241E1"/>
    <w:rsid w:val="005242CC"/>
    <w:rsid w:val="00524402"/>
    <w:rsid w:val="005268AE"/>
    <w:rsid w:val="00526BE7"/>
    <w:rsid w:val="00526BE9"/>
    <w:rsid w:val="0052783E"/>
    <w:rsid w:val="00527B5B"/>
    <w:rsid w:val="00527F1A"/>
    <w:rsid w:val="00530299"/>
    <w:rsid w:val="0053038D"/>
    <w:rsid w:val="005307E2"/>
    <w:rsid w:val="00530E40"/>
    <w:rsid w:val="005319FE"/>
    <w:rsid w:val="005321B6"/>
    <w:rsid w:val="0053242B"/>
    <w:rsid w:val="005327EC"/>
    <w:rsid w:val="00532CFD"/>
    <w:rsid w:val="00532DB9"/>
    <w:rsid w:val="00533381"/>
    <w:rsid w:val="00533956"/>
    <w:rsid w:val="00533AC9"/>
    <w:rsid w:val="00533BBD"/>
    <w:rsid w:val="00534E9A"/>
    <w:rsid w:val="005350FB"/>
    <w:rsid w:val="00535744"/>
    <w:rsid w:val="00535DDD"/>
    <w:rsid w:val="00535F22"/>
    <w:rsid w:val="00535FE9"/>
    <w:rsid w:val="0053659D"/>
    <w:rsid w:val="005369B5"/>
    <w:rsid w:val="00536C64"/>
    <w:rsid w:val="00536FE7"/>
    <w:rsid w:val="00537E91"/>
    <w:rsid w:val="005402A0"/>
    <w:rsid w:val="00540425"/>
    <w:rsid w:val="005404EC"/>
    <w:rsid w:val="00540691"/>
    <w:rsid w:val="00540896"/>
    <w:rsid w:val="005408A0"/>
    <w:rsid w:val="00540CFF"/>
    <w:rsid w:val="00541059"/>
    <w:rsid w:val="0054117E"/>
    <w:rsid w:val="00541195"/>
    <w:rsid w:val="00541880"/>
    <w:rsid w:val="00542916"/>
    <w:rsid w:val="00543908"/>
    <w:rsid w:val="0054398D"/>
    <w:rsid w:val="00543AF1"/>
    <w:rsid w:val="00544265"/>
    <w:rsid w:val="005446C3"/>
    <w:rsid w:val="00544898"/>
    <w:rsid w:val="00544D61"/>
    <w:rsid w:val="00545167"/>
    <w:rsid w:val="005452D1"/>
    <w:rsid w:val="00545346"/>
    <w:rsid w:val="00545EF9"/>
    <w:rsid w:val="005466FB"/>
    <w:rsid w:val="00546882"/>
    <w:rsid w:val="00546C80"/>
    <w:rsid w:val="00547185"/>
    <w:rsid w:val="0054759B"/>
    <w:rsid w:val="0054769D"/>
    <w:rsid w:val="005479B7"/>
    <w:rsid w:val="00547DAD"/>
    <w:rsid w:val="005502C9"/>
    <w:rsid w:val="00550624"/>
    <w:rsid w:val="005506D3"/>
    <w:rsid w:val="00550983"/>
    <w:rsid w:val="00550D07"/>
    <w:rsid w:val="00551E0F"/>
    <w:rsid w:val="00551E7C"/>
    <w:rsid w:val="005520C2"/>
    <w:rsid w:val="005527B9"/>
    <w:rsid w:val="00552A34"/>
    <w:rsid w:val="00552CEE"/>
    <w:rsid w:val="0055356F"/>
    <w:rsid w:val="00553F98"/>
    <w:rsid w:val="0055416B"/>
    <w:rsid w:val="00554196"/>
    <w:rsid w:val="005545A7"/>
    <w:rsid w:val="00554CC1"/>
    <w:rsid w:val="00554D1E"/>
    <w:rsid w:val="00554D4A"/>
    <w:rsid w:val="00554DA6"/>
    <w:rsid w:val="0055551F"/>
    <w:rsid w:val="005562BF"/>
    <w:rsid w:val="00556590"/>
    <w:rsid w:val="0055675E"/>
    <w:rsid w:val="00556BE6"/>
    <w:rsid w:val="00560636"/>
    <w:rsid w:val="005609F5"/>
    <w:rsid w:val="00560A00"/>
    <w:rsid w:val="00560EA3"/>
    <w:rsid w:val="005613AF"/>
    <w:rsid w:val="00561CF5"/>
    <w:rsid w:val="0056211B"/>
    <w:rsid w:val="00562208"/>
    <w:rsid w:val="00562B4E"/>
    <w:rsid w:val="005635A4"/>
    <w:rsid w:val="00563CD3"/>
    <w:rsid w:val="00563E60"/>
    <w:rsid w:val="005647A4"/>
    <w:rsid w:val="00564FD1"/>
    <w:rsid w:val="005652C4"/>
    <w:rsid w:val="00565504"/>
    <w:rsid w:val="0056579E"/>
    <w:rsid w:val="005658C2"/>
    <w:rsid w:val="00566A74"/>
    <w:rsid w:val="005677AA"/>
    <w:rsid w:val="00567A4C"/>
    <w:rsid w:val="005701A3"/>
    <w:rsid w:val="005705B8"/>
    <w:rsid w:val="00570C52"/>
    <w:rsid w:val="005714C4"/>
    <w:rsid w:val="00571884"/>
    <w:rsid w:val="00571C7F"/>
    <w:rsid w:val="00571D84"/>
    <w:rsid w:val="005728E6"/>
    <w:rsid w:val="00572AA9"/>
    <w:rsid w:val="00572D2A"/>
    <w:rsid w:val="00572D8A"/>
    <w:rsid w:val="0057346F"/>
    <w:rsid w:val="00573723"/>
    <w:rsid w:val="005739AD"/>
    <w:rsid w:val="005741EB"/>
    <w:rsid w:val="005742C0"/>
    <w:rsid w:val="0057496B"/>
    <w:rsid w:val="00575072"/>
    <w:rsid w:val="005753CD"/>
    <w:rsid w:val="005756A5"/>
    <w:rsid w:val="00576790"/>
    <w:rsid w:val="00576904"/>
    <w:rsid w:val="00576BD4"/>
    <w:rsid w:val="00576EAF"/>
    <w:rsid w:val="00577590"/>
    <w:rsid w:val="0058029C"/>
    <w:rsid w:val="005804B1"/>
    <w:rsid w:val="00581097"/>
    <w:rsid w:val="00581AE5"/>
    <w:rsid w:val="00581EBA"/>
    <w:rsid w:val="005827D5"/>
    <w:rsid w:val="00582C84"/>
    <w:rsid w:val="00582D9B"/>
    <w:rsid w:val="0058365B"/>
    <w:rsid w:val="00583917"/>
    <w:rsid w:val="00583997"/>
    <w:rsid w:val="00583D79"/>
    <w:rsid w:val="00583E15"/>
    <w:rsid w:val="00584015"/>
    <w:rsid w:val="00584254"/>
    <w:rsid w:val="00584A24"/>
    <w:rsid w:val="00584A42"/>
    <w:rsid w:val="00584C9E"/>
    <w:rsid w:val="00584CC5"/>
    <w:rsid w:val="00585719"/>
    <w:rsid w:val="005865B8"/>
    <w:rsid w:val="00586722"/>
    <w:rsid w:val="00586790"/>
    <w:rsid w:val="00586B1B"/>
    <w:rsid w:val="005871B1"/>
    <w:rsid w:val="005879B3"/>
    <w:rsid w:val="0059007E"/>
    <w:rsid w:val="00590642"/>
    <w:rsid w:val="005907DA"/>
    <w:rsid w:val="00590AD7"/>
    <w:rsid w:val="00590DC6"/>
    <w:rsid w:val="00591312"/>
    <w:rsid w:val="005914CA"/>
    <w:rsid w:val="0059153B"/>
    <w:rsid w:val="005915B4"/>
    <w:rsid w:val="00591DCE"/>
    <w:rsid w:val="00591EFF"/>
    <w:rsid w:val="0059251D"/>
    <w:rsid w:val="005925CE"/>
    <w:rsid w:val="00592682"/>
    <w:rsid w:val="00592AB4"/>
    <w:rsid w:val="005935BB"/>
    <w:rsid w:val="00593713"/>
    <w:rsid w:val="00593785"/>
    <w:rsid w:val="0059405B"/>
    <w:rsid w:val="005941D2"/>
    <w:rsid w:val="00594214"/>
    <w:rsid w:val="005946F9"/>
    <w:rsid w:val="0059480E"/>
    <w:rsid w:val="0059494F"/>
    <w:rsid w:val="005949D2"/>
    <w:rsid w:val="00594C84"/>
    <w:rsid w:val="00595429"/>
    <w:rsid w:val="00595936"/>
    <w:rsid w:val="0059637E"/>
    <w:rsid w:val="00596ADB"/>
    <w:rsid w:val="00596C82"/>
    <w:rsid w:val="00596EE4"/>
    <w:rsid w:val="00596F12"/>
    <w:rsid w:val="0059701E"/>
    <w:rsid w:val="00597939"/>
    <w:rsid w:val="00597A74"/>
    <w:rsid w:val="00597D28"/>
    <w:rsid w:val="005A002D"/>
    <w:rsid w:val="005A043C"/>
    <w:rsid w:val="005A0618"/>
    <w:rsid w:val="005A0C66"/>
    <w:rsid w:val="005A1C2D"/>
    <w:rsid w:val="005A1C35"/>
    <w:rsid w:val="005A258D"/>
    <w:rsid w:val="005A2938"/>
    <w:rsid w:val="005A295A"/>
    <w:rsid w:val="005A2D02"/>
    <w:rsid w:val="005A33B0"/>
    <w:rsid w:val="005A3E58"/>
    <w:rsid w:val="005A3EBA"/>
    <w:rsid w:val="005A4183"/>
    <w:rsid w:val="005A465C"/>
    <w:rsid w:val="005A470A"/>
    <w:rsid w:val="005A4D33"/>
    <w:rsid w:val="005A4D95"/>
    <w:rsid w:val="005A514B"/>
    <w:rsid w:val="005A51E7"/>
    <w:rsid w:val="005A523A"/>
    <w:rsid w:val="005A5617"/>
    <w:rsid w:val="005A5B84"/>
    <w:rsid w:val="005A6A41"/>
    <w:rsid w:val="005A6B7A"/>
    <w:rsid w:val="005A6D59"/>
    <w:rsid w:val="005A7199"/>
    <w:rsid w:val="005A76B7"/>
    <w:rsid w:val="005B09BE"/>
    <w:rsid w:val="005B133C"/>
    <w:rsid w:val="005B14FB"/>
    <w:rsid w:val="005B2364"/>
    <w:rsid w:val="005B2AB9"/>
    <w:rsid w:val="005B2CDD"/>
    <w:rsid w:val="005B2FC6"/>
    <w:rsid w:val="005B3244"/>
    <w:rsid w:val="005B367A"/>
    <w:rsid w:val="005B3B6A"/>
    <w:rsid w:val="005B3C64"/>
    <w:rsid w:val="005B5E69"/>
    <w:rsid w:val="005B6438"/>
    <w:rsid w:val="005B64BF"/>
    <w:rsid w:val="005B6591"/>
    <w:rsid w:val="005B66BE"/>
    <w:rsid w:val="005B67DB"/>
    <w:rsid w:val="005B6817"/>
    <w:rsid w:val="005B6921"/>
    <w:rsid w:val="005B7487"/>
    <w:rsid w:val="005B7560"/>
    <w:rsid w:val="005B7DC5"/>
    <w:rsid w:val="005B7DCE"/>
    <w:rsid w:val="005B7EA9"/>
    <w:rsid w:val="005C0029"/>
    <w:rsid w:val="005C0446"/>
    <w:rsid w:val="005C0EA6"/>
    <w:rsid w:val="005C1A30"/>
    <w:rsid w:val="005C1DB3"/>
    <w:rsid w:val="005C20F5"/>
    <w:rsid w:val="005C2165"/>
    <w:rsid w:val="005C2444"/>
    <w:rsid w:val="005C25E9"/>
    <w:rsid w:val="005C271D"/>
    <w:rsid w:val="005C2871"/>
    <w:rsid w:val="005C2C78"/>
    <w:rsid w:val="005C3121"/>
    <w:rsid w:val="005C351F"/>
    <w:rsid w:val="005C35AB"/>
    <w:rsid w:val="005C362F"/>
    <w:rsid w:val="005C4263"/>
    <w:rsid w:val="005C45A4"/>
    <w:rsid w:val="005C4888"/>
    <w:rsid w:val="005C4AB1"/>
    <w:rsid w:val="005C5191"/>
    <w:rsid w:val="005C54D3"/>
    <w:rsid w:val="005C6CEB"/>
    <w:rsid w:val="005C6D15"/>
    <w:rsid w:val="005D050F"/>
    <w:rsid w:val="005D10D0"/>
    <w:rsid w:val="005D1823"/>
    <w:rsid w:val="005D2184"/>
    <w:rsid w:val="005D299E"/>
    <w:rsid w:val="005D2C06"/>
    <w:rsid w:val="005D2F30"/>
    <w:rsid w:val="005D3C4D"/>
    <w:rsid w:val="005D3D19"/>
    <w:rsid w:val="005D458B"/>
    <w:rsid w:val="005D4900"/>
    <w:rsid w:val="005D5A71"/>
    <w:rsid w:val="005D5B75"/>
    <w:rsid w:val="005D63AD"/>
    <w:rsid w:val="005D6783"/>
    <w:rsid w:val="005D67AD"/>
    <w:rsid w:val="005D6901"/>
    <w:rsid w:val="005D6CA7"/>
    <w:rsid w:val="005D72C6"/>
    <w:rsid w:val="005D7531"/>
    <w:rsid w:val="005E00CC"/>
    <w:rsid w:val="005E03A9"/>
    <w:rsid w:val="005E03F4"/>
    <w:rsid w:val="005E0DC3"/>
    <w:rsid w:val="005E0EAA"/>
    <w:rsid w:val="005E25C6"/>
    <w:rsid w:val="005E25E8"/>
    <w:rsid w:val="005E2683"/>
    <w:rsid w:val="005E2988"/>
    <w:rsid w:val="005E2A4E"/>
    <w:rsid w:val="005E2A52"/>
    <w:rsid w:val="005E3375"/>
    <w:rsid w:val="005E34CA"/>
    <w:rsid w:val="005E34DC"/>
    <w:rsid w:val="005E367E"/>
    <w:rsid w:val="005E3702"/>
    <w:rsid w:val="005E3B9A"/>
    <w:rsid w:val="005E3E8D"/>
    <w:rsid w:val="005E4281"/>
    <w:rsid w:val="005E44CF"/>
    <w:rsid w:val="005E49A8"/>
    <w:rsid w:val="005E4A68"/>
    <w:rsid w:val="005E4E9C"/>
    <w:rsid w:val="005E59F1"/>
    <w:rsid w:val="005E637E"/>
    <w:rsid w:val="005E6B68"/>
    <w:rsid w:val="005E6F59"/>
    <w:rsid w:val="005E77BC"/>
    <w:rsid w:val="005E780C"/>
    <w:rsid w:val="005E7849"/>
    <w:rsid w:val="005E7A39"/>
    <w:rsid w:val="005F06C8"/>
    <w:rsid w:val="005F0B5C"/>
    <w:rsid w:val="005F1A5D"/>
    <w:rsid w:val="005F1B8B"/>
    <w:rsid w:val="005F205C"/>
    <w:rsid w:val="005F2101"/>
    <w:rsid w:val="005F2624"/>
    <w:rsid w:val="005F286D"/>
    <w:rsid w:val="005F2900"/>
    <w:rsid w:val="005F3D44"/>
    <w:rsid w:val="005F416B"/>
    <w:rsid w:val="005F44F6"/>
    <w:rsid w:val="005F45A6"/>
    <w:rsid w:val="005F4E4B"/>
    <w:rsid w:val="005F4EBE"/>
    <w:rsid w:val="005F5169"/>
    <w:rsid w:val="005F5610"/>
    <w:rsid w:val="005F5807"/>
    <w:rsid w:val="005F5C71"/>
    <w:rsid w:val="005F5F8B"/>
    <w:rsid w:val="005F6C3C"/>
    <w:rsid w:val="005F6CDF"/>
    <w:rsid w:val="005F6E5C"/>
    <w:rsid w:val="005F7D16"/>
    <w:rsid w:val="005F7D29"/>
    <w:rsid w:val="0060017D"/>
    <w:rsid w:val="00600791"/>
    <w:rsid w:val="00600FF8"/>
    <w:rsid w:val="006011F3"/>
    <w:rsid w:val="00601299"/>
    <w:rsid w:val="00601980"/>
    <w:rsid w:val="00601B0F"/>
    <w:rsid w:val="00602181"/>
    <w:rsid w:val="00602234"/>
    <w:rsid w:val="0060233A"/>
    <w:rsid w:val="0060233C"/>
    <w:rsid w:val="006029F2"/>
    <w:rsid w:val="00602B1B"/>
    <w:rsid w:val="00603586"/>
    <w:rsid w:val="0060391B"/>
    <w:rsid w:val="00604722"/>
    <w:rsid w:val="006054AA"/>
    <w:rsid w:val="00605535"/>
    <w:rsid w:val="006059BC"/>
    <w:rsid w:val="00606C48"/>
    <w:rsid w:val="00607223"/>
    <w:rsid w:val="006100A8"/>
    <w:rsid w:val="00610B77"/>
    <w:rsid w:val="00610D5F"/>
    <w:rsid w:val="00610F46"/>
    <w:rsid w:val="006120A3"/>
    <w:rsid w:val="00612275"/>
    <w:rsid w:val="00612399"/>
    <w:rsid w:val="00612505"/>
    <w:rsid w:val="006127E1"/>
    <w:rsid w:val="006130F9"/>
    <w:rsid w:val="006133A0"/>
    <w:rsid w:val="006134AC"/>
    <w:rsid w:val="006144BA"/>
    <w:rsid w:val="00615730"/>
    <w:rsid w:val="00615CA3"/>
    <w:rsid w:val="00615F8E"/>
    <w:rsid w:val="00616065"/>
    <w:rsid w:val="006163B5"/>
    <w:rsid w:val="006165EF"/>
    <w:rsid w:val="00616AE1"/>
    <w:rsid w:val="00617A1E"/>
    <w:rsid w:val="00617EDE"/>
    <w:rsid w:val="006202C5"/>
    <w:rsid w:val="00620C93"/>
    <w:rsid w:val="00620CDC"/>
    <w:rsid w:val="00621299"/>
    <w:rsid w:val="0062175A"/>
    <w:rsid w:val="00621E43"/>
    <w:rsid w:val="00621E89"/>
    <w:rsid w:val="00621ECF"/>
    <w:rsid w:val="00621F01"/>
    <w:rsid w:val="006220BD"/>
    <w:rsid w:val="0062240F"/>
    <w:rsid w:val="0062243F"/>
    <w:rsid w:val="00622C0D"/>
    <w:rsid w:val="00622F13"/>
    <w:rsid w:val="006241A6"/>
    <w:rsid w:val="006244E7"/>
    <w:rsid w:val="006250E5"/>
    <w:rsid w:val="006251B0"/>
    <w:rsid w:val="0062610C"/>
    <w:rsid w:val="006266BF"/>
    <w:rsid w:val="00626BFC"/>
    <w:rsid w:val="00626CAD"/>
    <w:rsid w:val="00626FEC"/>
    <w:rsid w:val="0062729B"/>
    <w:rsid w:val="00627801"/>
    <w:rsid w:val="00627C17"/>
    <w:rsid w:val="00630256"/>
    <w:rsid w:val="0063083A"/>
    <w:rsid w:val="006310DA"/>
    <w:rsid w:val="00631233"/>
    <w:rsid w:val="00631822"/>
    <w:rsid w:val="006318F4"/>
    <w:rsid w:val="00631C7B"/>
    <w:rsid w:val="00632403"/>
    <w:rsid w:val="006326C4"/>
    <w:rsid w:val="00633036"/>
    <w:rsid w:val="0063310D"/>
    <w:rsid w:val="0063322B"/>
    <w:rsid w:val="0063398F"/>
    <w:rsid w:val="00633C51"/>
    <w:rsid w:val="00633D91"/>
    <w:rsid w:val="00634F1B"/>
    <w:rsid w:val="00635311"/>
    <w:rsid w:val="0063562A"/>
    <w:rsid w:val="00635C50"/>
    <w:rsid w:val="00635F09"/>
    <w:rsid w:val="00636740"/>
    <w:rsid w:val="006367D4"/>
    <w:rsid w:val="006367EC"/>
    <w:rsid w:val="00636A2F"/>
    <w:rsid w:val="00636C5C"/>
    <w:rsid w:val="00637119"/>
    <w:rsid w:val="0063798A"/>
    <w:rsid w:val="00640337"/>
    <w:rsid w:val="00640A9C"/>
    <w:rsid w:val="00640B89"/>
    <w:rsid w:val="00640E9D"/>
    <w:rsid w:val="006412EA"/>
    <w:rsid w:val="00641D20"/>
    <w:rsid w:val="00641E62"/>
    <w:rsid w:val="00642282"/>
    <w:rsid w:val="00642A41"/>
    <w:rsid w:val="00643112"/>
    <w:rsid w:val="00643368"/>
    <w:rsid w:val="006433EE"/>
    <w:rsid w:val="0064447A"/>
    <w:rsid w:val="0064461B"/>
    <w:rsid w:val="00644978"/>
    <w:rsid w:val="00646030"/>
    <w:rsid w:val="00646BBF"/>
    <w:rsid w:val="00646CF6"/>
    <w:rsid w:val="0064774D"/>
    <w:rsid w:val="00647BB6"/>
    <w:rsid w:val="0065021D"/>
    <w:rsid w:val="00650841"/>
    <w:rsid w:val="006510E1"/>
    <w:rsid w:val="0065120E"/>
    <w:rsid w:val="00651649"/>
    <w:rsid w:val="0065173F"/>
    <w:rsid w:val="0065199D"/>
    <w:rsid w:val="00651C2E"/>
    <w:rsid w:val="00651E2C"/>
    <w:rsid w:val="0065306F"/>
    <w:rsid w:val="00653602"/>
    <w:rsid w:val="00654164"/>
    <w:rsid w:val="00654B7B"/>
    <w:rsid w:val="00655BFF"/>
    <w:rsid w:val="006568C6"/>
    <w:rsid w:val="00656D12"/>
    <w:rsid w:val="006570CE"/>
    <w:rsid w:val="006575C8"/>
    <w:rsid w:val="00657D31"/>
    <w:rsid w:val="00660014"/>
    <w:rsid w:val="0066019A"/>
    <w:rsid w:val="00660B12"/>
    <w:rsid w:val="00661485"/>
    <w:rsid w:val="00661B7B"/>
    <w:rsid w:val="00662134"/>
    <w:rsid w:val="006621B1"/>
    <w:rsid w:val="00662D40"/>
    <w:rsid w:val="00662FA0"/>
    <w:rsid w:val="006631D7"/>
    <w:rsid w:val="0066349B"/>
    <w:rsid w:val="0066390B"/>
    <w:rsid w:val="00663EE2"/>
    <w:rsid w:val="00663FFE"/>
    <w:rsid w:val="006641CD"/>
    <w:rsid w:val="006642EA"/>
    <w:rsid w:val="006658C9"/>
    <w:rsid w:val="006660AB"/>
    <w:rsid w:val="006660D7"/>
    <w:rsid w:val="00666336"/>
    <w:rsid w:val="00666A72"/>
    <w:rsid w:val="00666DEB"/>
    <w:rsid w:val="0066770B"/>
    <w:rsid w:val="00667734"/>
    <w:rsid w:val="00667965"/>
    <w:rsid w:val="00667E6E"/>
    <w:rsid w:val="00670294"/>
    <w:rsid w:val="006703A2"/>
    <w:rsid w:val="006703EB"/>
    <w:rsid w:val="006708C6"/>
    <w:rsid w:val="006708F0"/>
    <w:rsid w:val="00670A8B"/>
    <w:rsid w:val="00670C88"/>
    <w:rsid w:val="00670E59"/>
    <w:rsid w:val="006710FD"/>
    <w:rsid w:val="0067126E"/>
    <w:rsid w:val="00671ADF"/>
    <w:rsid w:val="006725E7"/>
    <w:rsid w:val="00672FD2"/>
    <w:rsid w:val="00673452"/>
    <w:rsid w:val="0067505F"/>
    <w:rsid w:val="00675B36"/>
    <w:rsid w:val="00675D31"/>
    <w:rsid w:val="00675EBF"/>
    <w:rsid w:val="0067630C"/>
    <w:rsid w:val="00676BB5"/>
    <w:rsid w:val="00676EB9"/>
    <w:rsid w:val="006770A6"/>
    <w:rsid w:val="00677CC5"/>
    <w:rsid w:val="00680B50"/>
    <w:rsid w:val="00680FDB"/>
    <w:rsid w:val="00681130"/>
    <w:rsid w:val="00681157"/>
    <w:rsid w:val="006811A4"/>
    <w:rsid w:val="00681298"/>
    <w:rsid w:val="00681597"/>
    <w:rsid w:val="0068159D"/>
    <w:rsid w:val="0068187F"/>
    <w:rsid w:val="00681A0F"/>
    <w:rsid w:val="006823D7"/>
    <w:rsid w:val="006824D8"/>
    <w:rsid w:val="00682FF8"/>
    <w:rsid w:val="00683041"/>
    <w:rsid w:val="00683690"/>
    <w:rsid w:val="00683A11"/>
    <w:rsid w:val="00683AA5"/>
    <w:rsid w:val="006844B8"/>
    <w:rsid w:val="006847AD"/>
    <w:rsid w:val="00684B33"/>
    <w:rsid w:val="00684DFB"/>
    <w:rsid w:val="00685304"/>
    <w:rsid w:val="00685797"/>
    <w:rsid w:val="0068626E"/>
    <w:rsid w:val="00686580"/>
    <w:rsid w:val="006868FE"/>
    <w:rsid w:val="00687B35"/>
    <w:rsid w:val="00687CA3"/>
    <w:rsid w:val="00690C61"/>
    <w:rsid w:val="00691199"/>
    <w:rsid w:val="006915AA"/>
    <w:rsid w:val="00691CC8"/>
    <w:rsid w:val="00692313"/>
    <w:rsid w:val="00692E89"/>
    <w:rsid w:val="00693D07"/>
    <w:rsid w:val="00693F09"/>
    <w:rsid w:val="0069457B"/>
    <w:rsid w:val="00694635"/>
    <w:rsid w:val="00694D44"/>
    <w:rsid w:val="006950C0"/>
    <w:rsid w:val="00695B0D"/>
    <w:rsid w:val="00695E07"/>
    <w:rsid w:val="00696900"/>
    <w:rsid w:val="00696A11"/>
    <w:rsid w:val="00696A19"/>
    <w:rsid w:val="00696DB9"/>
    <w:rsid w:val="00696E72"/>
    <w:rsid w:val="006972B3"/>
    <w:rsid w:val="00697D7D"/>
    <w:rsid w:val="00697DD9"/>
    <w:rsid w:val="006A02E5"/>
    <w:rsid w:val="006A0301"/>
    <w:rsid w:val="006A04D4"/>
    <w:rsid w:val="006A1682"/>
    <w:rsid w:val="006A177E"/>
    <w:rsid w:val="006A1782"/>
    <w:rsid w:val="006A1F6C"/>
    <w:rsid w:val="006A220A"/>
    <w:rsid w:val="006A22DA"/>
    <w:rsid w:val="006A2621"/>
    <w:rsid w:val="006A26DC"/>
    <w:rsid w:val="006A2A7F"/>
    <w:rsid w:val="006A2B1E"/>
    <w:rsid w:val="006A3229"/>
    <w:rsid w:val="006A32A7"/>
    <w:rsid w:val="006A3559"/>
    <w:rsid w:val="006A3CFB"/>
    <w:rsid w:val="006A3F55"/>
    <w:rsid w:val="006A4519"/>
    <w:rsid w:val="006A48D8"/>
    <w:rsid w:val="006A4D0D"/>
    <w:rsid w:val="006A59A6"/>
    <w:rsid w:val="006A5AA9"/>
    <w:rsid w:val="006A5E66"/>
    <w:rsid w:val="006A610E"/>
    <w:rsid w:val="006A6631"/>
    <w:rsid w:val="006A6B85"/>
    <w:rsid w:val="006A6F50"/>
    <w:rsid w:val="006A71E1"/>
    <w:rsid w:val="006A7431"/>
    <w:rsid w:val="006A7B19"/>
    <w:rsid w:val="006B00F9"/>
    <w:rsid w:val="006B020C"/>
    <w:rsid w:val="006B0AB7"/>
    <w:rsid w:val="006B0CD4"/>
    <w:rsid w:val="006B110C"/>
    <w:rsid w:val="006B1228"/>
    <w:rsid w:val="006B1442"/>
    <w:rsid w:val="006B18E1"/>
    <w:rsid w:val="006B1B8C"/>
    <w:rsid w:val="006B1D77"/>
    <w:rsid w:val="006B24AA"/>
    <w:rsid w:val="006B2839"/>
    <w:rsid w:val="006B2BAA"/>
    <w:rsid w:val="006B2D00"/>
    <w:rsid w:val="006B302F"/>
    <w:rsid w:val="006B31C0"/>
    <w:rsid w:val="006B3344"/>
    <w:rsid w:val="006B372A"/>
    <w:rsid w:val="006B3AE2"/>
    <w:rsid w:val="006B3BBA"/>
    <w:rsid w:val="006B4697"/>
    <w:rsid w:val="006B4B16"/>
    <w:rsid w:val="006B5877"/>
    <w:rsid w:val="006B63C2"/>
    <w:rsid w:val="006B6B92"/>
    <w:rsid w:val="006B70E9"/>
    <w:rsid w:val="006B718E"/>
    <w:rsid w:val="006B726C"/>
    <w:rsid w:val="006B7469"/>
    <w:rsid w:val="006B7488"/>
    <w:rsid w:val="006B765A"/>
    <w:rsid w:val="006B7707"/>
    <w:rsid w:val="006B7A08"/>
    <w:rsid w:val="006B7A3C"/>
    <w:rsid w:val="006C023A"/>
    <w:rsid w:val="006C0C04"/>
    <w:rsid w:val="006C1D3A"/>
    <w:rsid w:val="006C1E48"/>
    <w:rsid w:val="006C1E8F"/>
    <w:rsid w:val="006C2082"/>
    <w:rsid w:val="006C2A45"/>
    <w:rsid w:val="006C2B37"/>
    <w:rsid w:val="006C2BAB"/>
    <w:rsid w:val="006C3752"/>
    <w:rsid w:val="006C3BE0"/>
    <w:rsid w:val="006C3D47"/>
    <w:rsid w:val="006C41B1"/>
    <w:rsid w:val="006C467B"/>
    <w:rsid w:val="006C4723"/>
    <w:rsid w:val="006C472D"/>
    <w:rsid w:val="006C4B90"/>
    <w:rsid w:val="006C4F47"/>
    <w:rsid w:val="006C5316"/>
    <w:rsid w:val="006C5DCE"/>
    <w:rsid w:val="006C6049"/>
    <w:rsid w:val="006C632A"/>
    <w:rsid w:val="006C6871"/>
    <w:rsid w:val="006C694D"/>
    <w:rsid w:val="006C6A40"/>
    <w:rsid w:val="006C6F3C"/>
    <w:rsid w:val="006C714C"/>
    <w:rsid w:val="006C741E"/>
    <w:rsid w:val="006D1F4E"/>
    <w:rsid w:val="006D2392"/>
    <w:rsid w:val="006D2486"/>
    <w:rsid w:val="006D2E43"/>
    <w:rsid w:val="006D3671"/>
    <w:rsid w:val="006D3F59"/>
    <w:rsid w:val="006D45B5"/>
    <w:rsid w:val="006D463B"/>
    <w:rsid w:val="006D46A5"/>
    <w:rsid w:val="006D47CC"/>
    <w:rsid w:val="006D54F8"/>
    <w:rsid w:val="006D588E"/>
    <w:rsid w:val="006D5CEB"/>
    <w:rsid w:val="006D5F2E"/>
    <w:rsid w:val="006D6717"/>
    <w:rsid w:val="006D67E7"/>
    <w:rsid w:val="006D69A8"/>
    <w:rsid w:val="006D69BC"/>
    <w:rsid w:val="006D6CD4"/>
    <w:rsid w:val="006D79FC"/>
    <w:rsid w:val="006D7BE9"/>
    <w:rsid w:val="006E0822"/>
    <w:rsid w:val="006E0C5B"/>
    <w:rsid w:val="006E1713"/>
    <w:rsid w:val="006E1935"/>
    <w:rsid w:val="006E1C14"/>
    <w:rsid w:val="006E1C59"/>
    <w:rsid w:val="006E1EC2"/>
    <w:rsid w:val="006E264C"/>
    <w:rsid w:val="006E27D8"/>
    <w:rsid w:val="006E4A87"/>
    <w:rsid w:val="006E4BB1"/>
    <w:rsid w:val="006E4D03"/>
    <w:rsid w:val="006E4DBF"/>
    <w:rsid w:val="006E6092"/>
    <w:rsid w:val="006E674F"/>
    <w:rsid w:val="006E6B8A"/>
    <w:rsid w:val="006E6C38"/>
    <w:rsid w:val="006E6E52"/>
    <w:rsid w:val="006E6EF4"/>
    <w:rsid w:val="006E709D"/>
    <w:rsid w:val="006E739B"/>
    <w:rsid w:val="006E73E0"/>
    <w:rsid w:val="006F00BB"/>
    <w:rsid w:val="006F057B"/>
    <w:rsid w:val="006F0F38"/>
    <w:rsid w:val="006F0F82"/>
    <w:rsid w:val="006F1264"/>
    <w:rsid w:val="006F180B"/>
    <w:rsid w:val="006F186F"/>
    <w:rsid w:val="006F1AE2"/>
    <w:rsid w:val="006F1C3A"/>
    <w:rsid w:val="006F208E"/>
    <w:rsid w:val="006F20CA"/>
    <w:rsid w:val="006F24D6"/>
    <w:rsid w:val="006F24E4"/>
    <w:rsid w:val="006F25F2"/>
    <w:rsid w:val="006F2A5E"/>
    <w:rsid w:val="006F2F38"/>
    <w:rsid w:val="006F323B"/>
    <w:rsid w:val="006F32D3"/>
    <w:rsid w:val="006F34F1"/>
    <w:rsid w:val="006F3B27"/>
    <w:rsid w:val="006F3E67"/>
    <w:rsid w:val="006F3EA9"/>
    <w:rsid w:val="006F4725"/>
    <w:rsid w:val="006F48BA"/>
    <w:rsid w:val="006F4EA0"/>
    <w:rsid w:val="006F5889"/>
    <w:rsid w:val="006F5CE5"/>
    <w:rsid w:val="006F6B2B"/>
    <w:rsid w:val="006F6E41"/>
    <w:rsid w:val="006F717C"/>
    <w:rsid w:val="006F7A73"/>
    <w:rsid w:val="006F7CDB"/>
    <w:rsid w:val="006F7FD8"/>
    <w:rsid w:val="0070050E"/>
    <w:rsid w:val="00700637"/>
    <w:rsid w:val="00700AEF"/>
    <w:rsid w:val="00700CED"/>
    <w:rsid w:val="0070164D"/>
    <w:rsid w:val="00701685"/>
    <w:rsid w:val="007017A3"/>
    <w:rsid w:val="00701CA7"/>
    <w:rsid w:val="00701F09"/>
    <w:rsid w:val="00702035"/>
    <w:rsid w:val="007023D0"/>
    <w:rsid w:val="00702818"/>
    <w:rsid w:val="0070315A"/>
    <w:rsid w:val="0070336C"/>
    <w:rsid w:val="00703650"/>
    <w:rsid w:val="00703C77"/>
    <w:rsid w:val="00703D5A"/>
    <w:rsid w:val="00704126"/>
    <w:rsid w:val="00704917"/>
    <w:rsid w:val="00704993"/>
    <w:rsid w:val="00705C52"/>
    <w:rsid w:val="007060F7"/>
    <w:rsid w:val="0070611B"/>
    <w:rsid w:val="00706156"/>
    <w:rsid w:val="00706360"/>
    <w:rsid w:val="0070656E"/>
    <w:rsid w:val="00706ED9"/>
    <w:rsid w:val="00706FBA"/>
    <w:rsid w:val="00707715"/>
    <w:rsid w:val="007106DE"/>
    <w:rsid w:val="00710AC4"/>
    <w:rsid w:val="00711702"/>
    <w:rsid w:val="00711919"/>
    <w:rsid w:val="007119DD"/>
    <w:rsid w:val="007119E4"/>
    <w:rsid w:val="00711A5D"/>
    <w:rsid w:val="00711CC4"/>
    <w:rsid w:val="00711F14"/>
    <w:rsid w:val="00711F57"/>
    <w:rsid w:val="00712042"/>
    <w:rsid w:val="00712633"/>
    <w:rsid w:val="00712EA3"/>
    <w:rsid w:val="00713387"/>
    <w:rsid w:val="00713452"/>
    <w:rsid w:val="00713A0F"/>
    <w:rsid w:val="00713ACA"/>
    <w:rsid w:val="00713E00"/>
    <w:rsid w:val="00713F07"/>
    <w:rsid w:val="007140A1"/>
    <w:rsid w:val="007146E2"/>
    <w:rsid w:val="00715B8E"/>
    <w:rsid w:val="00716CED"/>
    <w:rsid w:val="00716DBF"/>
    <w:rsid w:val="00717C37"/>
    <w:rsid w:val="00717CB2"/>
    <w:rsid w:val="00720164"/>
    <w:rsid w:val="00720640"/>
    <w:rsid w:val="007209FB"/>
    <w:rsid w:val="00720DE1"/>
    <w:rsid w:val="00720FE9"/>
    <w:rsid w:val="00721249"/>
    <w:rsid w:val="00721804"/>
    <w:rsid w:val="00721DE0"/>
    <w:rsid w:val="00722375"/>
    <w:rsid w:val="00722583"/>
    <w:rsid w:val="00722A7D"/>
    <w:rsid w:val="007234FF"/>
    <w:rsid w:val="0072386C"/>
    <w:rsid w:val="00723D6A"/>
    <w:rsid w:val="007242C3"/>
    <w:rsid w:val="007249BE"/>
    <w:rsid w:val="00724DA1"/>
    <w:rsid w:val="00725136"/>
    <w:rsid w:val="007255B6"/>
    <w:rsid w:val="00725C11"/>
    <w:rsid w:val="00725C3B"/>
    <w:rsid w:val="00725C7E"/>
    <w:rsid w:val="00725FC1"/>
    <w:rsid w:val="007268AC"/>
    <w:rsid w:val="00726946"/>
    <w:rsid w:val="00726951"/>
    <w:rsid w:val="00726C03"/>
    <w:rsid w:val="00726FC1"/>
    <w:rsid w:val="007272CA"/>
    <w:rsid w:val="00727B6F"/>
    <w:rsid w:val="00727EB8"/>
    <w:rsid w:val="00727F3B"/>
    <w:rsid w:val="007301FB"/>
    <w:rsid w:val="00730742"/>
    <w:rsid w:val="00730AF0"/>
    <w:rsid w:val="00730E49"/>
    <w:rsid w:val="0073123D"/>
    <w:rsid w:val="00731847"/>
    <w:rsid w:val="0073189D"/>
    <w:rsid w:val="00731FEF"/>
    <w:rsid w:val="007324A6"/>
    <w:rsid w:val="00732786"/>
    <w:rsid w:val="00732AF4"/>
    <w:rsid w:val="0073304F"/>
    <w:rsid w:val="00733410"/>
    <w:rsid w:val="00733770"/>
    <w:rsid w:val="00733A17"/>
    <w:rsid w:val="00733C50"/>
    <w:rsid w:val="0073412B"/>
    <w:rsid w:val="00734D37"/>
    <w:rsid w:val="00734FC4"/>
    <w:rsid w:val="00734FDD"/>
    <w:rsid w:val="007355BF"/>
    <w:rsid w:val="007366A4"/>
    <w:rsid w:val="00736AF8"/>
    <w:rsid w:val="00737D45"/>
    <w:rsid w:val="00737E7D"/>
    <w:rsid w:val="00740016"/>
    <w:rsid w:val="00740164"/>
    <w:rsid w:val="0074033F"/>
    <w:rsid w:val="007404DE"/>
    <w:rsid w:val="00740D08"/>
    <w:rsid w:val="007414A6"/>
    <w:rsid w:val="007416C4"/>
    <w:rsid w:val="00741D93"/>
    <w:rsid w:val="00741E82"/>
    <w:rsid w:val="00741F10"/>
    <w:rsid w:val="0074204D"/>
    <w:rsid w:val="007421E4"/>
    <w:rsid w:val="007426A4"/>
    <w:rsid w:val="0074273A"/>
    <w:rsid w:val="00743982"/>
    <w:rsid w:val="00745150"/>
    <w:rsid w:val="0074585E"/>
    <w:rsid w:val="00745B5D"/>
    <w:rsid w:val="007460A9"/>
    <w:rsid w:val="00746618"/>
    <w:rsid w:val="00746BE7"/>
    <w:rsid w:val="00747186"/>
    <w:rsid w:val="007471B5"/>
    <w:rsid w:val="007473F8"/>
    <w:rsid w:val="00747B7B"/>
    <w:rsid w:val="00747BE2"/>
    <w:rsid w:val="00747C90"/>
    <w:rsid w:val="00747D7E"/>
    <w:rsid w:val="00747E0A"/>
    <w:rsid w:val="00751245"/>
    <w:rsid w:val="007513AA"/>
    <w:rsid w:val="00751FD3"/>
    <w:rsid w:val="0075210F"/>
    <w:rsid w:val="0075213F"/>
    <w:rsid w:val="0075278B"/>
    <w:rsid w:val="00753126"/>
    <w:rsid w:val="00753315"/>
    <w:rsid w:val="007534F9"/>
    <w:rsid w:val="00754279"/>
    <w:rsid w:val="0075465A"/>
    <w:rsid w:val="00755249"/>
    <w:rsid w:val="00755D98"/>
    <w:rsid w:val="00755DC0"/>
    <w:rsid w:val="00755F17"/>
    <w:rsid w:val="00755FB4"/>
    <w:rsid w:val="00756169"/>
    <w:rsid w:val="00756D51"/>
    <w:rsid w:val="007570CD"/>
    <w:rsid w:val="007577F5"/>
    <w:rsid w:val="00760020"/>
    <w:rsid w:val="00760822"/>
    <w:rsid w:val="00760E73"/>
    <w:rsid w:val="00761256"/>
    <w:rsid w:val="00761694"/>
    <w:rsid w:val="007618BD"/>
    <w:rsid w:val="00761C23"/>
    <w:rsid w:val="00762059"/>
    <w:rsid w:val="00762110"/>
    <w:rsid w:val="00762AF2"/>
    <w:rsid w:val="00762E50"/>
    <w:rsid w:val="00762FD9"/>
    <w:rsid w:val="007635BF"/>
    <w:rsid w:val="0076393F"/>
    <w:rsid w:val="007643BC"/>
    <w:rsid w:val="0076481D"/>
    <w:rsid w:val="00764916"/>
    <w:rsid w:val="00764921"/>
    <w:rsid w:val="007658E0"/>
    <w:rsid w:val="00765FF1"/>
    <w:rsid w:val="00766459"/>
    <w:rsid w:val="00766C26"/>
    <w:rsid w:val="007670F7"/>
    <w:rsid w:val="0076748B"/>
    <w:rsid w:val="00767AF5"/>
    <w:rsid w:val="00770395"/>
    <w:rsid w:val="00770C98"/>
    <w:rsid w:val="00771554"/>
    <w:rsid w:val="007716AB"/>
    <w:rsid w:val="00771731"/>
    <w:rsid w:val="00771D8C"/>
    <w:rsid w:val="00772313"/>
    <w:rsid w:val="00772510"/>
    <w:rsid w:val="00772A08"/>
    <w:rsid w:val="00772A32"/>
    <w:rsid w:val="00772BF3"/>
    <w:rsid w:val="00772C6D"/>
    <w:rsid w:val="00772F12"/>
    <w:rsid w:val="007734D5"/>
    <w:rsid w:val="00773969"/>
    <w:rsid w:val="00774176"/>
    <w:rsid w:val="007742BF"/>
    <w:rsid w:val="0077522A"/>
    <w:rsid w:val="00775410"/>
    <w:rsid w:val="00775700"/>
    <w:rsid w:val="007760A5"/>
    <w:rsid w:val="0077643B"/>
    <w:rsid w:val="007764BA"/>
    <w:rsid w:val="00776558"/>
    <w:rsid w:val="00776580"/>
    <w:rsid w:val="007765B7"/>
    <w:rsid w:val="00776C28"/>
    <w:rsid w:val="007770AE"/>
    <w:rsid w:val="007772EE"/>
    <w:rsid w:val="0077786B"/>
    <w:rsid w:val="007778D3"/>
    <w:rsid w:val="007779E2"/>
    <w:rsid w:val="00777A8F"/>
    <w:rsid w:val="0078079E"/>
    <w:rsid w:val="00780CC5"/>
    <w:rsid w:val="007811A8"/>
    <w:rsid w:val="00781414"/>
    <w:rsid w:val="00781626"/>
    <w:rsid w:val="00781E7A"/>
    <w:rsid w:val="00782244"/>
    <w:rsid w:val="0078228E"/>
    <w:rsid w:val="00782E3D"/>
    <w:rsid w:val="00783673"/>
    <w:rsid w:val="00783B1F"/>
    <w:rsid w:val="00783FA2"/>
    <w:rsid w:val="00784463"/>
    <w:rsid w:val="00784589"/>
    <w:rsid w:val="007847CE"/>
    <w:rsid w:val="00785141"/>
    <w:rsid w:val="0078553F"/>
    <w:rsid w:val="00785B3E"/>
    <w:rsid w:val="00785B88"/>
    <w:rsid w:val="0078643C"/>
    <w:rsid w:val="0078666D"/>
    <w:rsid w:val="00786836"/>
    <w:rsid w:val="0078739D"/>
    <w:rsid w:val="007873DF"/>
    <w:rsid w:val="007905D4"/>
    <w:rsid w:val="00790C7D"/>
    <w:rsid w:val="00790E7F"/>
    <w:rsid w:val="007914F4"/>
    <w:rsid w:val="007918A3"/>
    <w:rsid w:val="00791988"/>
    <w:rsid w:val="0079286C"/>
    <w:rsid w:val="00792C78"/>
    <w:rsid w:val="00792D8F"/>
    <w:rsid w:val="00793140"/>
    <w:rsid w:val="0079341A"/>
    <w:rsid w:val="00793617"/>
    <w:rsid w:val="00793EF4"/>
    <w:rsid w:val="0079437D"/>
    <w:rsid w:val="007943FA"/>
    <w:rsid w:val="0079452C"/>
    <w:rsid w:val="00794858"/>
    <w:rsid w:val="00794DA9"/>
    <w:rsid w:val="00794E6E"/>
    <w:rsid w:val="00795195"/>
    <w:rsid w:val="00795B8B"/>
    <w:rsid w:val="00795F14"/>
    <w:rsid w:val="00796476"/>
    <w:rsid w:val="00796953"/>
    <w:rsid w:val="0079699E"/>
    <w:rsid w:val="007979F3"/>
    <w:rsid w:val="00797CEC"/>
    <w:rsid w:val="007A058B"/>
    <w:rsid w:val="007A0CE8"/>
    <w:rsid w:val="007A1C86"/>
    <w:rsid w:val="007A1E9B"/>
    <w:rsid w:val="007A2246"/>
    <w:rsid w:val="007A3484"/>
    <w:rsid w:val="007A3496"/>
    <w:rsid w:val="007A3776"/>
    <w:rsid w:val="007A3AFA"/>
    <w:rsid w:val="007A3F2B"/>
    <w:rsid w:val="007A5644"/>
    <w:rsid w:val="007A5F5C"/>
    <w:rsid w:val="007A65FE"/>
    <w:rsid w:val="007A6667"/>
    <w:rsid w:val="007A6DA4"/>
    <w:rsid w:val="007A7734"/>
    <w:rsid w:val="007A7B69"/>
    <w:rsid w:val="007A7B95"/>
    <w:rsid w:val="007A7DB5"/>
    <w:rsid w:val="007B050A"/>
    <w:rsid w:val="007B11E4"/>
    <w:rsid w:val="007B2458"/>
    <w:rsid w:val="007B269C"/>
    <w:rsid w:val="007B2C11"/>
    <w:rsid w:val="007B2EE8"/>
    <w:rsid w:val="007B37B2"/>
    <w:rsid w:val="007B37C4"/>
    <w:rsid w:val="007B38DD"/>
    <w:rsid w:val="007B3CF4"/>
    <w:rsid w:val="007B4165"/>
    <w:rsid w:val="007B421B"/>
    <w:rsid w:val="007B426C"/>
    <w:rsid w:val="007B47A2"/>
    <w:rsid w:val="007B4804"/>
    <w:rsid w:val="007B4E6C"/>
    <w:rsid w:val="007B4FDA"/>
    <w:rsid w:val="007B51E3"/>
    <w:rsid w:val="007B5669"/>
    <w:rsid w:val="007B6DCA"/>
    <w:rsid w:val="007B6E7D"/>
    <w:rsid w:val="007B6F38"/>
    <w:rsid w:val="007B77DD"/>
    <w:rsid w:val="007B7901"/>
    <w:rsid w:val="007C0221"/>
    <w:rsid w:val="007C033D"/>
    <w:rsid w:val="007C0740"/>
    <w:rsid w:val="007C09DE"/>
    <w:rsid w:val="007C2614"/>
    <w:rsid w:val="007C2933"/>
    <w:rsid w:val="007C30ED"/>
    <w:rsid w:val="007C375D"/>
    <w:rsid w:val="007C381E"/>
    <w:rsid w:val="007C438F"/>
    <w:rsid w:val="007C4664"/>
    <w:rsid w:val="007C50B2"/>
    <w:rsid w:val="007C548B"/>
    <w:rsid w:val="007C54BE"/>
    <w:rsid w:val="007C56DA"/>
    <w:rsid w:val="007C5CCB"/>
    <w:rsid w:val="007C5DD8"/>
    <w:rsid w:val="007C61DE"/>
    <w:rsid w:val="007C6DBD"/>
    <w:rsid w:val="007C7B54"/>
    <w:rsid w:val="007D0A62"/>
    <w:rsid w:val="007D0AE7"/>
    <w:rsid w:val="007D0BB4"/>
    <w:rsid w:val="007D1810"/>
    <w:rsid w:val="007D1C3D"/>
    <w:rsid w:val="007D1D85"/>
    <w:rsid w:val="007D23F6"/>
    <w:rsid w:val="007D2470"/>
    <w:rsid w:val="007D2F57"/>
    <w:rsid w:val="007D4133"/>
    <w:rsid w:val="007D42A5"/>
    <w:rsid w:val="007D4644"/>
    <w:rsid w:val="007D4661"/>
    <w:rsid w:val="007D46CB"/>
    <w:rsid w:val="007D5AEB"/>
    <w:rsid w:val="007D64C9"/>
    <w:rsid w:val="007D6780"/>
    <w:rsid w:val="007D6C8C"/>
    <w:rsid w:val="007D74BD"/>
    <w:rsid w:val="007D74F2"/>
    <w:rsid w:val="007D7820"/>
    <w:rsid w:val="007D7913"/>
    <w:rsid w:val="007D7C07"/>
    <w:rsid w:val="007E1103"/>
    <w:rsid w:val="007E116E"/>
    <w:rsid w:val="007E14F6"/>
    <w:rsid w:val="007E1D63"/>
    <w:rsid w:val="007E1FEB"/>
    <w:rsid w:val="007E23B8"/>
    <w:rsid w:val="007E2788"/>
    <w:rsid w:val="007E2D10"/>
    <w:rsid w:val="007E34B1"/>
    <w:rsid w:val="007E37BE"/>
    <w:rsid w:val="007E381B"/>
    <w:rsid w:val="007E3B1B"/>
    <w:rsid w:val="007E3EA1"/>
    <w:rsid w:val="007E4160"/>
    <w:rsid w:val="007E4675"/>
    <w:rsid w:val="007E4A15"/>
    <w:rsid w:val="007E4E39"/>
    <w:rsid w:val="007E4F4C"/>
    <w:rsid w:val="007E5C12"/>
    <w:rsid w:val="007E5F07"/>
    <w:rsid w:val="007E6C25"/>
    <w:rsid w:val="007E6FD6"/>
    <w:rsid w:val="007E7205"/>
    <w:rsid w:val="007E740D"/>
    <w:rsid w:val="007F018B"/>
    <w:rsid w:val="007F025E"/>
    <w:rsid w:val="007F03E5"/>
    <w:rsid w:val="007F0447"/>
    <w:rsid w:val="007F0A7F"/>
    <w:rsid w:val="007F0AFD"/>
    <w:rsid w:val="007F0D85"/>
    <w:rsid w:val="007F11D9"/>
    <w:rsid w:val="007F1BC9"/>
    <w:rsid w:val="007F1D76"/>
    <w:rsid w:val="007F24A7"/>
    <w:rsid w:val="007F27C6"/>
    <w:rsid w:val="007F3016"/>
    <w:rsid w:val="007F3081"/>
    <w:rsid w:val="007F30DD"/>
    <w:rsid w:val="007F3286"/>
    <w:rsid w:val="007F32BA"/>
    <w:rsid w:val="007F3BAB"/>
    <w:rsid w:val="007F4209"/>
    <w:rsid w:val="007F54C9"/>
    <w:rsid w:val="007F55C9"/>
    <w:rsid w:val="007F57BC"/>
    <w:rsid w:val="007F57DE"/>
    <w:rsid w:val="007F5E1E"/>
    <w:rsid w:val="007F677D"/>
    <w:rsid w:val="007F7077"/>
    <w:rsid w:val="007F728F"/>
    <w:rsid w:val="008001F5"/>
    <w:rsid w:val="00800239"/>
    <w:rsid w:val="0080100D"/>
    <w:rsid w:val="00801114"/>
    <w:rsid w:val="00801179"/>
    <w:rsid w:val="008011AD"/>
    <w:rsid w:val="00801F66"/>
    <w:rsid w:val="00802404"/>
    <w:rsid w:val="00802E2B"/>
    <w:rsid w:val="00802FEC"/>
    <w:rsid w:val="00802FF6"/>
    <w:rsid w:val="008030D2"/>
    <w:rsid w:val="00803D04"/>
    <w:rsid w:val="00803EB6"/>
    <w:rsid w:val="008046D2"/>
    <w:rsid w:val="0080473A"/>
    <w:rsid w:val="0080475A"/>
    <w:rsid w:val="00804807"/>
    <w:rsid w:val="008049C1"/>
    <w:rsid w:val="008050A0"/>
    <w:rsid w:val="00805CA1"/>
    <w:rsid w:val="008062C0"/>
    <w:rsid w:val="008062C2"/>
    <w:rsid w:val="00806B19"/>
    <w:rsid w:val="00806B49"/>
    <w:rsid w:val="00806E5A"/>
    <w:rsid w:val="0080722C"/>
    <w:rsid w:val="0080773D"/>
    <w:rsid w:val="00807DBB"/>
    <w:rsid w:val="008107CC"/>
    <w:rsid w:val="00810B04"/>
    <w:rsid w:val="00810B51"/>
    <w:rsid w:val="00810C0A"/>
    <w:rsid w:val="00811137"/>
    <w:rsid w:val="008111E4"/>
    <w:rsid w:val="00811F67"/>
    <w:rsid w:val="00811FF1"/>
    <w:rsid w:val="00812591"/>
    <w:rsid w:val="00812F5D"/>
    <w:rsid w:val="008130CC"/>
    <w:rsid w:val="008131C1"/>
    <w:rsid w:val="008137A9"/>
    <w:rsid w:val="008139EE"/>
    <w:rsid w:val="00813AFE"/>
    <w:rsid w:val="00813B51"/>
    <w:rsid w:val="00814966"/>
    <w:rsid w:val="00814CE2"/>
    <w:rsid w:val="00815546"/>
    <w:rsid w:val="00815BE5"/>
    <w:rsid w:val="00817BA4"/>
    <w:rsid w:val="00820578"/>
    <w:rsid w:val="00821C0D"/>
    <w:rsid w:val="00822281"/>
    <w:rsid w:val="00822A47"/>
    <w:rsid w:val="00822D5C"/>
    <w:rsid w:val="00822E85"/>
    <w:rsid w:val="00823D74"/>
    <w:rsid w:val="00824260"/>
    <w:rsid w:val="00824866"/>
    <w:rsid w:val="008248A5"/>
    <w:rsid w:val="00824F19"/>
    <w:rsid w:val="0082511C"/>
    <w:rsid w:val="00825A22"/>
    <w:rsid w:val="0082650D"/>
    <w:rsid w:val="0082652A"/>
    <w:rsid w:val="008269FB"/>
    <w:rsid w:val="00826C6B"/>
    <w:rsid w:val="00826DC9"/>
    <w:rsid w:val="008271E7"/>
    <w:rsid w:val="00827308"/>
    <w:rsid w:val="00827680"/>
    <w:rsid w:val="00830501"/>
    <w:rsid w:val="00830615"/>
    <w:rsid w:val="00830E95"/>
    <w:rsid w:val="00830EFB"/>
    <w:rsid w:val="00830F7A"/>
    <w:rsid w:val="00831629"/>
    <w:rsid w:val="00831AE1"/>
    <w:rsid w:val="00831B22"/>
    <w:rsid w:val="00832A74"/>
    <w:rsid w:val="00832C05"/>
    <w:rsid w:val="00832D06"/>
    <w:rsid w:val="00832F79"/>
    <w:rsid w:val="00833180"/>
    <w:rsid w:val="008337C5"/>
    <w:rsid w:val="00833FD7"/>
    <w:rsid w:val="0083455F"/>
    <w:rsid w:val="00834AF4"/>
    <w:rsid w:val="00834FB2"/>
    <w:rsid w:val="008354AF"/>
    <w:rsid w:val="00835B0E"/>
    <w:rsid w:val="00835C3A"/>
    <w:rsid w:val="00835E68"/>
    <w:rsid w:val="00836131"/>
    <w:rsid w:val="008361AC"/>
    <w:rsid w:val="00836294"/>
    <w:rsid w:val="008362F9"/>
    <w:rsid w:val="00836844"/>
    <w:rsid w:val="008375EF"/>
    <w:rsid w:val="00837F12"/>
    <w:rsid w:val="0084003C"/>
    <w:rsid w:val="008404A7"/>
    <w:rsid w:val="00840729"/>
    <w:rsid w:val="00840770"/>
    <w:rsid w:val="00840874"/>
    <w:rsid w:val="008419B9"/>
    <w:rsid w:val="00841AB2"/>
    <w:rsid w:val="00841C7A"/>
    <w:rsid w:val="00842D62"/>
    <w:rsid w:val="00842DA1"/>
    <w:rsid w:val="00842F2E"/>
    <w:rsid w:val="00842F46"/>
    <w:rsid w:val="008430F4"/>
    <w:rsid w:val="008435E8"/>
    <w:rsid w:val="00843BB6"/>
    <w:rsid w:val="00843C88"/>
    <w:rsid w:val="00843D08"/>
    <w:rsid w:val="00844225"/>
    <w:rsid w:val="008442AB"/>
    <w:rsid w:val="00844732"/>
    <w:rsid w:val="00844B98"/>
    <w:rsid w:val="00844E69"/>
    <w:rsid w:val="00845507"/>
    <w:rsid w:val="00845FE2"/>
    <w:rsid w:val="00845FE6"/>
    <w:rsid w:val="008460D9"/>
    <w:rsid w:val="008462A6"/>
    <w:rsid w:val="008463EA"/>
    <w:rsid w:val="00846491"/>
    <w:rsid w:val="00846BA0"/>
    <w:rsid w:val="00847303"/>
    <w:rsid w:val="0084798B"/>
    <w:rsid w:val="008501CE"/>
    <w:rsid w:val="008502A4"/>
    <w:rsid w:val="00850C2F"/>
    <w:rsid w:val="00850CF9"/>
    <w:rsid w:val="008513B4"/>
    <w:rsid w:val="008513D7"/>
    <w:rsid w:val="00852314"/>
    <w:rsid w:val="00852F1A"/>
    <w:rsid w:val="008537E4"/>
    <w:rsid w:val="00853C0B"/>
    <w:rsid w:val="00853D9C"/>
    <w:rsid w:val="00853F17"/>
    <w:rsid w:val="00854126"/>
    <w:rsid w:val="00854440"/>
    <w:rsid w:val="008544FE"/>
    <w:rsid w:val="00854796"/>
    <w:rsid w:val="00854F20"/>
    <w:rsid w:val="00854F9E"/>
    <w:rsid w:val="0085536B"/>
    <w:rsid w:val="008553AA"/>
    <w:rsid w:val="00855549"/>
    <w:rsid w:val="00855658"/>
    <w:rsid w:val="008558A6"/>
    <w:rsid w:val="00855FC9"/>
    <w:rsid w:val="00856650"/>
    <w:rsid w:val="00856FF5"/>
    <w:rsid w:val="008572DE"/>
    <w:rsid w:val="008578B2"/>
    <w:rsid w:val="00857F03"/>
    <w:rsid w:val="008600BC"/>
    <w:rsid w:val="0086023C"/>
    <w:rsid w:val="008608C7"/>
    <w:rsid w:val="00860D3B"/>
    <w:rsid w:val="00860F06"/>
    <w:rsid w:val="0086143C"/>
    <w:rsid w:val="00861474"/>
    <w:rsid w:val="008615F9"/>
    <w:rsid w:val="008617F3"/>
    <w:rsid w:val="0086189F"/>
    <w:rsid w:val="00861D89"/>
    <w:rsid w:val="0086202B"/>
    <w:rsid w:val="00862741"/>
    <w:rsid w:val="0086361D"/>
    <w:rsid w:val="008637CE"/>
    <w:rsid w:val="00863CD0"/>
    <w:rsid w:val="00864278"/>
    <w:rsid w:val="008642AB"/>
    <w:rsid w:val="00864483"/>
    <w:rsid w:val="008644DC"/>
    <w:rsid w:val="0086457A"/>
    <w:rsid w:val="00864894"/>
    <w:rsid w:val="008648EC"/>
    <w:rsid w:val="008658CF"/>
    <w:rsid w:val="00865910"/>
    <w:rsid w:val="00865A35"/>
    <w:rsid w:val="00865F8E"/>
    <w:rsid w:val="00866F83"/>
    <w:rsid w:val="00867732"/>
    <w:rsid w:val="008677F7"/>
    <w:rsid w:val="00867857"/>
    <w:rsid w:val="00870191"/>
    <w:rsid w:val="008701C7"/>
    <w:rsid w:val="0087026F"/>
    <w:rsid w:val="008702C6"/>
    <w:rsid w:val="00870FD1"/>
    <w:rsid w:val="00871138"/>
    <w:rsid w:val="00871347"/>
    <w:rsid w:val="00871738"/>
    <w:rsid w:val="00871763"/>
    <w:rsid w:val="008718E4"/>
    <w:rsid w:val="00871BF2"/>
    <w:rsid w:val="00871EF0"/>
    <w:rsid w:val="00872738"/>
    <w:rsid w:val="00872BA6"/>
    <w:rsid w:val="00873211"/>
    <w:rsid w:val="00873288"/>
    <w:rsid w:val="0087337E"/>
    <w:rsid w:val="008734CE"/>
    <w:rsid w:val="008735EF"/>
    <w:rsid w:val="00873A5A"/>
    <w:rsid w:val="00873A89"/>
    <w:rsid w:val="00874199"/>
    <w:rsid w:val="008749F2"/>
    <w:rsid w:val="00875073"/>
    <w:rsid w:val="008757CF"/>
    <w:rsid w:val="0087580A"/>
    <w:rsid w:val="00875866"/>
    <w:rsid w:val="008758E5"/>
    <w:rsid w:val="00875B5C"/>
    <w:rsid w:val="00875D52"/>
    <w:rsid w:val="00875DAD"/>
    <w:rsid w:val="0087687C"/>
    <w:rsid w:val="00876CCB"/>
    <w:rsid w:val="008770AD"/>
    <w:rsid w:val="008779E4"/>
    <w:rsid w:val="00880030"/>
    <w:rsid w:val="0088016C"/>
    <w:rsid w:val="008801F5"/>
    <w:rsid w:val="00880E0F"/>
    <w:rsid w:val="00881117"/>
    <w:rsid w:val="008811D0"/>
    <w:rsid w:val="0088178D"/>
    <w:rsid w:val="00881B62"/>
    <w:rsid w:val="00882299"/>
    <w:rsid w:val="0088232D"/>
    <w:rsid w:val="0088260A"/>
    <w:rsid w:val="0088322B"/>
    <w:rsid w:val="008832A6"/>
    <w:rsid w:val="00883ABA"/>
    <w:rsid w:val="00885C5C"/>
    <w:rsid w:val="00886E64"/>
    <w:rsid w:val="00887205"/>
    <w:rsid w:val="00887E81"/>
    <w:rsid w:val="00887F7A"/>
    <w:rsid w:val="0089007F"/>
    <w:rsid w:val="008901EC"/>
    <w:rsid w:val="00891AE6"/>
    <w:rsid w:val="008921E6"/>
    <w:rsid w:val="00892623"/>
    <w:rsid w:val="0089279D"/>
    <w:rsid w:val="00893455"/>
    <w:rsid w:val="00893B0A"/>
    <w:rsid w:val="00893B77"/>
    <w:rsid w:val="00893C12"/>
    <w:rsid w:val="00893C23"/>
    <w:rsid w:val="00893D14"/>
    <w:rsid w:val="00893E75"/>
    <w:rsid w:val="00894EEE"/>
    <w:rsid w:val="00894F97"/>
    <w:rsid w:val="0089531F"/>
    <w:rsid w:val="00895E7C"/>
    <w:rsid w:val="00896E2D"/>
    <w:rsid w:val="00896ED1"/>
    <w:rsid w:val="0089748C"/>
    <w:rsid w:val="00897775"/>
    <w:rsid w:val="0089792B"/>
    <w:rsid w:val="00897B5A"/>
    <w:rsid w:val="008A067C"/>
    <w:rsid w:val="008A09E5"/>
    <w:rsid w:val="008A16F7"/>
    <w:rsid w:val="008A190F"/>
    <w:rsid w:val="008A1A5E"/>
    <w:rsid w:val="008A1DCC"/>
    <w:rsid w:val="008A2EF2"/>
    <w:rsid w:val="008A3358"/>
    <w:rsid w:val="008A357D"/>
    <w:rsid w:val="008A3B2A"/>
    <w:rsid w:val="008A405A"/>
    <w:rsid w:val="008A41A9"/>
    <w:rsid w:val="008A48D1"/>
    <w:rsid w:val="008A4B4D"/>
    <w:rsid w:val="008A5643"/>
    <w:rsid w:val="008A5672"/>
    <w:rsid w:val="008A56BA"/>
    <w:rsid w:val="008A5779"/>
    <w:rsid w:val="008A578B"/>
    <w:rsid w:val="008A5E79"/>
    <w:rsid w:val="008A6019"/>
    <w:rsid w:val="008A6163"/>
    <w:rsid w:val="008A6B78"/>
    <w:rsid w:val="008A6EB8"/>
    <w:rsid w:val="008A7555"/>
    <w:rsid w:val="008A7679"/>
    <w:rsid w:val="008A79B0"/>
    <w:rsid w:val="008A7D19"/>
    <w:rsid w:val="008A7E12"/>
    <w:rsid w:val="008A7E3E"/>
    <w:rsid w:val="008B0BD8"/>
    <w:rsid w:val="008B0DB4"/>
    <w:rsid w:val="008B14EB"/>
    <w:rsid w:val="008B1E31"/>
    <w:rsid w:val="008B2223"/>
    <w:rsid w:val="008B3528"/>
    <w:rsid w:val="008B356D"/>
    <w:rsid w:val="008B3A25"/>
    <w:rsid w:val="008B5128"/>
    <w:rsid w:val="008B513B"/>
    <w:rsid w:val="008B57EC"/>
    <w:rsid w:val="008B582E"/>
    <w:rsid w:val="008B59A8"/>
    <w:rsid w:val="008B5F6C"/>
    <w:rsid w:val="008B6437"/>
    <w:rsid w:val="008B668A"/>
    <w:rsid w:val="008B683E"/>
    <w:rsid w:val="008B69AE"/>
    <w:rsid w:val="008B7D81"/>
    <w:rsid w:val="008C02BE"/>
    <w:rsid w:val="008C060E"/>
    <w:rsid w:val="008C0A39"/>
    <w:rsid w:val="008C10F6"/>
    <w:rsid w:val="008C159B"/>
    <w:rsid w:val="008C15C7"/>
    <w:rsid w:val="008C16FC"/>
    <w:rsid w:val="008C18C2"/>
    <w:rsid w:val="008C1BB2"/>
    <w:rsid w:val="008C1C3C"/>
    <w:rsid w:val="008C1CCD"/>
    <w:rsid w:val="008C272D"/>
    <w:rsid w:val="008C2AEB"/>
    <w:rsid w:val="008C2D3E"/>
    <w:rsid w:val="008C2D61"/>
    <w:rsid w:val="008C3565"/>
    <w:rsid w:val="008C35CB"/>
    <w:rsid w:val="008C3806"/>
    <w:rsid w:val="008C3870"/>
    <w:rsid w:val="008C38FA"/>
    <w:rsid w:val="008C39DE"/>
    <w:rsid w:val="008C3CEC"/>
    <w:rsid w:val="008C40CF"/>
    <w:rsid w:val="008C4181"/>
    <w:rsid w:val="008C485C"/>
    <w:rsid w:val="008C4FB8"/>
    <w:rsid w:val="008C521C"/>
    <w:rsid w:val="008C5F3B"/>
    <w:rsid w:val="008C5FCD"/>
    <w:rsid w:val="008C6A6D"/>
    <w:rsid w:val="008C6BAE"/>
    <w:rsid w:val="008C74E2"/>
    <w:rsid w:val="008C7760"/>
    <w:rsid w:val="008C7B18"/>
    <w:rsid w:val="008C7B5A"/>
    <w:rsid w:val="008C7BA4"/>
    <w:rsid w:val="008C7D68"/>
    <w:rsid w:val="008C7E70"/>
    <w:rsid w:val="008D0012"/>
    <w:rsid w:val="008D00E7"/>
    <w:rsid w:val="008D13AA"/>
    <w:rsid w:val="008D15D1"/>
    <w:rsid w:val="008D166E"/>
    <w:rsid w:val="008D168F"/>
    <w:rsid w:val="008D16E5"/>
    <w:rsid w:val="008D1FF4"/>
    <w:rsid w:val="008D24B9"/>
    <w:rsid w:val="008D2FCB"/>
    <w:rsid w:val="008D396B"/>
    <w:rsid w:val="008D3A3D"/>
    <w:rsid w:val="008D4039"/>
    <w:rsid w:val="008D41C6"/>
    <w:rsid w:val="008D451C"/>
    <w:rsid w:val="008D47A9"/>
    <w:rsid w:val="008D498C"/>
    <w:rsid w:val="008D4E79"/>
    <w:rsid w:val="008D59AF"/>
    <w:rsid w:val="008D6031"/>
    <w:rsid w:val="008D6703"/>
    <w:rsid w:val="008D67E5"/>
    <w:rsid w:val="008D6930"/>
    <w:rsid w:val="008D6B23"/>
    <w:rsid w:val="008D6F34"/>
    <w:rsid w:val="008D6F6A"/>
    <w:rsid w:val="008D70C5"/>
    <w:rsid w:val="008D727C"/>
    <w:rsid w:val="008D729F"/>
    <w:rsid w:val="008D7BFA"/>
    <w:rsid w:val="008E016B"/>
    <w:rsid w:val="008E0F6D"/>
    <w:rsid w:val="008E1035"/>
    <w:rsid w:val="008E14CF"/>
    <w:rsid w:val="008E1601"/>
    <w:rsid w:val="008E17A0"/>
    <w:rsid w:val="008E1CBE"/>
    <w:rsid w:val="008E1E19"/>
    <w:rsid w:val="008E1F79"/>
    <w:rsid w:val="008E206B"/>
    <w:rsid w:val="008E20DC"/>
    <w:rsid w:val="008E239C"/>
    <w:rsid w:val="008E265B"/>
    <w:rsid w:val="008E2BAD"/>
    <w:rsid w:val="008E3152"/>
    <w:rsid w:val="008E3292"/>
    <w:rsid w:val="008E34D8"/>
    <w:rsid w:val="008E3C60"/>
    <w:rsid w:val="008E3DC2"/>
    <w:rsid w:val="008E3FD4"/>
    <w:rsid w:val="008E43CC"/>
    <w:rsid w:val="008E49E1"/>
    <w:rsid w:val="008E4C84"/>
    <w:rsid w:val="008E56D5"/>
    <w:rsid w:val="008E5782"/>
    <w:rsid w:val="008E5B2D"/>
    <w:rsid w:val="008E5C9D"/>
    <w:rsid w:val="008E70DF"/>
    <w:rsid w:val="008E7248"/>
    <w:rsid w:val="008E79D3"/>
    <w:rsid w:val="008E7E1E"/>
    <w:rsid w:val="008E7EF7"/>
    <w:rsid w:val="008E7FAB"/>
    <w:rsid w:val="008F015E"/>
    <w:rsid w:val="008F0191"/>
    <w:rsid w:val="008F0200"/>
    <w:rsid w:val="008F0518"/>
    <w:rsid w:val="008F0524"/>
    <w:rsid w:val="008F0B85"/>
    <w:rsid w:val="008F0BE4"/>
    <w:rsid w:val="008F1012"/>
    <w:rsid w:val="008F1189"/>
    <w:rsid w:val="008F190D"/>
    <w:rsid w:val="008F1AA2"/>
    <w:rsid w:val="008F1CF6"/>
    <w:rsid w:val="008F2139"/>
    <w:rsid w:val="008F26E3"/>
    <w:rsid w:val="008F2B2C"/>
    <w:rsid w:val="008F3B74"/>
    <w:rsid w:val="008F41DC"/>
    <w:rsid w:val="008F4353"/>
    <w:rsid w:val="008F4FFF"/>
    <w:rsid w:val="008F5E8E"/>
    <w:rsid w:val="008F6775"/>
    <w:rsid w:val="008F72B9"/>
    <w:rsid w:val="009003D5"/>
    <w:rsid w:val="00900430"/>
    <w:rsid w:val="009006DD"/>
    <w:rsid w:val="00901639"/>
    <w:rsid w:val="00901D84"/>
    <w:rsid w:val="00901FC6"/>
    <w:rsid w:val="00902769"/>
    <w:rsid w:val="00902A46"/>
    <w:rsid w:val="00903171"/>
    <w:rsid w:val="009034AD"/>
    <w:rsid w:val="00903603"/>
    <w:rsid w:val="00903951"/>
    <w:rsid w:val="00903AC3"/>
    <w:rsid w:val="00903D35"/>
    <w:rsid w:val="0090437A"/>
    <w:rsid w:val="009043FF"/>
    <w:rsid w:val="009044E3"/>
    <w:rsid w:val="009045E3"/>
    <w:rsid w:val="00905331"/>
    <w:rsid w:val="0090554D"/>
    <w:rsid w:val="00905815"/>
    <w:rsid w:val="00905C5D"/>
    <w:rsid w:val="00905E93"/>
    <w:rsid w:val="0090638A"/>
    <w:rsid w:val="0090648E"/>
    <w:rsid w:val="00906EAF"/>
    <w:rsid w:val="009076DF"/>
    <w:rsid w:val="009079F3"/>
    <w:rsid w:val="00910284"/>
    <w:rsid w:val="00910528"/>
    <w:rsid w:val="00910830"/>
    <w:rsid w:val="00910DE9"/>
    <w:rsid w:val="00911024"/>
    <w:rsid w:val="009116B7"/>
    <w:rsid w:val="00911C1D"/>
    <w:rsid w:val="00912729"/>
    <w:rsid w:val="00912EFA"/>
    <w:rsid w:val="0091301A"/>
    <w:rsid w:val="0091469E"/>
    <w:rsid w:val="00914988"/>
    <w:rsid w:val="0091548C"/>
    <w:rsid w:val="00915AF0"/>
    <w:rsid w:val="00916667"/>
    <w:rsid w:val="00917308"/>
    <w:rsid w:val="0091731F"/>
    <w:rsid w:val="0091785D"/>
    <w:rsid w:val="009179F2"/>
    <w:rsid w:val="009205F2"/>
    <w:rsid w:val="0092074E"/>
    <w:rsid w:val="00920AC2"/>
    <w:rsid w:val="009212DB"/>
    <w:rsid w:val="00921A6B"/>
    <w:rsid w:val="00922A12"/>
    <w:rsid w:val="00924E4B"/>
    <w:rsid w:val="00925112"/>
    <w:rsid w:val="009256A8"/>
    <w:rsid w:val="00925DD2"/>
    <w:rsid w:val="009260B4"/>
    <w:rsid w:val="009260C9"/>
    <w:rsid w:val="009260ED"/>
    <w:rsid w:val="009262E5"/>
    <w:rsid w:val="00926A25"/>
    <w:rsid w:val="00927CCD"/>
    <w:rsid w:val="00927F9C"/>
    <w:rsid w:val="0093047E"/>
    <w:rsid w:val="00930602"/>
    <w:rsid w:val="00930A4C"/>
    <w:rsid w:val="00930E18"/>
    <w:rsid w:val="0093112D"/>
    <w:rsid w:val="00931559"/>
    <w:rsid w:val="009317D7"/>
    <w:rsid w:val="0093186E"/>
    <w:rsid w:val="0093223C"/>
    <w:rsid w:val="0093261D"/>
    <w:rsid w:val="00932A89"/>
    <w:rsid w:val="0093336B"/>
    <w:rsid w:val="009337B8"/>
    <w:rsid w:val="00933936"/>
    <w:rsid w:val="00934173"/>
    <w:rsid w:val="00934330"/>
    <w:rsid w:val="009344CF"/>
    <w:rsid w:val="00934598"/>
    <w:rsid w:val="009346F2"/>
    <w:rsid w:val="00934937"/>
    <w:rsid w:val="00935164"/>
    <w:rsid w:val="00937077"/>
    <w:rsid w:val="009376F9"/>
    <w:rsid w:val="00937F07"/>
    <w:rsid w:val="0094030A"/>
    <w:rsid w:val="00940526"/>
    <w:rsid w:val="00940765"/>
    <w:rsid w:val="0094081A"/>
    <w:rsid w:val="00940E5A"/>
    <w:rsid w:val="0094100D"/>
    <w:rsid w:val="00941803"/>
    <w:rsid w:val="00941B82"/>
    <w:rsid w:val="00941EEB"/>
    <w:rsid w:val="00942080"/>
    <w:rsid w:val="00942215"/>
    <w:rsid w:val="00942645"/>
    <w:rsid w:val="00942CB3"/>
    <w:rsid w:val="0094344B"/>
    <w:rsid w:val="00944204"/>
    <w:rsid w:val="00944223"/>
    <w:rsid w:val="0094472F"/>
    <w:rsid w:val="00944F65"/>
    <w:rsid w:val="00945001"/>
    <w:rsid w:val="0094524F"/>
    <w:rsid w:val="0094530F"/>
    <w:rsid w:val="009455DC"/>
    <w:rsid w:val="009459F9"/>
    <w:rsid w:val="00946045"/>
    <w:rsid w:val="009461DC"/>
    <w:rsid w:val="009465E7"/>
    <w:rsid w:val="009468ED"/>
    <w:rsid w:val="009469F2"/>
    <w:rsid w:val="009472FE"/>
    <w:rsid w:val="009475A2"/>
    <w:rsid w:val="00947782"/>
    <w:rsid w:val="00947BC1"/>
    <w:rsid w:val="00947D60"/>
    <w:rsid w:val="00947EC5"/>
    <w:rsid w:val="009500BE"/>
    <w:rsid w:val="0095069D"/>
    <w:rsid w:val="0095070A"/>
    <w:rsid w:val="00950936"/>
    <w:rsid w:val="00950B01"/>
    <w:rsid w:val="00950E4B"/>
    <w:rsid w:val="009512E2"/>
    <w:rsid w:val="00951828"/>
    <w:rsid w:val="00951892"/>
    <w:rsid w:val="00951D6F"/>
    <w:rsid w:val="00951ECB"/>
    <w:rsid w:val="00951F9C"/>
    <w:rsid w:val="00953156"/>
    <w:rsid w:val="00953A1D"/>
    <w:rsid w:val="00953A73"/>
    <w:rsid w:val="00954031"/>
    <w:rsid w:val="00954914"/>
    <w:rsid w:val="00955CF5"/>
    <w:rsid w:val="00955EE5"/>
    <w:rsid w:val="00956041"/>
    <w:rsid w:val="00956201"/>
    <w:rsid w:val="00956A65"/>
    <w:rsid w:val="00957281"/>
    <w:rsid w:val="009575C0"/>
    <w:rsid w:val="009575FF"/>
    <w:rsid w:val="00957F07"/>
    <w:rsid w:val="00957FD8"/>
    <w:rsid w:val="00960413"/>
    <w:rsid w:val="00960764"/>
    <w:rsid w:val="00960DFC"/>
    <w:rsid w:val="009611EC"/>
    <w:rsid w:val="009613A3"/>
    <w:rsid w:val="00961804"/>
    <w:rsid w:val="00961964"/>
    <w:rsid w:val="00961A3C"/>
    <w:rsid w:val="00961E1C"/>
    <w:rsid w:val="00961F07"/>
    <w:rsid w:val="00961F27"/>
    <w:rsid w:val="009621F7"/>
    <w:rsid w:val="00962CA6"/>
    <w:rsid w:val="00962FC1"/>
    <w:rsid w:val="00963071"/>
    <w:rsid w:val="0096339B"/>
    <w:rsid w:val="0096353C"/>
    <w:rsid w:val="009637BB"/>
    <w:rsid w:val="00963843"/>
    <w:rsid w:val="009639FB"/>
    <w:rsid w:val="00964019"/>
    <w:rsid w:val="00964215"/>
    <w:rsid w:val="0096483E"/>
    <w:rsid w:val="00964896"/>
    <w:rsid w:val="009651A9"/>
    <w:rsid w:val="00965F13"/>
    <w:rsid w:val="0096603B"/>
    <w:rsid w:val="009661D8"/>
    <w:rsid w:val="00966859"/>
    <w:rsid w:val="00966B61"/>
    <w:rsid w:val="009672DD"/>
    <w:rsid w:val="00967553"/>
    <w:rsid w:val="00967826"/>
    <w:rsid w:val="00970267"/>
    <w:rsid w:val="0097032F"/>
    <w:rsid w:val="00970947"/>
    <w:rsid w:val="00971247"/>
    <w:rsid w:val="0097137A"/>
    <w:rsid w:val="00971A5C"/>
    <w:rsid w:val="00972DEA"/>
    <w:rsid w:val="009735A7"/>
    <w:rsid w:val="0097382C"/>
    <w:rsid w:val="00973A07"/>
    <w:rsid w:val="00973C05"/>
    <w:rsid w:val="00973E4D"/>
    <w:rsid w:val="00974777"/>
    <w:rsid w:val="00974F1F"/>
    <w:rsid w:val="00975EC0"/>
    <w:rsid w:val="00976248"/>
    <w:rsid w:val="009762D0"/>
    <w:rsid w:val="009762F2"/>
    <w:rsid w:val="009769A4"/>
    <w:rsid w:val="00976D36"/>
    <w:rsid w:val="00977130"/>
    <w:rsid w:val="00977819"/>
    <w:rsid w:val="00977B93"/>
    <w:rsid w:val="00980733"/>
    <w:rsid w:val="00981251"/>
    <w:rsid w:val="00981A9E"/>
    <w:rsid w:val="00981F38"/>
    <w:rsid w:val="00982285"/>
    <w:rsid w:val="00982E63"/>
    <w:rsid w:val="00982EB2"/>
    <w:rsid w:val="00983039"/>
    <w:rsid w:val="0098377D"/>
    <w:rsid w:val="0098382E"/>
    <w:rsid w:val="00983C8C"/>
    <w:rsid w:val="009848F9"/>
    <w:rsid w:val="00984D70"/>
    <w:rsid w:val="009851B0"/>
    <w:rsid w:val="00985E7A"/>
    <w:rsid w:val="00985F16"/>
    <w:rsid w:val="009872AF"/>
    <w:rsid w:val="009874F7"/>
    <w:rsid w:val="0098795A"/>
    <w:rsid w:val="009879C4"/>
    <w:rsid w:val="009901E8"/>
    <w:rsid w:val="0099023E"/>
    <w:rsid w:val="009904A5"/>
    <w:rsid w:val="0099087F"/>
    <w:rsid w:val="00990F13"/>
    <w:rsid w:val="00990FD5"/>
    <w:rsid w:val="00991759"/>
    <w:rsid w:val="0099179A"/>
    <w:rsid w:val="00991F43"/>
    <w:rsid w:val="00992E50"/>
    <w:rsid w:val="00992F13"/>
    <w:rsid w:val="0099365F"/>
    <w:rsid w:val="009938DC"/>
    <w:rsid w:val="00993AAE"/>
    <w:rsid w:val="00993BAE"/>
    <w:rsid w:val="00994389"/>
    <w:rsid w:val="00994440"/>
    <w:rsid w:val="00994809"/>
    <w:rsid w:val="00994A19"/>
    <w:rsid w:val="00994A2C"/>
    <w:rsid w:val="00994AA7"/>
    <w:rsid w:val="00994B64"/>
    <w:rsid w:val="00994BC5"/>
    <w:rsid w:val="009957E9"/>
    <w:rsid w:val="009957F7"/>
    <w:rsid w:val="00995972"/>
    <w:rsid w:val="00996648"/>
    <w:rsid w:val="009967C7"/>
    <w:rsid w:val="00996A2F"/>
    <w:rsid w:val="00997342"/>
    <w:rsid w:val="00997787"/>
    <w:rsid w:val="00997CC9"/>
    <w:rsid w:val="009A00E4"/>
    <w:rsid w:val="009A0178"/>
    <w:rsid w:val="009A0606"/>
    <w:rsid w:val="009A16E8"/>
    <w:rsid w:val="009A19F4"/>
    <w:rsid w:val="009A1B5E"/>
    <w:rsid w:val="009A2370"/>
    <w:rsid w:val="009A263D"/>
    <w:rsid w:val="009A2643"/>
    <w:rsid w:val="009A3A2B"/>
    <w:rsid w:val="009A4AE8"/>
    <w:rsid w:val="009A5549"/>
    <w:rsid w:val="009A5813"/>
    <w:rsid w:val="009A5939"/>
    <w:rsid w:val="009A5CE7"/>
    <w:rsid w:val="009A5D67"/>
    <w:rsid w:val="009A6381"/>
    <w:rsid w:val="009A661B"/>
    <w:rsid w:val="009A69BE"/>
    <w:rsid w:val="009A70F1"/>
    <w:rsid w:val="009A7191"/>
    <w:rsid w:val="009A7814"/>
    <w:rsid w:val="009A7A26"/>
    <w:rsid w:val="009B06F1"/>
    <w:rsid w:val="009B0896"/>
    <w:rsid w:val="009B0DB5"/>
    <w:rsid w:val="009B0F48"/>
    <w:rsid w:val="009B0F88"/>
    <w:rsid w:val="009B1315"/>
    <w:rsid w:val="009B1542"/>
    <w:rsid w:val="009B198C"/>
    <w:rsid w:val="009B1DB5"/>
    <w:rsid w:val="009B2192"/>
    <w:rsid w:val="009B21F1"/>
    <w:rsid w:val="009B221F"/>
    <w:rsid w:val="009B238E"/>
    <w:rsid w:val="009B248D"/>
    <w:rsid w:val="009B290B"/>
    <w:rsid w:val="009B3686"/>
    <w:rsid w:val="009B3719"/>
    <w:rsid w:val="009B37EF"/>
    <w:rsid w:val="009B42A0"/>
    <w:rsid w:val="009B4316"/>
    <w:rsid w:val="009B4981"/>
    <w:rsid w:val="009B5005"/>
    <w:rsid w:val="009B512F"/>
    <w:rsid w:val="009B548B"/>
    <w:rsid w:val="009B55E8"/>
    <w:rsid w:val="009B56F8"/>
    <w:rsid w:val="009B5717"/>
    <w:rsid w:val="009B5909"/>
    <w:rsid w:val="009B5D06"/>
    <w:rsid w:val="009B617A"/>
    <w:rsid w:val="009B6C0F"/>
    <w:rsid w:val="009B6DA3"/>
    <w:rsid w:val="009B6DBC"/>
    <w:rsid w:val="009B6E5B"/>
    <w:rsid w:val="009B74CB"/>
    <w:rsid w:val="009B74F1"/>
    <w:rsid w:val="009B77BF"/>
    <w:rsid w:val="009B7A1E"/>
    <w:rsid w:val="009C0301"/>
    <w:rsid w:val="009C0D93"/>
    <w:rsid w:val="009C2074"/>
    <w:rsid w:val="009C222F"/>
    <w:rsid w:val="009C26A7"/>
    <w:rsid w:val="009C26BF"/>
    <w:rsid w:val="009C2A74"/>
    <w:rsid w:val="009C2B09"/>
    <w:rsid w:val="009C2CC0"/>
    <w:rsid w:val="009C30A8"/>
    <w:rsid w:val="009C35DA"/>
    <w:rsid w:val="009C3AA5"/>
    <w:rsid w:val="009C4100"/>
    <w:rsid w:val="009C4406"/>
    <w:rsid w:val="009C449C"/>
    <w:rsid w:val="009C4B58"/>
    <w:rsid w:val="009C4D48"/>
    <w:rsid w:val="009C5095"/>
    <w:rsid w:val="009C5112"/>
    <w:rsid w:val="009C59CC"/>
    <w:rsid w:val="009C5BB0"/>
    <w:rsid w:val="009C5D27"/>
    <w:rsid w:val="009C5D77"/>
    <w:rsid w:val="009C5DED"/>
    <w:rsid w:val="009C5F71"/>
    <w:rsid w:val="009C63D9"/>
    <w:rsid w:val="009C656C"/>
    <w:rsid w:val="009C6AF6"/>
    <w:rsid w:val="009C7CB0"/>
    <w:rsid w:val="009D008E"/>
    <w:rsid w:val="009D01F5"/>
    <w:rsid w:val="009D038C"/>
    <w:rsid w:val="009D0BA4"/>
    <w:rsid w:val="009D14E1"/>
    <w:rsid w:val="009D1675"/>
    <w:rsid w:val="009D18F2"/>
    <w:rsid w:val="009D1A2A"/>
    <w:rsid w:val="009D1CA9"/>
    <w:rsid w:val="009D236B"/>
    <w:rsid w:val="009D278F"/>
    <w:rsid w:val="009D2872"/>
    <w:rsid w:val="009D2D20"/>
    <w:rsid w:val="009D38A8"/>
    <w:rsid w:val="009D3B0C"/>
    <w:rsid w:val="009D3E98"/>
    <w:rsid w:val="009D3EFF"/>
    <w:rsid w:val="009D4A9A"/>
    <w:rsid w:val="009D53C9"/>
    <w:rsid w:val="009D62FF"/>
    <w:rsid w:val="009D6582"/>
    <w:rsid w:val="009D6CCE"/>
    <w:rsid w:val="009D70FF"/>
    <w:rsid w:val="009D72C3"/>
    <w:rsid w:val="009E007D"/>
    <w:rsid w:val="009E04D6"/>
    <w:rsid w:val="009E073B"/>
    <w:rsid w:val="009E0FAA"/>
    <w:rsid w:val="009E1160"/>
    <w:rsid w:val="009E1516"/>
    <w:rsid w:val="009E18ED"/>
    <w:rsid w:val="009E1C86"/>
    <w:rsid w:val="009E245E"/>
    <w:rsid w:val="009E25C0"/>
    <w:rsid w:val="009E3364"/>
    <w:rsid w:val="009E3B4D"/>
    <w:rsid w:val="009E3C2A"/>
    <w:rsid w:val="009E3D7D"/>
    <w:rsid w:val="009E4505"/>
    <w:rsid w:val="009E4540"/>
    <w:rsid w:val="009E467E"/>
    <w:rsid w:val="009E47BC"/>
    <w:rsid w:val="009E5422"/>
    <w:rsid w:val="009E54C9"/>
    <w:rsid w:val="009E5713"/>
    <w:rsid w:val="009E65BE"/>
    <w:rsid w:val="009E717A"/>
    <w:rsid w:val="009E71E9"/>
    <w:rsid w:val="009F0061"/>
    <w:rsid w:val="009F0A50"/>
    <w:rsid w:val="009F0C8B"/>
    <w:rsid w:val="009F1318"/>
    <w:rsid w:val="009F15DA"/>
    <w:rsid w:val="009F15DB"/>
    <w:rsid w:val="009F18A5"/>
    <w:rsid w:val="009F1F42"/>
    <w:rsid w:val="009F210F"/>
    <w:rsid w:val="009F2895"/>
    <w:rsid w:val="009F2CD3"/>
    <w:rsid w:val="009F2E78"/>
    <w:rsid w:val="009F3162"/>
    <w:rsid w:val="009F36C9"/>
    <w:rsid w:val="009F4A9F"/>
    <w:rsid w:val="009F4D07"/>
    <w:rsid w:val="009F51E2"/>
    <w:rsid w:val="009F5DC6"/>
    <w:rsid w:val="009F6A5D"/>
    <w:rsid w:val="009F6BE1"/>
    <w:rsid w:val="009F70F8"/>
    <w:rsid w:val="009F716C"/>
    <w:rsid w:val="00A00E05"/>
    <w:rsid w:val="00A01682"/>
    <w:rsid w:val="00A01870"/>
    <w:rsid w:val="00A01942"/>
    <w:rsid w:val="00A02303"/>
    <w:rsid w:val="00A024D0"/>
    <w:rsid w:val="00A02D15"/>
    <w:rsid w:val="00A03350"/>
    <w:rsid w:val="00A03463"/>
    <w:rsid w:val="00A03E20"/>
    <w:rsid w:val="00A03E84"/>
    <w:rsid w:val="00A045FB"/>
    <w:rsid w:val="00A04B94"/>
    <w:rsid w:val="00A04BCF"/>
    <w:rsid w:val="00A04C64"/>
    <w:rsid w:val="00A05098"/>
    <w:rsid w:val="00A05688"/>
    <w:rsid w:val="00A05702"/>
    <w:rsid w:val="00A05908"/>
    <w:rsid w:val="00A0632C"/>
    <w:rsid w:val="00A0638F"/>
    <w:rsid w:val="00A06D12"/>
    <w:rsid w:val="00A075D4"/>
    <w:rsid w:val="00A07E96"/>
    <w:rsid w:val="00A07F3E"/>
    <w:rsid w:val="00A101C8"/>
    <w:rsid w:val="00A1042A"/>
    <w:rsid w:val="00A104FB"/>
    <w:rsid w:val="00A109C0"/>
    <w:rsid w:val="00A10A5A"/>
    <w:rsid w:val="00A10E4C"/>
    <w:rsid w:val="00A1102C"/>
    <w:rsid w:val="00A127C8"/>
    <w:rsid w:val="00A1281D"/>
    <w:rsid w:val="00A12A80"/>
    <w:rsid w:val="00A12C10"/>
    <w:rsid w:val="00A12E9B"/>
    <w:rsid w:val="00A12EEB"/>
    <w:rsid w:val="00A134A4"/>
    <w:rsid w:val="00A134FF"/>
    <w:rsid w:val="00A14969"/>
    <w:rsid w:val="00A14B7C"/>
    <w:rsid w:val="00A14CBF"/>
    <w:rsid w:val="00A14E0D"/>
    <w:rsid w:val="00A153F2"/>
    <w:rsid w:val="00A155BF"/>
    <w:rsid w:val="00A15EE9"/>
    <w:rsid w:val="00A160AF"/>
    <w:rsid w:val="00A1688C"/>
    <w:rsid w:val="00A169CC"/>
    <w:rsid w:val="00A16B33"/>
    <w:rsid w:val="00A170DA"/>
    <w:rsid w:val="00A172CA"/>
    <w:rsid w:val="00A1786B"/>
    <w:rsid w:val="00A17DE1"/>
    <w:rsid w:val="00A17EE3"/>
    <w:rsid w:val="00A201A7"/>
    <w:rsid w:val="00A20DB9"/>
    <w:rsid w:val="00A21828"/>
    <w:rsid w:val="00A21DFE"/>
    <w:rsid w:val="00A21EE7"/>
    <w:rsid w:val="00A21EF2"/>
    <w:rsid w:val="00A22A5E"/>
    <w:rsid w:val="00A22DFB"/>
    <w:rsid w:val="00A230D2"/>
    <w:rsid w:val="00A23687"/>
    <w:rsid w:val="00A238EB"/>
    <w:rsid w:val="00A23B8A"/>
    <w:rsid w:val="00A2405A"/>
    <w:rsid w:val="00A2467D"/>
    <w:rsid w:val="00A2475A"/>
    <w:rsid w:val="00A25009"/>
    <w:rsid w:val="00A252A7"/>
    <w:rsid w:val="00A25537"/>
    <w:rsid w:val="00A258E2"/>
    <w:rsid w:val="00A26182"/>
    <w:rsid w:val="00A26436"/>
    <w:rsid w:val="00A266B2"/>
    <w:rsid w:val="00A269AA"/>
    <w:rsid w:val="00A26E42"/>
    <w:rsid w:val="00A27155"/>
    <w:rsid w:val="00A279F4"/>
    <w:rsid w:val="00A27AB2"/>
    <w:rsid w:val="00A27C71"/>
    <w:rsid w:val="00A303F8"/>
    <w:rsid w:val="00A3088F"/>
    <w:rsid w:val="00A30F17"/>
    <w:rsid w:val="00A314D9"/>
    <w:rsid w:val="00A31F23"/>
    <w:rsid w:val="00A31F74"/>
    <w:rsid w:val="00A32185"/>
    <w:rsid w:val="00A321AC"/>
    <w:rsid w:val="00A32673"/>
    <w:rsid w:val="00A328C0"/>
    <w:rsid w:val="00A32FC7"/>
    <w:rsid w:val="00A33706"/>
    <w:rsid w:val="00A33971"/>
    <w:rsid w:val="00A33A5C"/>
    <w:rsid w:val="00A33BC5"/>
    <w:rsid w:val="00A33DF5"/>
    <w:rsid w:val="00A340D2"/>
    <w:rsid w:val="00A34916"/>
    <w:rsid w:val="00A34FD1"/>
    <w:rsid w:val="00A358E1"/>
    <w:rsid w:val="00A367AE"/>
    <w:rsid w:val="00A36DF4"/>
    <w:rsid w:val="00A36F87"/>
    <w:rsid w:val="00A37532"/>
    <w:rsid w:val="00A37B84"/>
    <w:rsid w:val="00A406A9"/>
    <w:rsid w:val="00A40835"/>
    <w:rsid w:val="00A40A0F"/>
    <w:rsid w:val="00A40B70"/>
    <w:rsid w:val="00A40C2E"/>
    <w:rsid w:val="00A41BDB"/>
    <w:rsid w:val="00A420A4"/>
    <w:rsid w:val="00A42D69"/>
    <w:rsid w:val="00A43FAE"/>
    <w:rsid w:val="00A44A01"/>
    <w:rsid w:val="00A44B0F"/>
    <w:rsid w:val="00A45149"/>
    <w:rsid w:val="00A45300"/>
    <w:rsid w:val="00A4550E"/>
    <w:rsid w:val="00A4579E"/>
    <w:rsid w:val="00A45A6F"/>
    <w:rsid w:val="00A45B3D"/>
    <w:rsid w:val="00A46218"/>
    <w:rsid w:val="00A46502"/>
    <w:rsid w:val="00A473A1"/>
    <w:rsid w:val="00A474A1"/>
    <w:rsid w:val="00A4754B"/>
    <w:rsid w:val="00A47E98"/>
    <w:rsid w:val="00A503C4"/>
    <w:rsid w:val="00A505C1"/>
    <w:rsid w:val="00A51464"/>
    <w:rsid w:val="00A5151A"/>
    <w:rsid w:val="00A51594"/>
    <w:rsid w:val="00A51D73"/>
    <w:rsid w:val="00A52497"/>
    <w:rsid w:val="00A52688"/>
    <w:rsid w:val="00A539EA"/>
    <w:rsid w:val="00A53E91"/>
    <w:rsid w:val="00A54145"/>
    <w:rsid w:val="00A54296"/>
    <w:rsid w:val="00A544AF"/>
    <w:rsid w:val="00A552C9"/>
    <w:rsid w:val="00A5559F"/>
    <w:rsid w:val="00A555C4"/>
    <w:rsid w:val="00A55B9F"/>
    <w:rsid w:val="00A55BA5"/>
    <w:rsid w:val="00A560F9"/>
    <w:rsid w:val="00A5690F"/>
    <w:rsid w:val="00A569CA"/>
    <w:rsid w:val="00A5744A"/>
    <w:rsid w:val="00A576F3"/>
    <w:rsid w:val="00A57D99"/>
    <w:rsid w:val="00A57FD7"/>
    <w:rsid w:val="00A6115C"/>
    <w:rsid w:val="00A619F2"/>
    <w:rsid w:val="00A61A1B"/>
    <w:rsid w:val="00A6214B"/>
    <w:rsid w:val="00A6261C"/>
    <w:rsid w:val="00A62779"/>
    <w:rsid w:val="00A62952"/>
    <w:rsid w:val="00A62ADA"/>
    <w:rsid w:val="00A62D4B"/>
    <w:rsid w:val="00A62D6F"/>
    <w:rsid w:val="00A6346B"/>
    <w:rsid w:val="00A63707"/>
    <w:rsid w:val="00A63E52"/>
    <w:rsid w:val="00A642B7"/>
    <w:rsid w:val="00A645E2"/>
    <w:rsid w:val="00A64A08"/>
    <w:rsid w:val="00A64BED"/>
    <w:rsid w:val="00A651B1"/>
    <w:rsid w:val="00A655A1"/>
    <w:rsid w:val="00A65840"/>
    <w:rsid w:val="00A658A9"/>
    <w:rsid w:val="00A65D2E"/>
    <w:rsid w:val="00A6606B"/>
    <w:rsid w:val="00A66819"/>
    <w:rsid w:val="00A66A4B"/>
    <w:rsid w:val="00A66CBB"/>
    <w:rsid w:val="00A673CD"/>
    <w:rsid w:val="00A67D67"/>
    <w:rsid w:val="00A67FE5"/>
    <w:rsid w:val="00A70312"/>
    <w:rsid w:val="00A70793"/>
    <w:rsid w:val="00A7098D"/>
    <w:rsid w:val="00A709C3"/>
    <w:rsid w:val="00A70CB0"/>
    <w:rsid w:val="00A70CDB"/>
    <w:rsid w:val="00A70D3F"/>
    <w:rsid w:val="00A70EC3"/>
    <w:rsid w:val="00A70ED5"/>
    <w:rsid w:val="00A7153F"/>
    <w:rsid w:val="00A7163E"/>
    <w:rsid w:val="00A71655"/>
    <w:rsid w:val="00A718D7"/>
    <w:rsid w:val="00A71965"/>
    <w:rsid w:val="00A71BE6"/>
    <w:rsid w:val="00A7212E"/>
    <w:rsid w:val="00A72183"/>
    <w:rsid w:val="00A724D8"/>
    <w:rsid w:val="00A7273D"/>
    <w:rsid w:val="00A72B6C"/>
    <w:rsid w:val="00A72F14"/>
    <w:rsid w:val="00A737D2"/>
    <w:rsid w:val="00A73D66"/>
    <w:rsid w:val="00A74E77"/>
    <w:rsid w:val="00A755D2"/>
    <w:rsid w:val="00A75710"/>
    <w:rsid w:val="00A758A1"/>
    <w:rsid w:val="00A75C84"/>
    <w:rsid w:val="00A75FA7"/>
    <w:rsid w:val="00A760C2"/>
    <w:rsid w:val="00A763DF"/>
    <w:rsid w:val="00A77471"/>
    <w:rsid w:val="00A77702"/>
    <w:rsid w:val="00A77822"/>
    <w:rsid w:val="00A80302"/>
    <w:rsid w:val="00A80562"/>
    <w:rsid w:val="00A805AB"/>
    <w:rsid w:val="00A80665"/>
    <w:rsid w:val="00A80682"/>
    <w:rsid w:val="00A80918"/>
    <w:rsid w:val="00A8092E"/>
    <w:rsid w:val="00A8098F"/>
    <w:rsid w:val="00A80B07"/>
    <w:rsid w:val="00A80B1D"/>
    <w:rsid w:val="00A8176E"/>
    <w:rsid w:val="00A82541"/>
    <w:rsid w:val="00A82806"/>
    <w:rsid w:val="00A82B9A"/>
    <w:rsid w:val="00A82CF2"/>
    <w:rsid w:val="00A84002"/>
    <w:rsid w:val="00A84FD0"/>
    <w:rsid w:val="00A8520F"/>
    <w:rsid w:val="00A85A68"/>
    <w:rsid w:val="00A86653"/>
    <w:rsid w:val="00A86A6A"/>
    <w:rsid w:val="00A86DC9"/>
    <w:rsid w:val="00A86F74"/>
    <w:rsid w:val="00A875CD"/>
    <w:rsid w:val="00A87600"/>
    <w:rsid w:val="00A879E7"/>
    <w:rsid w:val="00A900B4"/>
    <w:rsid w:val="00A90A3A"/>
    <w:rsid w:val="00A90BCE"/>
    <w:rsid w:val="00A910BF"/>
    <w:rsid w:val="00A91224"/>
    <w:rsid w:val="00A917BE"/>
    <w:rsid w:val="00A91819"/>
    <w:rsid w:val="00A91BD5"/>
    <w:rsid w:val="00A91C2F"/>
    <w:rsid w:val="00A92AE5"/>
    <w:rsid w:val="00A92F25"/>
    <w:rsid w:val="00A93849"/>
    <w:rsid w:val="00A93ED6"/>
    <w:rsid w:val="00A94151"/>
    <w:rsid w:val="00A945DB"/>
    <w:rsid w:val="00A947B8"/>
    <w:rsid w:val="00A94B4E"/>
    <w:rsid w:val="00A94F04"/>
    <w:rsid w:val="00A952B7"/>
    <w:rsid w:val="00A95609"/>
    <w:rsid w:val="00A95670"/>
    <w:rsid w:val="00A95D05"/>
    <w:rsid w:val="00A964A4"/>
    <w:rsid w:val="00A965B2"/>
    <w:rsid w:val="00A966FF"/>
    <w:rsid w:val="00A96DB0"/>
    <w:rsid w:val="00A97902"/>
    <w:rsid w:val="00AA0605"/>
    <w:rsid w:val="00AA066B"/>
    <w:rsid w:val="00AA0CDA"/>
    <w:rsid w:val="00AA0CDD"/>
    <w:rsid w:val="00AA0D85"/>
    <w:rsid w:val="00AA1259"/>
    <w:rsid w:val="00AA1590"/>
    <w:rsid w:val="00AA20C3"/>
    <w:rsid w:val="00AA21BD"/>
    <w:rsid w:val="00AA2601"/>
    <w:rsid w:val="00AA2B7F"/>
    <w:rsid w:val="00AA36A2"/>
    <w:rsid w:val="00AA3700"/>
    <w:rsid w:val="00AA3A28"/>
    <w:rsid w:val="00AA3D3E"/>
    <w:rsid w:val="00AA3E47"/>
    <w:rsid w:val="00AA4134"/>
    <w:rsid w:val="00AA45FC"/>
    <w:rsid w:val="00AA49B9"/>
    <w:rsid w:val="00AA5116"/>
    <w:rsid w:val="00AA5878"/>
    <w:rsid w:val="00AA5A0D"/>
    <w:rsid w:val="00AA5A4E"/>
    <w:rsid w:val="00AA5DAC"/>
    <w:rsid w:val="00AA689E"/>
    <w:rsid w:val="00AA7051"/>
    <w:rsid w:val="00AA734A"/>
    <w:rsid w:val="00AA73C1"/>
    <w:rsid w:val="00AA75DF"/>
    <w:rsid w:val="00AA785F"/>
    <w:rsid w:val="00AA7904"/>
    <w:rsid w:val="00AA79E4"/>
    <w:rsid w:val="00AA7C12"/>
    <w:rsid w:val="00AA7F7E"/>
    <w:rsid w:val="00AB0160"/>
    <w:rsid w:val="00AB0252"/>
    <w:rsid w:val="00AB029F"/>
    <w:rsid w:val="00AB06A0"/>
    <w:rsid w:val="00AB1085"/>
    <w:rsid w:val="00AB13F7"/>
    <w:rsid w:val="00AB15D2"/>
    <w:rsid w:val="00AB2273"/>
    <w:rsid w:val="00AB228E"/>
    <w:rsid w:val="00AB2350"/>
    <w:rsid w:val="00AB2380"/>
    <w:rsid w:val="00AB2578"/>
    <w:rsid w:val="00AB2D6B"/>
    <w:rsid w:val="00AB37D4"/>
    <w:rsid w:val="00AB3BF7"/>
    <w:rsid w:val="00AB3C8A"/>
    <w:rsid w:val="00AB5F40"/>
    <w:rsid w:val="00AB61AD"/>
    <w:rsid w:val="00AB63C6"/>
    <w:rsid w:val="00AB6621"/>
    <w:rsid w:val="00AB6AEC"/>
    <w:rsid w:val="00AB784C"/>
    <w:rsid w:val="00AB7992"/>
    <w:rsid w:val="00AB7B38"/>
    <w:rsid w:val="00AB7C8D"/>
    <w:rsid w:val="00AB7DC2"/>
    <w:rsid w:val="00AC02A7"/>
    <w:rsid w:val="00AC04EB"/>
    <w:rsid w:val="00AC0B02"/>
    <w:rsid w:val="00AC147D"/>
    <w:rsid w:val="00AC1779"/>
    <w:rsid w:val="00AC17DC"/>
    <w:rsid w:val="00AC1E83"/>
    <w:rsid w:val="00AC1EB3"/>
    <w:rsid w:val="00AC23BB"/>
    <w:rsid w:val="00AC2641"/>
    <w:rsid w:val="00AC2B32"/>
    <w:rsid w:val="00AC32C5"/>
    <w:rsid w:val="00AC387A"/>
    <w:rsid w:val="00AC3A82"/>
    <w:rsid w:val="00AC435B"/>
    <w:rsid w:val="00AC453A"/>
    <w:rsid w:val="00AC520F"/>
    <w:rsid w:val="00AC5621"/>
    <w:rsid w:val="00AC56CF"/>
    <w:rsid w:val="00AC5BA4"/>
    <w:rsid w:val="00AC6000"/>
    <w:rsid w:val="00AC6896"/>
    <w:rsid w:val="00AC6973"/>
    <w:rsid w:val="00AC6ECA"/>
    <w:rsid w:val="00AC710B"/>
    <w:rsid w:val="00AC7558"/>
    <w:rsid w:val="00AC7596"/>
    <w:rsid w:val="00AC7C3E"/>
    <w:rsid w:val="00AD0557"/>
    <w:rsid w:val="00AD0561"/>
    <w:rsid w:val="00AD2286"/>
    <w:rsid w:val="00AD2D32"/>
    <w:rsid w:val="00AD322A"/>
    <w:rsid w:val="00AD364E"/>
    <w:rsid w:val="00AD3B0D"/>
    <w:rsid w:val="00AD408F"/>
    <w:rsid w:val="00AD429D"/>
    <w:rsid w:val="00AD4365"/>
    <w:rsid w:val="00AD4D9B"/>
    <w:rsid w:val="00AD55F3"/>
    <w:rsid w:val="00AD59F3"/>
    <w:rsid w:val="00AD5B2E"/>
    <w:rsid w:val="00AD6048"/>
    <w:rsid w:val="00AD6294"/>
    <w:rsid w:val="00AD63B8"/>
    <w:rsid w:val="00AD684F"/>
    <w:rsid w:val="00AD690E"/>
    <w:rsid w:val="00AD6C1B"/>
    <w:rsid w:val="00AD70BA"/>
    <w:rsid w:val="00AD7378"/>
    <w:rsid w:val="00AD74A1"/>
    <w:rsid w:val="00AD7617"/>
    <w:rsid w:val="00AD7886"/>
    <w:rsid w:val="00AD79F6"/>
    <w:rsid w:val="00AD7C8D"/>
    <w:rsid w:val="00AD7FCB"/>
    <w:rsid w:val="00AE003B"/>
    <w:rsid w:val="00AE04CD"/>
    <w:rsid w:val="00AE0C41"/>
    <w:rsid w:val="00AE0EDA"/>
    <w:rsid w:val="00AE1AC4"/>
    <w:rsid w:val="00AE1C77"/>
    <w:rsid w:val="00AE1D3A"/>
    <w:rsid w:val="00AE22B1"/>
    <w:rsid w:val="00AE2680"/>
    <w:rsid w:val="00AE2F6C"/>
    <w:rsid w:val="00AE30F9"/>
    <w:rsid w:val="00AE3419"/>
    <w:rsid w:val="00AE3681"/>
    <w:rsid w:val="00AE3C0E"/>
    <w:rsid w:val="00AE3D7A"/>
    <w:rsid w:val="00AE4090"/>
    <w:rsid w:val="00AE4DF9"/>
    <w:rsid w:val="00AE500A"/>
    <w:rsid w:val="00AE511F"/>
    <w:rsid w:val="00AE528D"/>
    <w:rsid w:val="00AE5641"/>
    <w:rsid w:val="00AE5733"/>
    <w:rsid w:val="00AE5CD1"/>
    <w:rsid w:val="00AE5D50"/>
    <w:rsid w:val="00AE5F35"/>
    <w:rsid w:val="00AE6086"/>
    <w:rsid w:val="00AE6A94"/>
    <w:rsid w:val="00AE6B7A"/>
    <w:rsid w:val="00AE7B1B"/>
    <w:rsid w:val="00AE7C32"/>
    <w:rsid w:val="00AF038E"/>
    <w:rsid w:val="00AF1796"/>
    <w:rsid w:val="00AF1C35"/>
    <w:rsid w:val="00AF255D"/>
    <w:rsid w:val="00AF319B"/>
    <w:rsid w:val="00AF31CD"/>
    <w:rsid w:val="00AF33EB"/>
    <w:rsid w:val="00AF3A83"/>
    <w:rsid w:val="00AF3E8E"/>
    <w:rsid w:val="00AF4585"/>
    <w:rsid w:val="00AF4B4B"/>
    <w:rsid w:val="00AF4B92"/>
    <w:rsid w:val="00AF53BD"/>
    <w:rsid w:val="00AF566D"/>
    <w:rsid w:val="00AF5746"/>
    <w:rsid w:val="00AF58E4"/>
    <w:rsid w:val="00AF5974"/>
    <w:rsid w:val="00AF5A09"/>
    <w:rsid w:val="00AF5A92"/>
    <w:rsid w:val="00AF5FBA"/>
    <w:rsid w:val="00AF6CE4"/>
    <w:rsid w:val="00AF7FCD"/>
    <w:rsid w:val="00B01953"/>
    <w:rsid w:val="00B01F63"/>
    <w:rsid w:val="00B02213"/>
    <w:rsid w:val="00B022B2"/>
    <w:rsid w:val="00B0244E"/>
    <w:rsid w:val="00B02577"/>
    <w:rsid w:val="00B025CA"/>
    <w:rsid w:val="00B027C8"/>
    <w:rsid w:val="00B02AA2"/>
    <w:rsid w:val="00B02B60"/>
    <w:rsid w:val="00B03283"/>
    <w:rsid w:val="00B035DC"/>
    <w:rsid w:val="00B03829"/>
    <w:rsid w:val="00B03C58"/>
    <w:rsid w:val="00B03D47"/>
    <w:rsid w:val="00B04474"/>
    <w:rsid w:val="00B04630"/>
    <w:rsid w:val="00B048C0"/>
    <w:rsid w:val="00B0510A"/>
    <w:rsid w:val="00B05401"/>
    <w:rsid w:val="00B05DA7"/>
    <w:rsid w:val="00B0619A"/>
    <w:rsid w:val="00B063EF"/>
    <w:rsid w:val="00B06D04"/>
    <w:rsid w:val="00B078B2"/>
    <w:rsid w:val="00B106A7"/>
    <w:rsid w:val="00B10C41"/>
    <w:rsid w:val="00B11876"/>
    <w:rsid w:val="00B11A3A"/>
    <w:rsid w:val="00B11B1B"/>
    <w:rsid w:val="00B11B1E"/>
    <w:rsid w:val="00B12410"/>
    <w:rsid w:val="00B130DE"/>
    <w:rsid w:val="00B130F9"/>
    <w:rsid w:val="00B13837"/>
    <w:rsid w:val="00B139A4"/>
    <w:rsid w:val="00B13C0F"/>
    <w:rsid w:val="00B13D8D"/>
    <w:rsid w:val="00B13EF0"/>
    <w:rsid w:val="00B14155"/>
    <w:rsid w:val="00B145E1"/>
    <w:rsid w:val="00B149AC"/>
    <w:rsid w:val="00B14BDD"/>
    <w:rsid w:val="00B15309"/>
    <w:rsid w:val="00B1549A"/>
    <w:rsid w:val="00B15811"/>
    <w:rsid w:val="00B16746"/>
    <w:rsid w:val="00B1698B"/>
    <w:rsid w:val="00B16BA7"/>
    <w:rsid w:val="00B16BC2"/>
    <w:rsid w:val="00B16D47"/>
    <w:rsid w:val="00B16F4E"/>
    <w:rsid w:val="00B1739D"/>
    <w:rsid w:val="00B173F9"/>
    <w:rsid w:val="00B17495"/>
    <w:rsid w:val="00B17BAE"/>
    <w:rsid w:val="00B20128"/>
    <w:rsid w:val="00B2033D"/>
    <w:rsid w:val="00B20CAA"/>
    <w:rsid w:val="00B20CE8"/>
    <w:rsid w:val="00B20E34"/>
    <w:rsid w:val="00B2146C"/>
    <w:rsid w:val="00B225F0"/>
    <w:rsid w:val="00B22984"/>
    <w:rsid w:val="00B22F18"/>
    <w:rsid w:val="00B23864"/>
    <w:rsid w:val="00B23ADD"/>
    <w:rsid w:val="00B23BAE"/>
    <w:rsid w:val="00B247D2"/>
    <w:rsid w:val="00B24FB3"/>
    <w:rsid w:val="00B25513"/>
    <w:rsid w:val="00B257F4"/>
    <w:rsid w:val="00B25ABD"/>
    <w:rsid w:val="00B25B3E"/>
    <w:rsid w:val="00B25B52"/>
    <w:rsid w:val="00B2642F"/>
    <w:rsid w:val="00B26F38"/>
    <w:rsid w:val="00B27C6C"/>
    <w:rsid w:val="00B27EBC"/>
    <w:rsid w:val="00B3039E"/>
    <w:rsid w:val="00B303EB"/>
    <w:rsid w:val="00B3075F"/>
    <w:rsid w:val="00B30814"/>
    <w:rsid w:val="00B30C44"/>
    <w:rsid w:val="00B31045"/>
    <w:rsid w:val="00B31AF9"/>
    <w:rsid w:val="00B326A8"/>
    <w:rsid w:val="00B32853"/>
    <w:rsid w:val="00B329D4"/>
    <w:rsid w:val="00B32A76"/>
    <w:rsid w:val="00B32D86"/>
    <w:rsid w:val="00B332CC"/>
    <w:rsid w:val="00B3347A"/>
    <w:rsid w:val="00B33489"/>
    <w:rsid w:val="00B335B9"/>
    <w:rsid w:val="00B336A4"/>
    <w:rsid w:val="00B33F80"/>
    <w:rsid w:val="00B34000"/>
    <w:rsid w:val="00B3427B"/>
    <w:rsid w:val="00B34E3D"/>
    <w:rsid w:val="00B35436"/>
    <w:rsid w:val="00B35B5A"/>
    <w:rsid w:val="00B36839"/>
    <w:rsid w:val="00B36ABA"/>
    <w:rsid w:val="00B36D0F"/>
    <w:rsid w:val="00B372F3"/>
    <w:rsid w:val="00B37401"/>
    <w:rsid w:val="00B37430"/>
    <w:rsid w:val="00B374A9"/>
    <w:rsid w:val="00B37F89"/>
    <w:rsid w:val="00B40270"/>
    <w:rsid w:val="00B4037D"/>
    <w:rsid w:val="00B40493"/>
    <w:rsid w:val="00B40A8E"/>
    <w:rsid w:val="00B413F5"/>
    <w:rsid w:val="00B41644"/>
    <w:rsid w:val="00B41703"/>
    <w:rsid w:val="00B417A0"/>
    <w:rsid w:val="00B418E3"/>
    <w:rsid w:val="00B42F77"/>
    <w:rsid w:val="00B4300D"/>
    <w:rsid w:val="00B43364"/>
    <w:rsid w:val="00B43602"/>
    <w:rsid w:val="00B4377D"/>
    <w:rsid w:val="00B43D44"/>
    <w:rsid w:val="00B43F7F"/>
    <w:rsid w:val="00B4453C"/>
    <w:rsid w:val="00B445CD"/>
    <w:rsid w:val="00B44791"/>
    <w:rsid w:val="00B4497A"/>
    <w:rsid w:val="00B45713"/>
    <w:rsid w:val="00B459E1"/>
    <w:rsid w:val="00B45AAA"/>
    <w:rsid w:val="00B464BD"/>
    <w:rsid w:val="00B464FC"/>
    <w:rsid w:val="00B47266"/>
    <w:rsid w:val="00B475E6"/>
    <w:rsid w:val="00B50278"/>
    <w:rsid w:val="00B502A5"/>
    <w:rsid w:val="00B502F3"/>
    <w:rsid w:val="00B50576"/>
    <w:rsid w:val="00B5075D"/>
    <w:rsid w:val="00B50B72"/>
    <w:rsid w:val="00B50D37"/>
    <w:rsid w:val="00B51310"/>
    <w:rsid w:val="00B5189C"/>
    <w:rsid w:val="00B51AD6"/>
    <w:rsid w:val="00B51CAB"/>
    <w:rsid w:val="00B51E44"/>
    <w:rsid w:val="00B52C17"/>
    <w:rsid w:val="00B533B2"/>
    <w:rsid w:val="00B53D3F"/>
    <w:rsid w:val="00B54D4A"/>
    <w:rsid w:val="00B55394"/>
    <w:rsid w:val="00B553BB"/>
    <w:rsid w:val="00B564C2"/>
    <w:rsid w:val="00B5677C"/>
    <w:rsid w:val="00B56FAC"/>
    <w:rsid w:val="00B57BE5"/>
    <w:rsid w:val="00B57D05"/>
    <w:rsid w:val="00B57D2B"/>
    <w:rsid w:val="00B6012A"/>
    <w:rsid w:val="00B601F1"/>
    <w:rsid w:val="00B603AF"/>
    <w:rsid w:val="00B60B9C"/>
    <w:rsid w:val="00B60BF4"/>
    <w:rsid w:val="00B61ADE"/>
    <w:rsid w:val="00B62F3E"/>
    <w:rsid w:val="00B6334B"/>
    <w:rsid w:val="00B6414E"/>
    <w:rsid w:val="00B644D3"/>
    <w:rsid w:val="00B66134"/>
    <w:rsid w:val="00B66416"/>
    <w:rsid w:val="00B66492"/>
    <w:rsid w:val="00B66697"/>
    <w:rsid w:val="00B667AD"/>
    <w:rsid w:val="00B66B6B"/>
    <w:rsid w:val="00B66B7F"/>
    <w:rsid w:val="00B671C8"/>
    <w:rsid w:val="00B678A6"/>
    <w:rsid w:val="00B67DE5"/>
    <w:rsid w:val="00B704C3"/>
    <w:rsid w:val="00B70599"/>
    <w:rsid w:val="00B7068B"/>
    <w:rsid w:val="00B706C2"/>
    <w:rsid w:val="00B708CF"/>
    <w:rsid w:val="00B70BCC"/>
    <w:rsid w:val="00B715AE"/>
    <w:rsid w:val="00B72214"/>
    <w:rsid w:val="00B725B8"/>
    <w:rsid w:val="00B728E6"/>
    <w:rsid w:val="00B734B8"/>
    <w:rsid w:val="00B736B2"/>
    <w:rsid w:val="00B737A1"/>
    <w:rsid w:val="00B73E54"/>
    <w:rsid w:val="00B73EC8"/>
    <w:rsid w:val="00B74295"/>
    <w:rsid w:val="00B743F6"/>
    <w:rsid w:val="00B745F6"/>
    <w:rsid w:val="00B74758"/>
    <w:rsid w:val="00B747D1"/>
    <w:rsid w:val="00B74C1B"/>
    <w:rsid w:val="00B74CB0"/>
    <w:rsid w:val="00B75092"/>
    <w:rsid w:val="00B7579D"/>
    <w:rsid w:val="00B75AEC"/>
    <w:rsid w:val="00B75CA4"/>
    <w:rsid w:val="00B7673C"/>
    <w:rsid w:val="00B77000"/>
    <w:rsid w:val="00B7745D"/>
    <w:rsid w:val="00B7750E"/>
    <w:rsid w:val="00B77AA3"/>
    <w:rsid w:val="00B77D03"/>
    <w:rsid w:val="00B80499"/>
    <w:rsid w:val="00B82470"/>
    <w:rsid w:val="00B830BF"/>
    <w:rsid w:val="00B8315E"/>
    <w:rsid w:val="00B83864"/>
    <w:rsid w:val="00B83B97"/>
    <w:rsid w:val="00B83D83"/>
    <w:rsid w:val="00B845B1"/>
    <w:rsid w:val="00B84AF2"/>
    <w:rsid w:val="00B84BEE"/>
    <w:rsid w:val="00B8530A"/>
    <w:rsid w:val="00B860EC"/>
    <w:rsid w:val="00B86964"/>
    <w:rsid w:val="00B86EED"/>
    <w:rsid w:val="00B902A8"/>
    <w:rsid w:val="00B90556"/>
    <w:rsid w:val="00B90AB4"/>
    <w:rsid w:val="00B92677"/>
    <w:rsid w:val="00B92B57"/>
    <w:rsid w:val="00B92C14"/>
    <w:rsid w:val="00B92C8E"/>
    <w:rsid w:val="00B93606"/>
    <w:rsid w:val="00B93CD4"/>
    <w:rsid w:val="00B947B5"/>
    <w:rsid w:val="00B94BE3"/>
    <w:rsid w:val="00B94E9C"/>
    <w:rsid w:val="00B95B6E"/>
    <w:rsid w:val="00B96214"/>
    <w:rsid w:val="00B9636D"/>
    <w:rsid w:val="00B96443"/>
    <w:rsid w:val="00B966E6"/>
    <w:rsid w:val="00B9685A"/>
    <w:rsid w:val="00B96B1F"/>
    <w:rsid w:val="00B96BE1"/>
    <w:rsid w:val="00B96D46"/>
    <w:rsid w:val="00B96DAB"/>
    <w:rsid w:val="00B96FBA"/>
    <w:rsid w:val="00BA0497"/>
    <w:rsid w:val="00BA06FE"/>
    <w:rsid w:val="00BA08E3"/>
    <w:rsid w:val="00BA0B1E"/>
    <w:rsid w:val="00BA0EAD"/>
    <w:rsid w:val="00BA1284"/>
    <w:rsid w:val="00BA166E"/>
    <w:rsid w:val="00BA168B"/>
    <w:rsid w:val="00BA188A"/>
    <w:rsid w:val="00BA1A60"/>
    <w:rsid w:val="00BA1C12"/>
    <w:rsid w:val="00BA1D92"/>
    <w:rsid w:val="00BA1F91"/>
    <w:rsid w:val="00BA391F"/>
    <w:rsid w:val="00BA4811"/>
    <w:rsid w:val="00BA4D19"/>
    <w:rsid w:val="00BA5056"/>
    <w:rsid w:val="00BA5E82"/>
    <w:rsid w:val="00BA5F6B"/>
    <w:rsid w:val="00BA6083"/>
    <w:rsid w:val="00BA61F3"/>
    <w:rsid w:val="00BA6E28"/>
    <w:rsid w:val="00BA70B7"/>
    <w:rsid w:val="00BA7628"/>
    <w:rsid w:val="00BB0790"/>
    <w:rsid w:val="00BB07EF"/>
    <w:rsid w:val="00BB0901"/>
    <w:rsid w:val="00BB0A2F"/>
    <w:rsid w:val="00BB190F"/>
    <w:rsid w:val="00BB19EE"/>
    <w:rsid w:val="00BB22BA"/>
    <w:rsid w:val="00BB244F"/>
    <w:rsid w:val="00BB2B61"/>
    <w:rsid w:val="00BB2F71"/>
    <w:rsid w:val="00BB2F94"/>
    <w:rsid w:val="00BB32A4"/>
    <w:rsid w:val="00BB3B7A"/>
    <w:rsid w:val="00BB3DB5"/>
    <w:rsid w:val="00BB43A4"/>
    <w:rsid w:val="00BB5040"/>
    <w:rsid w:val="00BB541C"/>
    <w:rsid w:val="00BB5944"/>
    <w:rsid w:val="00BB5BC9"/>
    <w:rsid w:val="00BB5FD8"/>
    <w:rsid w:val="00BB6053"/>
    <w:rsid w:val="00BB695F"/>
    <w:rsid w:val="00BB696C"/>
    <w:rsid w:val="00BB70A0"/>
    <w:rsid w:val="00BB7754"/>
    <w:rsid w:val="00BB79FE"/>
    <w:rsid w:val="00BB7F88"/>
    <w:rsid w:val="00BB7FDA"/>
    <w:rsid w:val="00BC11D2"/>
    <w:rsid w:val="00BC1494"/>
    <w:rsid w:val="00BC29CF"/>
    <w:rsid w:val="00BC46C2"/>
    <w:rsid w:val="00BC4C7A"/>
    <w:rsid w:val="00BC4FC2"/>
    <w:rsid w:val="00BC5204"/>
    <w:rsid w:val="00BC573A"/>
    <w:rsid w:val="00BC5F5B"/>
    <w:rsid w:val="00BC678A"/>
    <w:rsid w:val="00BC7022"/>
    <w:rsid w:val="00BC74F6"/>
    <w:rsid w:val="00BC7539"/>
    <w:rsid w:val="00BC7BD9"/>
    <w:rsid w:val="00BD0894"/>
    <w:rsid w:val="00BD0C5A"/>
    <w:rsid w:val="00BD11A3"/>
    <w:rsid w:val="00BD1A4D"/>
    <w:rsid w:val="00BD1B8D"/>
    <w:rsid w:val="00BD20CE"/>
    <w:rsid w:val="00BD239A"/>
    <w:rsid w:val="00BD292C"/>
    <w:rsid w:val="00BD2EC4"/>
    <w:rsid w:val="00BD3083"/>
    <w:rsid w:val="00BD3A8F"/>
    <w:rsid w:val="00BD3C15"/>
    <w:rsid w:val="00BD415F"/>
    <w:rsid w:val="00BD477C"/>
    <w:rsid w:val="00BD48F8"/>
    <w:rsid w:val="00BD4B3B"/>
    <w:rsid w:val="00BD53D3"/>
    <w:rsid w:val="00BD58C6"/>
    <w:rsid w:val="00BD6334"/>
    <w:rsid w:val="00BD651D"/>
    <w:rsid w:val="00BD67A3"/>
    <w:rsid w:val="00BD6882"/>
    <w:rsid w:val="00BD79AB"/>
    <w:rsid w:val="00BD7BD0"/>
    <w:rsid w:val="00BE045B"/>
    <w:rsid w:val="00BE0BB9"/>
    <w:rsid w:val="00BE0E04"/>
    <w:rsid w:val="00BE0EEF"/>
    <w:rsid w:val="00BE1153"/>
    <w:rsid w:val="00BE1307"/>
    <w:rsid w:val="00BE1A14"/>
    <w:rsid w:val="00BE1D01"/>
    <w:rsid w:val="00BE2ED9"/>
    <w:rsid w:val="00BE34CA"/>
    <w:rsid w:val="00BE3BFF"/>
    <w:rsid w:val="00BE3D83"/>
    <w:rsid w:val="00BE4178"/>
    <w:rsid w:val="00BE4807"/>
    <w:rsid w:val="00BE4AC9"/>
    <w:rsid w:val="00BE4CD9"/>
    <w:rsid w:val="00BE5121"/>
    <w:rsid w:val="00BE525D"/>
    <w:rsid w:val="00BE56BD"/>
    <w:rsid w:val="00BE59EF"/>
    <w:rsid w:val="00BE5DCB"/>
    <w:rsid w:val="00BE61AD"/>
    <w:rsid w:val="00BE63C8"/>
    <w:rsid w:val="00BE69E2"/>
    <w:rsid w:val="00BE6F2D"/>
    <w:rsid w:val="00BE7267"/>
    <w:rsid w:val="00BE7608"/>
    <w:rsid w:val="00BE7CC5"/>
    <w:rsid w:val="00BF046C"/>
    <w:rsid w:val="00BF04B8"/>
    <w:rsid w:val="00BF093E"/>
    <w:rsid w:val="00BF0CA0"/>
    <w:rsid w:val="00BF1068"/>
    <w:rsid w:val="00BF115D"/>
    <w:rsid w:val="00BF23B8"/>
    <w:rsid w:val="00BF2414"/>
    <w:rsid w:val="00BF27A5"/>
    <w:rsid w:val="00BF282C"/>
    <w:rsid w:val="00BF2874"/>
    <w:rsid w:val="00BF298E"/>
    <w:rsid w:val="00BF2FA8"/>
    <w:rsid w:val="00BF3030"/>
    <w:rsid w:val="00BF311C"/>
    <w:rsid w:val="00BF33EA"/>
    <w:rsid w:val="00BF358D"/>
    <w:rsid w:val="00BF3917"/>
    <w:rsid w:val="00BF3F15"/>
    <w:rsid w:val="00BF3FDF"/>
    <w:rsid w:val="00BF4145"/>
    <w:rsid w:val="00BF4ECE"/>
    <w:rsid w:val="00BF4EE3"/>
    <w:rsid w:val="00BF5034"/>
    <w:rsid w:val="00BF5188"/>
    <w:rsid w:val="00BF54A9"/>
    <w:rsid w:val="00BF5796"/>
    <w:rsid w:val="00BF5892"/>
    <w:rsid w:val="00BF6037"/>
    <w:rsid w:val="00BF6AB9"/>
    <w:rsid w:val="00BF6D9C"/>
    <w:rsid w:val="00BF73BB"/>
    <w:rsid w:val="00BF7E43"/>
    <w:rsid w:val="00C000E0"/>
    <w:rsid w:val="00C0069D"/>
    <w:rsid w:val="00C012D9"/>
    <w:rsid w:val="00C012E9"/>
    <w:rsid w:val="00C01A87"/>
    <w:rsid w:val="00C01BFB"/>
    <w:rsid w:val="00C025E7"/>
    <w:rsid w:val="00C02803"/>
    <w:rsid w:val="00C0280C"/>
    <w:rsid w:val="00C02854"/>
    <w:rsid w:val="00C02DEF"/>
    <w:rsid w:val="00C02F76"/>
    <w:rsid w:val="00C02FB6"/>
    <w:rsid w:val="00C0300C"/>
    <w:rsid w:val="00C039DA"/>
    <w:rsid w:val="00C03CA4"/>
    <w:rsid w:val="00C03F0A"/>
    <w:rsid w:val="00C0418B"/>
    <w:rsid w:val="00C04517"/>
    <w:rsid w:val="00C04DDC"/>
    <w:rsid w:val="00C053D2"/>
    <w:rsid w:val="00C05659"/>
    <w:rsid w:val="00C056F6"/>
    <w:rsid w:val="00C0580B"/>
    <w:rsid w:val="00C060F9"/>
    <w:rsid w:val="00C0654A"/>
    <w:rsid w:val="00C06551"/>
    <w:rsid w:val="00C06836"/>
    <w:rsid w:val="00C0696E"/>
    <w:rsid w:val="00C06CE5"/>
    <w:rsid w:val="00C06F16"/>
    <w:rsid w:val="00C101EB"/>
    <w:rsid w:val="00C103A2"/>
    <w:rsid w:val="00C10D1B"/>
    <w:rsid w:val="00C10E89"/>
    <w:rsid w:val="00C110E1"/>
    <w:rsid w:val="00C111C0"/>
    <w:rsid w:val="00C11391"/>
    <w:rsid w:val="00C11555"/>
    <w:rsid w:val="00C11591"/>
    <w:rsid w:val="00C11A94"/>
    <w:rsid w:val="00C11B61"/>
    <w:rsid w:val="00C11BDB"/>
    <w:rsid w:val="00C120C5"/>
    <w:rsid w:val="00C127BC"/>
    <w:rsid w:val="00C12B8B"/>
    <w:rsid w:val="00C12D76"/>
    <w:rsid w:val="00C138A5"/>
    <w:rsid w:val="00C13A98"/>
    <w:rsid w:val="00C13B02"/>
    <w:rsid w:val="00C142C1"/>
    <w:rsid w:val="00C1494D"/>
    <w:rsid w:val="00C14C04"/>
    <w:rsid w:val="00C14C83"/>
    <w:rsid w:val="00C1521A"/>
    <w:rsid w:val="00C152A1"/>
    <w:rsid w:val="00C15537"/>
    <w:rsid w:val="00C15E78"/>
    <w:rsid w:val="00C164D3"/>
    <w:rsid w:val="00C16923"/>
    <w:rsid w:val="00C16B5C"/>
    <w:rsid w:val="00C17139"/>
    <w:rsid w:val="00C17262"/>
    <w:rsid w:val="00C175C0"/>
    <w:rsid w:val="00C17CFF"/>
    <w:rsid w:val="00C20224"/>
    <w:rsid w:val="00C204BE"/>
    <w:rsid w:val="00C20A57"/>
    <w:rsid w:val="00C20BF2"/>
    <w:rsid w:val="00C21A0E"/>
    <w:rsid w:val="00C21E82"/>
    <w:rsid w:val="00C221EA"/>
    <w:rsid w:val="00C2246B"/>
    <w:rsid w:val="00C22609"/>
    <w:rsid w:val="00C226D7"/>
    <w:rsid w:val="00C22ACA"/>
    <w:rsid w:val="00C22B0A"/>
    <w:rsid w:val="00C23085"/>
    <w:rsid w:val="00C23134"/>
    <w:rsid w:val="00C244E8"/>
    <w:rsid w:val="00C24697"/>
    <w:rsid w:val="00C2492B"/>
    <w:rsid w:val="00C24A05"/>
    <w:rsid w:val="00C24CAE"/>
    <w:rsid w:val="00C25185"/>
    <w:rsid w:val="00C254CE"/>
    <w:rsid w:val="00C25640"/>
    <w:rsid w:val="00C2593E"/>
    <w:rsid w:val="00C25A89"/>
    <w:rsid w:val="00C25D40"/>
    <w:rsid w:val="00C25E75"/>
    <w:rsid w:val="00C26262"/>
    <w:rsid w:val="00C262E7"/>
    <w:rsid w:val="00C26347"/>
    <w:rsid w:val="00C271A8"/>
    <w:rsid w:val="00C3067A"/>
    <w:rsid w:val="00C31513"/>
    <w:rsid w:val="00C3179F"/>
    <w:rsid w:val="00C32201"/>
    <w:rsid w:val="00C323CC"/>
    <w:rsid w:val="00C33003"/>
    <w:rsid w:val="00C33021"/>
    <w:rsid w:val="00C3326D"/>
    <w:rsid w:val="00C333D9"/>
    <w:rsid w:val="00C33DB7"/>
    <w:rsid w:val="00C346A6"/>
    <w:rsid w:val="00C34841"/>
    <w:rsid w:val="00C34C9D"/>
    <w:rsid w:val="00C352AB"/>
    <w:rsid w:val="00C35512"/>
    <w:rsid w:val="00C35829"/>
    <w:rsid w:val="00C358E0"/>
    <w:rsid w:val="00C36031"/>
    <w:rsid w:val="00C3607E"/>
    <w:rsid w:val="00C372FA"/>
    <w:rsid w:val="00C37440"/>
    <w:rsid w:val="00C37927"/>
    <w:rsid w:val="00C37A94"/>
    <w:rsid w:val="00C40E02"/>
    <w:rsid w:val="00C41855"/>
    <w:rsid w:val="00C418B0"/>
    <w:rsid w:val="00C41BFA"/>
    <w:rsid w:val="00C41E4A"/>
    <w:rsid w:val="00C424BE"/>
    <w:rsid w:val="00C434D7"/>
    <w:rsid w:val="00C43C58"/>
    <w:rsid w:val="00C43CBE"/>
    <w:rsid w:val="00C44009"/>
    <w:rsid w:val="00C44A49"/>
    <w:rsid w:val="00C454CE"/>
    <w:rsid w:val="00C45934"/>
    <w:rsid w:val="00C46805"/>
    <w:rsid w:val="00C47D9C"/>
    <w:rsid w:val="00C47EA5"/>
    <w:rsid w:val="00C501E4"/>
    <w:rsid w:val="00C50274"/>
    <w:rsid w:val="00C507A8"/>
    <w:rsid w:val="00C508E1"/>
    <w:rsid w:val="00C50E14"/>
    <w:rsid w:val="00C51A77"/>
    <w:rsid w:val="00C51D6E"/>
    <w:rsid w:val="00C524E1"/>
    <w:rsid w:val="00C5256F"/>
    <w:rsid w:val="00C52688"/>
    <w:rsid w:val="00C529EA"/>
    <w:rsid w:val="00C535C6"/>
    <w:rsid w:val="00C53BE5"/>
    <w:rsid w:val="00C53D90"/>
    <w:rsid w:val="00C54603"/>
    <w:rsid w:val="00C547EE"/>
    <w:rsid w:val="00C55557"/>
    <w:rsid w:val="00C5593E"/>
    <w:rsid w:val="00C55BCF"/>
    <w:rsid w:val="00C55F3C"/>
    <w:rsid w:val="00C55FA6"/>
    <w:rsid w:val="00C5654B"/>
    <w:rsid w:val="00C568F6"/>
    <w:rsid w:val="00C577BC"/>
    <w:rsid w:val="00C6035E"/>
    <w:rsid w:val="00C60BFD"/>
    <w:rsid w:val="00C60CE4"/>
    <w:rsid w:val="00C6139A"/>
    <w:rsid w:val="00C615F8"/>
    <w:rsid w:val="00C61797"/>
    <w:rsid w:val="00C6194B"/>
    <w:rsid w:val="00C61963"/>
    <w:rsid w:val="00C61F2B"/>
    <w:rsid w:val="00C625A2"/>
    <w:rsid w:val="00C63AA9"/>
    <w:rsid w:val="00C63B4F"/>
    <w:rsid w:val="00C63D7F"/>
    <w:rsid w:val="00C63E90"/>
    <w:rsid w:val="00C6410D"/>
    <w:rsid w:val="00C64559"/>
    <w:rsid w:val="00C645C0"/>
    <w:rsid w:val="00C64AFA"/>
    <w:rsid w:val="00C64CAC"/>
    <w:rsid w:val="00C65715"/>
    <w:rsid w:val="00C65B0C"/>
    <w:rsid w:val="00C65F62"/>
    <w:rsid w:val="00C663B3"/>
    <w:rsid w:val="00C663F3"/>
    <w:rsid w:val="00C67390"/>
    <w:rsid w:val="00C67798"/>
    <w:rsid w:val="00C67C51"/>
    <w:rsid w:val="00C70886"/>
    <w:rsid w:val="00C709CD"/>
    <w:rsid w:val="00C71B9E"/>
    <w:rsid w:val="00C71C20"/>
    <w:rsid w:val="00C71C5C"/>
    <w:rsid w:val="00C73563"/>
    <w:rsid w:val="00C73772"/>
    <w:rsid w:val="00C73BC0"/>
    <w:rsid w:val="00C73F47"/>
    <w:rsid w:val="00C74001"/>
    <w:rsid w:val="00C75B2B"/>
    <w:rsid w:val="00C76500"/>
    <w:rsid w:val="00C76645"/>
    <w:rsid w:val="00C76D14"/>
    <w:rsid w:val="00C76D31"/>
    <w:rsid w:val="00C76F1B"/>
    <w:rsid w:val="00C774C1"/>
    <w:rsid w:val="00C7787A"/>
    <w:rsid w:val="00C7798D"/>
    <w:rsid w:val="00C80051"/>
    <w:rsid w:val="00C8014C"/>
    <w:rsid w:val="00C806A7"/>
    <w:rsid w:val="00C809F7"/>
    <w:rsid w:val="00C81B54"/>
    <w:rsid w:val="00C81B65"/>
    <w:rsid w:val="00C81F59"/>
    <w:rsid w:val="00C8269B"/>
    <w:rsid w:val="00C8281A"/>
    <w:rsid w:val="00C8299F"/>
    <w:rsid w:val="00C82A63"/>
    <w:rsid w:val="00C82E28"/>
    <w:rsid w:val="00C8387D"/>
    <w:rsid w:val="00C8394F"/>
    <w:rsid w:val="00C83C81"/>
    <w:rsid w:val="00C83D02"/>
    <w:rsid w:val="00C83D50"/>
    <w:rsid w:val="00C844D0"/>
    <w:rsid w:val="00C85534"/>
    <w:rsid w:val="00C85B53"/>
    <w:rsid w:val="00C865D5"/>
    <w:rsid w:val="00C86643"/>
    <w:rsid w:val="00C867AC"/>
    <w:rsid w:val="00C8709A"/>
    <w:rsid w:val="00C87210"/>
    <w:rsid w:val="00C87232"/>
    <w:rsid w:val="00C87A49"/>
    <w:rsid w:val="00C90025"/>
    <w:rsid w:val="00C9019A"/>
    <w:rsid w:val="00C901A3"/>
    <w:rsid w:val="00C9067A"/>
    <w:rsid w:val="00C90724"/>
    <w:rsid w:val="00C9089F"/>
    <w:rsid w:val="00C90C06"/>
    <w:rsid w:val="00C90DCE"/>
    <w:rsid w:val="00C91B37"/>
    <w:rsid w:val="00C92184"/>
    <w:rsid w:val="00C94AE2"/>
    <w:rsid w:val="00C94C17"/>
    <w:rsid w:val="00C94C5B"/>
    <w:rsid w:val="00C94CCC"/>
    <w:rsid w:val="00C951C3"/>
    <w:rsid w:val="00C9521F"/>
    <w:rsid w:val="00C95E9D"/>
    <w:rsid w:val="00C965F1"/>
    <w:rsid w:val="00C96E7B"/>
    <w:rsid w:val="00C9763C"/>
    <w:rsid w:val="00C97778"/>
    <w:rsid w:val="00C977DA"/>
    <w:rsid w:val="00C97807"/>
    <w:rsid w:val="00C97997"/>
    <w:rsid w:val="00CA087C"/>
    <w:rsid w:val="00CA0DE3"/>
    <w:rsid w:val="00CA1290"/>
    <w:rsid w:val="00CA1838"/>
    <w:rsid w:val="00CA1A04"/>
    <w:rsid w:val="00CA2599"/>
    <w:rsid w:val="00CA2654"/>
    <w:rsid w:val="00CA2807"/>
    <w:rsid w:val="00CA2FFA"/>
    <w:rsid w:val="00CA309F"/>
    <w:rsid w:val="00CA4112"/>
    <w:rsid w:val="00CA4195"/>
    <w:rsid w:val="00CA42CA"/>
    <w:rsid w:val="00CA4336"/>
    <w:rsid w:val="00CA4371"/>
    <w:rsid w:val="00CA4383"/>
    <w:rsid w:val="00CA587F"/>
    <w:rsid w:val="00CA59C8"/>
    <w:rsid w:val="00CA5F54"/>
    <w:rsid w:val="00CA6DAD"/>
    <w:rsid w:val="00CA78D8"/>
    <w:rsid w:val="00CA7D03"/>
    <w:rsid w:val="00CB0A45"/>
    <w:rsid w:val="00CB103D"/>
    <w:rsid w:val="00CB1537"/>
    <w:rsid w:val="00CB188F"/>
    <w:rsid w:val="00CB19BC"/>
    <w:rsid w:val="00CB1E78"/>
    <w:rsid w:val="00CB1F56"/>
    <w:rsid w:val="00CB2634"/>
    <w:rsid w:val="00CB47D6"/>
    <w:rsid w:val="00CB4E83"/>
    <w:rsid w:val="00CB53E8"/>
    <w:rsid w:val="00CB5539"/>
    <w:rsid w:val="00CB562D"/>
    <w:rsid w:val="00CB598D"/>
    <w:rsid w:val="00CB5DE9"/>
    <w:rsid w:val="00CB5DEA"/>
    <w:rsid w:val="00CB6240"/>
    <w:rsid w:val="00CB64F1"/>
    <w:rsid w:val="00CB6597"/>
    <w:rsid w:val="00CB6AB5"/>
    <w:rsid w:val="00CB6C72"/>
    <w:rsid w:val="00CB74F2"/>
    <w:rsid w:val="00CB7F7C"/>
    <w:rsid w:val="00CC02BE"/>
    <w:rsid w:val="00CC0FEA"/>
    <w:rsid w:val="00CC10D4"/>
    <w:rsid w:val="00CC283B"/>
    <w:rsid w:val="00CC2952"/>
    <w:rsid w:val="00CC35E8"/>
    <w:rsid w:val="00CC3846"/>
    <w:rsid w:val="00CC3DA3"/>
    <w:rsid w:val="00CC41B9"/>
    <w:rsid w:val="00CC463A"/>
    <w:rsid w:val="00CC4F00"/>
    <w:rsid w:val="00CC4F69"/>
    <w:rsid w:val="00CC501E"/>
    <w:rsid w:val="00CC551E"/>
    <w:rsid w:val="00CC55AE"/>
    <w:rsid w:val="00CC5EFB"/>
    <w:rsid w:val="00CC6197"/>
    <w:rsid w:val="00CC6206"/>
    <w:rsid w:val="00CC6284"/>
    <w:rsid w:val="00CC6314"/>
    <w:rsid w:val="00CC634A"/>
    <w:rsid w:val="00CC649D"/>
    <w:rsid w:val="00CC654F"/>
    <w:rsid w:val="00CC69F5"/>
    <w:rsid w:val="00CC76C3"/>
    <w:rsid w:val="00CC78B9"/>
    <w:rsid w:val="00CC7B4A"/>
    <w:rsid w:val="00CC7C3B"/>
    <w:rsid w:val="00CC7CF7"/>
    <w:rsid w:val="00CC7F01"/>
    <w:rsid w:val="00CD025B"/>
    <w:rsid w:val="00CD0B27"/>
    <w:rsid w:val="00CD0C8E"/>
    <w:rsid w:val="00CD117B"/>
    <w:rsid w:val="00CD1FDF"/>
    <w:rsid w:val="00CD2D1F"/>
    <w:rsid w:val="00CD39AC"/>
    <w:rsid w:val="00CD3B3C"/>
    <w:rsid w:val="00CD3B5E"/>
    <w:rsid w:val="00CD470F"/>
    <w:rsid w:val="00CD47EB"/>
    <w:rsid w:val="00CD480E"/>
    <w:rsid w:val="00CD4CEE"/>
    <w:rsid w:val="00CD5817"/>
    <w:rsid w:val="00CD5BAD"/>
    <w:rsid w:val="00CD5C3E"/>
    <w:rsid w:val="00CD6C66"/>
    <w:rsid w:val="00CD74E6"/>
    <w:rsid w:val="00CE02B8"/>
    <w:rsid w:val="00CE0C39"/>
    <w:rsid w:val="00CE0F10"/>
    <w:rsid w:val="00CE1373"/>
    <w:rsid w:val="00CE1679"/>
    <w:rsid w:val="00CE205D"/>
    <w:rsid w:val="00CE258A"/>
    <w:rsid w:val="00CE28AE"/>
    <w:rsid w:val="00CE2F2C"/>
    <w:rsid w:val="00CE3080"/>
    <w:rsid w:val="00CE32B2"/>
    <w:rsid w:val="00CE330A"/>
    <w:rsid w:val="00CE35DD"/>
    <w:rsid w:val="00CE3AC6"/>
    <w:rsid w:val="00CE3D43"/>
    <w:rsid w:val="00CE4033"/>
    <w:rsid w:val="00CE4533"/>
    <w:rsid w:val="00CE468F"/>
    <w:rsid w:val="00CE4771"/>
    <w:rsid w:val="00CE4FF8"/>
    <w:rsid w:val="00CE5089"/>
    <w:rsid w:val="00CE520F"/>
    <w:rsid w:val="00CE5294"/>
    <w:rsid w:val="00CE531E"/>
    <w:rsid w:val="00CE55E6"/>
    <w:rsid w:val="00CE5B2F"/>
    <w:rsid w:val="00CE5D50"/>
    <w:rsid w:val="00CE5F62"/>
    <w:rsid w:val="00CE6BC5"/>
    <w:rsid w:val="00CE6C1D"/>
    <w:rsid w:val="00CE6CBD"/>
    <w:rsid w:val="00CE700F"/>
    <w:rsid w:val="00CE70C4"/>
    <w:rsid w:val="00CE77DA"/>
    <w:rsid w:val="00CE782C"/>
    <w:rsid w:val="00CE7B91"/>
    <w:rsid w:val="00CF003E"/>
    <w:rsid w:val="00CF071F"/>
    <w:rsid w:val="00CF090B"/>
    <w:rsid w:val="00CF0D35"/>
    <w:rsid w:val="00CF1D3E"/>
    <w:rsid w:val="00CF2451"/>
    <w:rsid w:val="00CF287D"/>
    <w:rsid w:val="00CF2F13"/>
    <w:rsid w:val="00CF3599"/>
    <w:rsid w:val="00CF3A01"/>
    <w:rsid w:val="00CF3C94"/>
    <w:rsid w:val="00CF4646"/>
    <w:rsid w:val="00CF4AA6"/>
    <w:rsid w:val="00CF4F99"/>
    <w:rsid w:val="00CF52EE"/>
    <w:rsid w:val="00CF5A2D"/>
    <w:rsid w:val="00CF5CA1"/>
    <w:rsid w:val="00CF5E94"/>
    <w:rsid w:val="00CF6259"/>
    <w:rsid w:val="00CF6396"/>
    <w:rsid w:val="00CF67A7"/>
    <w:rsid w:val="00CF6FEB"/>
    <w:rsid w:val="00CF7099"/>
    <w:rsid w:val="00CF71F7"/>
    <w:rsid w:val="00CF7A8A"/>
    <w:rsid w:val="00D00048"/>
    <w:rsid w:val="00D00653"/>
    <w:rsid w:val="00D0070C"/>
    <w:rsid w:val="00D01341"/>
    <w:rsid w:val="00D01627"/>
    <w:rsid w:val="00D0163A"/>
    <w:rsid w:val="00D01641"/>
    <w:rsid w:val="00D01E3F"/>
    <w:rsid w:val="00D022FF"/>
    <w:rsid w:val="00D02CA6"/>
    <w:rsid w:val="00D031E6"/>
    <w:rsid w:val="00D03343"/>
    <w:rsid w:val="00D035CA"/>
    <w:rsid w:val="00D038E7"/>
    <w:rsid w:val="00D04380"/>
    <w:rsid w:val="00D04461"/>
    <w:rsid w:val="00D044CB"/>
    <w:rsid w:val="00D045A8"/>
    <w:rsid w:val="00D04643"/>
    <w:rsid w:val="00D050CE"/>
    <w:rsid w:val="00D05615"/>
    <w:rsid w:val="00D05DEC"/>
    <w:rsid w:val="00D064ED"/>
    <w:rsid w:val="00D068EE"/>
    <w:rsid w:val="00D06DDB"/>
    <w:rsid w:val="00D06E27"/>
    <w:rsid w:val="00D0734B"/>
    <w:rsid w:val="00D0743C"/>
    <w:rsid w:val="00D07D26"/>
    <w:rsid w:val="00D07E65"/>
    <w:rsid w:val="00D1043C"/>
    <w:rsid w:val="00D108EE"/>
    <w:rsid w:val="00D11039"/>
    <w:rsid w:val="00D12215"/>
    <w:rsid w:val="00D12995"/>
    <w:rsid w:val="00D12C0E"/>
    <w:rsid w:val="00D12C74"/>
    <w:rsid w:val="00D12FF3"/>
    <w:rsid w:val="00D13119"/>
    <w:rsid w:val="00D13CC1"/>
    <w:rsid w:val="00D141AC"/>
    <w:rsid w:val="00D15B00"/>
    <w:rsid w:val="00D15BB9"/>
    <w:rsid w:val="00D1628E"/>
    <w:rsid w:val="00D1666B"/>
    <w:rsid w:val="00D1667A"/>
    <w:rsid w:val="00D16D25"/>
    <w:rsid w:val="00D16D74"/>
    <w:rsid w:val="00D1772F"/>
    <w:rsid w:val="00D17F86"/>
    <w:rsid w:val="00D210FD"/>
    <w:rsid w:val="00D212AA"/>
    <w:rsid w:val="00D21455"/>
    <w:rsid w:val="00D21649"/>
    <w:rsid w:val="00D2229E"/>
    <w:rsid w:val="00D224C8"/>
    <w:rsid w:val="00D22E68"/>
    <w:rsid w:val="00D22FF9"/>
    <w:rsid w:val="00D231ED"/>
    <w:rsid w:val="00D2463F"/>
    <w:rsid w:val="00D24C02"/>
    <w:rsid w:val="00D25415"/>
    <w:rsid w:val="00D25D5A"/>
    <w:rsid w:val="00D26273"/>
    <w:rsid w:val="00D26A02"/>
    <w:rsid w:val="00D2707D"/>
    <w:rsid w:val="00D27246"/>
    <w:rsid w:val="00D27675"/>
    <w:rsid w:val="00D27B12"/>
    <w:rsid w:val="00D27F14"/>
    <w:rsid w:val="00D3002C"/>
    <w:rsid w:val="00D3080A"/>
    <w:rsid w:val="00D308E6"/>
    <w:rsid w:val="00D31193"/>
    <w:rsid w:val="00D31321"/>
    <w:rsid w:val="00D317B9"/>
    <w:rsid w:val="00D31863"/>
    <w:rsid w:val="00D31D2D"/>
    <w:rsid w:val="00D32756"/>
    <w:rsid w:val="00D32B66"/>
    <w:rsid w:val="00D32D53"/>
    <w:rsid w:val="00D333A3"/>
    <w:rsid w:val="00D3361B"/>
    <w:rsid w:val="00D336AD"/>
    <w:rsid w:val="00D345CD"/>
    <w:rsid w:val="00D3469B"/>
    <w:rsid w:val="00D348FE"/>
    <w:rsid w:val="00D34ACA"/>
    <w:rsid w:val="00D34FC7"/>
    <w:rsid w:val="00D3510C"/>
    <w:rsid w:val="00D35318"/>
    <w:rsid w:val="00D354E5"/>
    <w:rsid w:val="00D35558"/>
    <w:rsid w:val="00D3618E"/>
    <w:rsid w:val="00D3682D"/>
    <w:rsid w:val="00D36A87"/>
    <w:rsid w:val="00D36C17"/>
    <w:rsid w:val="00D36EB8"/>
    <w:rsid w:val="00D3702A"/>
    <w:rsid w:val="00D3716B"/>
    <w:rsid w:val="00D37462"/>
    <w:rsid w:val="00D37A47"/>
    <w:rsid w:val="00D37C71"/>
    <w:rsid w:val="00D37E6F"/>
    <w:rsid w:val="00D40947"/>
    <w:rsid w:val="00D409CA"/>
    <w:rsid w:val="00D40A32"/>
    <w:rsid w:val="00D41336"/>
    <w:rsid w:val="00D417B7"/>
    <w:rsid w:val="00D41B4A"/>
    <w:rsid w:val="00D421C6"/>
    <w:rsid w:val="00D4254B"/>
    <w:rsid w:val="00D4260F"/>
    <w:rsid w:val="00D428B6"/>
    <w:rsid w:val="00D42992"/>
    <w:rsid w:val="00D42E3F"/>
    <w:rsid w:val="00D440A3"/>
    <w:rsid w:val="00D4419C"/>
    <w:rsid w:val="00D442DA"/>
    <w:rsid w:val="00D446B8"/>
    <w:rsid w:val="00D44C33"/>
    <w:rsid w:val="00D44DD3"/>
    <w:rsid w:val="00D44F17"/>
    <w:rsid w:val="00D45167"/>
    <w:rsid w:val="00D45AD3"/>
    <w:rsid w:val="00D4654D"/>
    <w:rsid w:val="00D46E9A"/>
    <w:rsid w:val="00D47FF4"/>
    <w:rsid w:val="00D50286"/>
    <w:rsid w:val="00D5034B"/>
    <w:rsid w:val="00D50613"/>
    <w:rsid w:val="00D506A2"/>
    <w:rsid w:val="00D50BB0"/>
    <w:rsid w:val="00D50EE0"/>
    <w:rsid w:val="00D52449"/>
    <w:rsid w:val="00D526C2"/>
    <w:rsid w:val="00D529B5"/>
    <w:rsid w:val="00D52D7B"/>
    <w:rsid w:val="00D52E3C"/>
    <w:rsid w:val="00D53436"/>
    <w:rsid w:val="00D53B8D"/>
    <w:rsid w:val="00D53E1E"/>
    <w:rsid w:val="00D53E30"/>
    <w:rsid w:val="00D53FE8"/>
    <w:rsid w:val="00D5409B"/>
    <w:rsid w:val="00D540BC"/>
    <w:rsid w:val="00D5421C"/>
    <w:rsid w:val="00D54417"/>
    <w:rsid w:val="00D5482B"/>
    <w:rsid w:val="00D54B4C"/>
    <w:rsid w:val="00D54E4D"/>
    <w:rsid w:val="00D550BF"/>
    <w:rsid w:val="00D55850"/>
    <w:rsid w:val="00D55A82"/>
    <w:rsid w:val="00D56387"/>
    <w:rsid w:val="00D566CC"/>
    <w:rsid w:val="00D572F3"/>
    <w:rsid w:val="00D57B1F"/>
    <w:rsid w:val="00D57EAE"/>
    <w:rsid w:val="00D604FC"/>
    <w:rsid w:val="00D609AC"/>
    <w:rsid w:val="00D60A5D"/>
    <w:rsid w:val="00D60D11"/>
    <w:rsid w:val="00D60E47"/>
    <w:rsid w:val="00D60E92"/>
    <w:rsid w:val="00D612F6"/>
    <w:rsid w:val="00D61DB3"/>
    <w:rsid w:val="00D62D5C"/>
    <w:rsid w:val="00D62EA4"/>
    <w:rsid w:val="00D632A4"/>
    <w:rsid w:val="00D636AB"/>
    <w:rsid w:val="00D6386E"/>
    <w:rsid w:val="00D63943"/>
    <w:rsid w:val="00D63BC9"/>
    <w:rsid w:val="00D63EAC"/>
    <w:rsid w:val="00D6456F"/>
    <w:rsid w:val="00D64D15"/>
    <w:rsid w:val="00D65571"/>
    <w:rsid w:val="00D6564D"/>
    <w:rsid w:val="00D65E4A"/>
    <w:rsid w:val="00D66182"/>
    <w:rsid w:val="00D662CE"/>
    <w:rsid w:val="00D66ACC"/>
    <w:rsid w:val="00D66CFE"/>
    <w:rsid w:val="00D66F9F"/>
    <w:rsid w:val="00D670BF"/>
    <w:rsid w:val="00D672CF"/>
    <w:rsid w:val="00D6775B"/>
    <w:rsid w:val="00D67873"/>
    <w:rsid w:val="00D70D22"/>
    <w:rsid w:val="00D7105F"/>
    <w:rsid w:val="00D7137D"/>
    <w:rsid w:val="00D719C7"/>
    <w:rsid w:val="00D719EE"/>
    <w:rsid w:val="00D71BE1"/>
    <w:rsid w:val="00D71C17"/>
    <w:rsid w:val="00D72056"/>
    <w:rsid w:val="00D72430"/>
    <w:rsid w:val="00D725C4"/>
    <w:rsid w:val="00D72B25"/>
    <w:rsid w:val="00D72C63"/>
    <w:rsid w:val="00D731F7"/>
    <w:rsid w:val="00D73652"/>
    <w:rsid w:val="00D73794"/>
    <w:rsid w:val="00D73885"/>
    <w:rsid w:val="00D73FE2"/>
    <w:rsid w:val="00D742E0"/>
    <w:rsid w:val="00D74A69"/>
    <w:rsid w:val="00D74E77"/>
    <w:rsid w:val="00D753CB"/>
    <w:rsid w:val="00D754CF"/>
    <w:rsid w:val="00D75630"/>
    <w:rsid w:val="00D75904"/>
    <w:rsid w:val="00D75C79"/>
    <w:rsid w:val="00D75CCF"/>
    <w:rsid w:val="00D75CF1"/>
    <w:rsid w:val="00D75D5A"/>
    <w:rsid w:val="00D75F38"/>
    <w:rsid w:val="00D76A9A"/>
    <w:rsid w:val="00D77280"/>
    <w:rsid w:val="00D77292"/>
    <w:rsid w:val="00D7764A"/>
    <w:rsid w:val="00D77782"/>
    <w:rsid w:val="00D8115B"/>
    <w:rsid w:val="00D81485"/>
    <w:rsid w:val="00D838F7"/>
    <w:rsid w:val="00D83F5A"/>
    <w:rsid w:val="00D84295"/>
    <w:rsid w:val="00D843FE"/>
    <w:rsid w:val="00D84481"/>
    <w:rsid w:val="00D8479E"/>
    <w:rsid w:val="00D84947"/>
    <w:rsid w:val="00D849E8"/>
    <w:rsid w:val="00D8509F"/>
    <w:rsid w:val="00D85318"/>
    <w:rsid w:val="00D853F4"/>
    <w:rsid w:val="00D8592A"/>
    <w:rsid w:val="00D85957"/>
    <w:rsid w:val="00D866E5"/>
    <w:rsid w:val="00D86998"/>
    <w:rsid w:val="00D8699C"/>
    <w:rsid w:val="00D86C86"/>
    <w:rsid w:val="00D86E23"/>
    <w:rsid w:val="00D876BD"/>
    <w:rsid w:val="00D8795A"/>
    <w:rsid w:val="00D910E5"/>
    <w:rsid w:val="00D9140A"/>
    <w:rsid w:val="00D916C2"/>
    <w:rsid w:val="00D92459"/>
    <w:rsid w:val="00D924BE"/>
    <w:rsid w:val="00D92801"/>
    <w:rsid w:val="00D92D84"/>
    <w:rsid w:val="00D931F9"/>
    <w:rsid w:val="00D934EC"/>
    <w:rsid w:val="00D9381F"/>
    <w:rsid w:val="00D93DCA"/>
    <w:rsid w:val="00D94733"/>
    <w:rsid w:val="00D9487A"/>
    <w:rsid w:val="00D9530A"/>
    <w:rsid w:val="00D9540C"/>
    <w:rsid w:val="00D954C4"/>
    <w:rsid w:val="00D95E5F"/>
    <w:rsid w:val="00D968D0"/>
    <w:rsid w:val="00D97954"/>
    <w:rsid w:val="00DA008F"/>
    <w:rsid w:val="00DA069F"/>
    <w:rsid w:val="00DA078C"/>
    <w:rsid w:val="00DA0968"/>
    <w:rsid w:val="00DA0EAC"/>
    <w:rsid w:val="00DA0F4C"/>
    <w:rsid w:val="00DA120B"/>
    <w:rsid w:val="00DA15F7"/>
    <w:rsid w:val="00DA1858"/>
    <w:rsid w:val="00DA26D8"/>
    <w:rsid w:val="00DA28A4"/>
    <w:rsid w:val="00DA2C3B"/>
    <w:rsid w:val="00DA3750"/>
    <w:rsid w:val="00DA3FB5"/>
    <w:rsid w:val="00DA458F"/>
    <w:rsid w:val="00DA45ED"/>
    <w:rsid w:val="00DA47CB"/>
    <w:rsid w:val="00DA4A05"/>
    <w:rsid w:val="00DA4B9A"/>
    <w:rsid w:val="00DA5178"/>
    <w:rsid w:val="00DA582C"/>
    <w:rsid w:val="00DA61AB"/>
    <w:rsid w:val="00DA61F9"/>
    <w:rsid w:val="00DA6647"/>
    <w:rsid w:val="00DA6D18"/>
    <w:rsid w:val="00DA6E0E"/>
    <w:rsid w:val="00DA720C"/>
    <w:rsid w:val="00DA756E"/>
    <w:rsid w:val="00DB032D"/>
    <w:rsid w:val="00DB0DAC"/>
    <w:rsid w:val="00DB0E53"/>
    <w:rsid w:val="00DB0EE6"/>
    <w:rsid w:val="00DB130D"/>
    <w:rsid w:val="00DB21A2"/>
    <w:rsid w:val="00DB25F3"/>
    <w:rsid w:val="00DB2689"/>
    <w:rsid w:val="00DB296E"/>
    <w:rsid w:val="00DB3173"/>
    <w:rsid w:val="00DB3923"/>
    <w:rsid w:val="00DB3990"/>
    <w:rsid w:val="00DB3F6D"/>
    <w:rsid w:val="00DB4255"/>
    <w:rsid w:val="00DB4665"/>
    <w:rsid w:val="00DB48D8"/>
    <w:rsid w:val="00DB4D21"/>
    <w:rsid w:val="00DB4ED4"/>
    <w:rsid w:val="00DB5086"/>
    <w:rsid w:val="00DB5578"/>
    <w:rsid w:val="00DB576C"/>
    <w:rsid w:val="00DB5A45"/>
    <w:rsid w:val="00DB5FD6"/>
    <w:rsid w:val="00DB6B32"/>
    <w:rsid w:val="00DB6D98"/>
    <w:rsid w:val="00DB6DBB"/>
    <w:rsid w:val="00DB7848"/>
    <w:rsid w:val="00DB7CC0"/>
    <w:rsid w:val="00DC013E"/>
    <w:rsid w:val="00DC03D5"/>
    <w:rsid w:val="00DC04CE"/>
    <w:rsid w:val="00DC063B"/>
    <w:rsid w:val="00DC0A05"/>
    <w:rsid w:val="00DC0A5F"/>
    <w:rsid w:val="00DC0B91"/>
    <w:rsid w:val="00DC1148"/>
    <w:rsid w:val="00DC1335"/>
    <w:rsid w:val="00DC16BE"/>
    <w:rsid w:val="00DC18F0"/>
    <w:rsid w:val="00DC23BB"/>
    <w:rsid w:val="00DC2B50"/>
    <w:rsid w:val="00DC2CCB"/>
    <w:rsid w:val="00DC3715"/>
    <w:rsid w:val="00DC3783"/>
    <w:rsid w:val="00DC3C8A"/>
    <w:rsid w:val="00DC3D0E"/>
    <w:rsid w:val="00DC407C"/>
    <w:rsid w:val="00DC44E4"/>
    <w:rsid w:val="00DC4789"/>
    <w:rsid w:val="00DC5BB4"/>
    <w:rsid w:val="00DC6CCC"/>
    <w:rsid w:val="00DC6ED2"/>
    <w:rsid w:val="00DC766A"/>
    <w:rsid w:val="00DD02F4"/>
    <w:rsid w:val="00DD0573"/>
    <w:rsid w:val="00DD075F"/>
    <w:rsid w:val="00DD0A6E"/>
    <w:rsid w:val="00DD0DB8"/>
    <w:rsid w:val="00DD133C"/>
    <w:rsid w:val="00DD1B97"/>
    <w:rsid w:val="00DD1C16"/>
    <w:rsid w:val="00DD1E5F"/>
    <w:rsid w:val="00DD2011"/>
    <w:rsid w:val="00DD2070"/>
    <w:rsid w:val="00DD29A4"/>
    <w:rsid w:val="00DD2F27"/>
    <w:rsid w:val="00DD2F7F"/>
    <w:rsid w:val="00DD31F6"/>
    <w:rsid w:val="00DD33B2"/>
    <w:rsid w:val="00DD3490"/>
    <w:rsid w:val="00DD36DE"/>
    <w:rsid w:val="00DD39BE"/>
    <w:rsid w:val="00DD3A90"/>
    <w:rsid w:val="00DD4679"/>
    <w:rsid w:val="00DD485B"/>
    <w:rsid w:val="00DD4C3A"/>
    <w:rsid w:val="00DD4E54"/>
    <w:rsid w:val="00DD53FD"/>
    <w:rsid w:val="00DD5A09"/>
    <w:rsid w:val="00DD5B7B"/>
    <w:rsid w:val="00DD5C40"/>
    <w:rsid w:val="00DD5C4F"/>
    <w:rsid w:val="00DD61C8"/>
    <w:rsid w:val="00DD62EA"/>
    <w:rsid w:val="00DD65E9"/>
    <w:rsid w:val="00DD6AF6"/>
    <w:rsid w:val="00DD7237"/>
    <w:rsid w:val="00DD788A"/>
    <w:rsid w:val="00DE0342"/>
    <w:rsid w:val="00DE0517"/>
    <w:rsid w:val="00DE08F2"/>
    <w:rsid w:val="00DE0A32"/>
    <w:rsid w:val="00DE0C81"/>
    <w:rsid w:val="00DE16F8"/>
    <w:rsid w:val="00DE1E88"/>
    <w:rsid w:val="00DE1F20"/>
    <w:rsid w:val="00DE25B8"/>
    <w:rsid w:val="00DE2D3D"/>
    <w:rsid w:val="00DE2DCE"/>
    <w:rsid w:val="00DE2F0E"/>
    <w:rsid w:val="00DE2F4C"/>
    <w:rsid w:val="00DE31B6"/>
    <w:rsid w:val="00DE35EB"/>
    <w:rsid w:val="00DE38BF"/>
    <w:rsid w:val="00DE3AFB"/>
    <w:rsid w:val="00DE417E"/>
    <w:rsid w:val="00DE507F"/>
    <w:rsid w:val="00DE547B"/>
    <w:rsid w:val="00DE5B58"/>
    <w:rsid w:val="00DE6280"/>
    <w:rsid w:val="00DE6294"/>
    <w:rsid w:val="00DE631F"/>
    <w:rsid w:val="00DE6656"/>
    <w:rsid w:val="00DE77BF"/>
    <w:rsid w:val="00DE7FA5"/>
    <w:rsid w:val="00DF05D7"/>
    <w:rsid w:val="00DF0865"/>
    <w:rsid w:val="00DF0CF4"/>
    <w:rsid w:val="00DF11EE"/>
    <w:rsid w:val="00DF1A0E"/>
    <w:rsid w:val="00DF1A96"/>
    <w:rsid w:val="00DF27AF"/>
    <w:rsid w:val="00DF2DB5"/>
    <w:rsid w:val="00DF328E"/>
    <w:rsid w:val="00DF3409"/>
    <w:rsid w:val="00DF35BB"/>
    <w:rsid w:val="00DF3D26"/>
    <w:rsid w:val="00DF4086"/>
    <w:rsid w:val="00DF4300"/>
    <w:rsid w:val="00DF43EC"/>
    <w:rsid w:val="00DF47D0"/>
    <w:rsid w:val="00DF4841"/>
    <w:rsid w:val="00DF4871"/>
    <w:rsid w:val="00DF4B4A"/>
    <w:rsid w:val="00DF5BE9"/>
    <w:rsid w:val="00DF600F"/>
    <w:rsid w:val="00DF6502"/>
    <w:rsid w:val="00DF6644"/>
    <w:rsid w:val="00DF6F2F"/>
    <w:rsid w:val="00DF7235"/>
    <w:rsid w:val="00DF7246"/>
    <w:rsid w:val="00DF7398"/>
    <w:rsid w:val="00DF739F"/>
    <w:rsid w:val="00DF7565"/>
    <w:rsid w:val="00DF7C64"/>
    <w:rsid w:val="00DF7C91"/>
    <w:rsid w:val="00E006D6"/>
    <w:rsid w:val="00E00729"/>
    <w:rsid w:val="00E00C66"/>
    <w:rsid w:val="00E00D0F"/>
    <w:rsid w:val="00E0109C"/>
    <w:rsid w:val="00E01395"/>
    <w:rsid w:val="00E018ED"/>
    <w:rsid w:val="00E019B4"/>
    <w:rsid w:val="00E019FD"/>
    <w:rsid w:val="00E0246C"/>
    <w:rsid w:val="00E03317"/>
    <w:rsid w:val="00E038ED"/>
    <w:rsid w:val="00E03B78"/>
    <w:rsid w:val="00E04420"/>
    <w:rsid w:val="00E0442E"/>
    <w:rsid w:val="00E04BDA"/>
    <w:rsid w:val="00E04D49"/>
    <w:rsid w:val="00E05982"/>
    <w:rsid w:val="00E05A7D"/>
    <w:rsid w:val="00E05D6A"/>
    <w:rsid w:val="00E05E51"/>
    <w:rsid w:val="00E062A1"/>
    <w:rsid w:val="00E065F8"/>
    <w:rsid w:val="00E066D2"/>
    <w:rsid w:val="00E06809"/>
    <w:rsid w:val="00E06ADD"/>
    <w:rsid w:val="00E06D36"/>
    <w:rsid w:val="00E06FB6"/>
    <w:rsid w:val="00E071B1"/>
    <w:rsid w:val="00E0730E"/>
    <w:rsid w:val="00E07566"/>
    <w:rsid w:val="00E076DC"/>
    <w:rsid w:val="00E0784E"/>
    <w:rsid w:val="00E07E21"/>
    <w:rsid w:val="00E10CCD"/>
    <w:rsid w:val="00E113DD"/>
    <w:rsid w:val="00E11C0C"/>
    <w:rsid w:val="00E11EA6"/>
    <w:rsid w:val="00E1223E"/>
    <w:rsid w:val="00E129B0"/>
    <w:rsid w:val="00E12D40"/>
    <w:rsid w:val="00E13A99"/>
    <w:rsid w:val="00E14520"/>
    <w:rsid w:val="00E14641"/>
    <w:rsid w:val="00E148AA"/>
    <w:rsid w:val="00E14B95"/>
    <w:rsid w:val="00E14BE7"/>
    <w:rsid w:val="00E151EC"/>
    <w:rsid w:val="00E155BC"/>
    <w:rsid w:val="00E16293"/>
    <w:rsid w:val="00E16395"/>
    <w:rsid w:val="00E1646F"/>
    <w:rsid w:val="00E1683C"/>
    <w:rsid w:val="00E16965"/>
    <w:rsid w:val="00E16E93"/>
    <w:rsid w:val="00E16F86"/>
    <w:rsid w:val="00E203E2"/>
    <w:rsid w:val="00E2098D"/>
    <w:rsid w:val="00E20D2A"/>
    <w:rsid w:val="00E20EE4"/>
    <w:rsid w:val="00E20F19"/>
    <w:rsid w:val="00E20F2E"/>
    <w:rsid w:val="00E213EF"/>
    <w:rsid w:val="00E21722"/>
    <w:rsid w:val="00E21A22"/>
    <w:rsid w:val="00E21FCD"/>
    <w:rsid w:val="00E220C4"/>
    <w:rsid w:val="00E22104"/>
    <w:rsid w:val="00E2256E"/>
    <w:rsid w:val="00E22AA5"/>
    <w:rsid w:val="00E22AF1"/>
    <w:rsid w:val="00E22CCA"/>
    <w:rsid w:val="00E23030"/>
    <w:rsid w:val="00E23068"/>
    <w:rsid w:val="00E23093"/>
    <w:rsid w:val="00E233E5"/>
    <w:rsid w:val="00E236BF"/>
    <w:rsid w:val="00E23B50"/>
    <w:rsid w:val="00E23CD4"/>
    <w:rsid w:val="00E242AD"/>
    <w:rsid w:val="00E2430A"/>
    <w:rsid w:val="00E24518"/>
    <w:rsid w:val="00E245CB"/>
    <w:rsid w:val="00E24D29"/>
    <w:rsid w:val="00E24E27"/>
    <w:rsid w:val="00E24ED7"/>
    <w:rsid w:val="00E255C3"/>
    <w:rsid w:val="00E25672"/>
    <w:rsid w:val="00E2571D"/>
    <w:rsid w:val="00E25FA6"/>
    <w:rsid w:val="00E2711B"/>
    <w:rsid w:val="00E27F0B"/>
    <w:rsid w:val="00E306CC"/>
    <w:rsid w:val="00E30B82"/>
    <w:rsid w:val="00E311CF"/>
    <w:rsid w:val="00E3170E"/>
    <w:rsid w:val="00E31898"/>
    <w:rsid w:val="00E31D23"/>
    <w:rsid w:val="00E31F4C"/>
    <w:rsid w:val="00E3208E"/>
    <w:rsid w:val="00E323D7"/>
    <w:rsid w:val="00E32DA9"/>
    <w:rsid w:val="00E32EE7"/>
    <w:rsid w:val="00E33683"/>
    <w:rsid w:val="00E337E2"/>
    <w:rsid w:val="00E3397D"/>
    <w:rsid w:val="00E34118"/>
    <w:rsid w:val="00E3425C"/>
    <w:rsid w:val="00E346FF"/>
    <w:rsid w:val="00E35183"/>
    <w:rsid w:val="00E354A8"/>
    <w:rsid w:val="00E356C7"/>
    <w:rsid w:val="00E35F6E"/>
    <w:rsid w:val="00E36D24"/>
    <w:rsid w:val="00E36D8D"/>
    <w:rsid w:val="00E36DB3"/>
    <w:rsid w:val="00E36E4C"/>
    <w:rsid w:val="00E36F91"/>
    <w:rsid w:val="00E36F95"/>
    <w:rsid w:val="00E37415"/>
    <w:rsid w:val="00E3788D"/>
    <w:rsid w:val="00E37A05"/>
    <w:rsid w:val="00E37CAC"/>
    <w:rsid w:val="00E40272"/>
    <w:rsid w:val="00E4053D"/>
    <w:rsid w:val="00E40923"/>
    <w:rsid w:val="00E40C07"/>
    <w:rsid w:val="00E40ED3"/>
    <w:rsid w:val="00E41434"/>
    <w:rsid w:val="00E41907"/>
    <w:rsid w:val="00E42277"/>
    <w:rsid w:val="00E42405"/>
    <w:rsid w:val="00E424F2"/>
    <w:rsid w:val="00E425FA"/>
    <w:rsid w:val="00E42A37"/>
    <w:rsid w:val="00E42CA7"/>
    <w:rsid w:val="00E43318"/>
    <w:rsid w:val="00E4373D"/>
    <w:rsid w:val="00E44058"/>
    <w:rsid w:val="00E444C5"/>
    <w:rsid w:val="00E44848"/>
    <w:rsid w:val="00E44A14"/>
    <w:rsid w:val="00E451A6"/>
    <w:rsid w:val="00E452A7"/>
    <w:rsid w:val="00E45F91"/>
    <w:rsid w:val="00E45FC7"/>
    <w:rsid w:val="00E464B1"/>
    <w:rsid w:val="00E46774"/>
    <w:rsid w:val="00E46B32"/>
    <w:rsid w:val="00E46DDD"/>
    <w:rsid w:val="00E4714A"/>
    <w:rsid w:val="00E47518"/>
    <w:rsid w:val="00E47995"/>
    <w:rsid w:val="00E47EC8"/>
    <w:rsid w:val="00E518A0"/>
    <w:rsid w:val="00E52060"/>
    <w:rsid w:val="00E522B1"/>
    <w:rsid w:val="00E5264A"/>
    <w:rsid w:val="00E52B5C"/>
    <w:rsid w:val="00E52E7D"/>
    <w:rsid w:val="00E5317A"/>
    <w:rsid w:val="00E534DC"/>
    <w:rsid w:val="00E53E83"/>
    <w:rsid w:val="00E541D7"/>
    <w:rsid w:val="00E543D7"/>
    <w:rsid w:val="00E549F5"/>
    <w:rsid w:val="00E54B88"/>
    <w:rsid w:val="00E54F21"/>
    <w:rsid w:val="00E55450"/>
    <w:rsid w:val="00E5559A"/>
    <w:rsid w:val="00E5599A"/>
    <w:rsid w:val="00E55A9C"/>
    <w:rsid w:val="00E56041"/>
    <w:rsid w:val="00E56438"/>
    <w:rsid w:val="00E5654E"/>
    <w:rsid w:val="00E56646"/>
    <w:rsid w:val="00E56956"/>
    <w:rsid w:val="00E56E2C"/>
    <w:rsid w:val="00E573F5"/>
    <w:rsid w:val="00E5752E"/>
    <w:rsid w:val="00E57A81"/>
    <w:rsid w:val="00E57B4A"/>
    <w:rsid w:val="00E57E87"/>
    <w:rsid w:val="00E60AD7"/>
    <w:rsid w:val="00E61043"/>
    <w:rsid w:val="00E618FB"/>
    <w:rsid w:val="00E61AD3"/>
    <w:rsid w:val="00E61BD7"/>
    <w:rsid w:val="00E61FA7"/>
    <w:rsid w:val="00E623B8"/>
    <w:rsid w:val="00E62858"/>
    <w:rsid w:val="00E630C3"/>
    <w:rsid w:val="00E633C6"/>
    <w:rsid w:val="00E6371D"/>
    <w:rsid w:val="00E63763"/>
    <w:rsid w:val="00E63CE6"/>
    <w:rsid w:val="00E64238"/>
    <w:rsid w:val="00E642F2"/>
    <w:rsid w:val="00E64A6E"/>
    <w:rsid w:val="00E653D2"/>
    <w:rsid w:val="00E65423"/>
    <w:rsid w:val="00E65DE4"/>
    <w:rsid w:val="00E66050"/>
    <w:rsid w:val="00E66760"/>
    <w:rsid w:val="00E66D50"/>
    <w:rsid w:val="00E67165"/>
    <w:rsid w:val="00E677D0"/>
    <w:rsid w:val="00E70318"/>
    <w:rsid w:val="00E70CD7"/>
    <w:rsid w:val="00E712BC"/>
    <w:rsid w:val="00E71634"/>
    <w:rsid w:val="00E719DF"/>
    <w:rsid w:val="00E71BA3"/>
    <w:rsid w:val="00E71F1B"/>
    <w:rsid w:val="00E72161"/>
    <w:rsid w:val="00E721F5"/>
    <w:rsid w:val="00E727D6"/>
    <w:rsid w:val="00E72E88"/>
    <w:rsid w:val="00E73133"/>
    <w:rsid w:val="00E747AF"/>
    <w:rsid w:val="00E74B12"/>
    <w:rsid w:val="00E75745"/>
    <w:rsid w:val="00E7585D"/>
    <w:rsid w:val="00E75AF8"/>
    <w:rsid w:val="00E75BDC"/>
    <w:rsid w:val="00E75C96"/>
    <w:rsid w:val="00E7627A"/>
    <w:rsid w:val="00E766BA"/>
    <w:rsid w:val="00E76F1C"/>
    <w:rsid w:val="00E771D2"/>
    <w:rsid w:val="00E77454"/>
    <w:rsid w:val="00E77710"/>
    <w:rsid w:val="00E777CA"/>
    <w:rsid w:val="00E77C99"/>
    <w:rsid w:val="00E8006B"/>
    <w:rsid w:val="00E80605"/>
    <w:rsid w:val="00E80CFC"/>
    <w:rsid w:val="00E8113B"/>
    <w:rsid w:val="00E819EC"/>
    <w:rsid w:val="00E81A33"/>
    <w:rsid w:val="00E81A5C"/>
    <w:rsid w:val="00E81BAB"/>
    <w:rsid w:val="00E81E6F"/>
    <w:rsid w:val="00E8221A"/>
    <w:rsid w:val="00E823E3"/>
    <w:rsid w:val="00E825FE"/>
    <w:rsid w:val="00E82659"/>
    <w:rsid w:val="00E82666"/>
    <w:rsid w:val="00E83044"/>
    <w:rsid w:val="00E83155"/>
    <w:rsid w:val="00E8330B"/>
    <w:rsid w:val="00E839D8"/>
    <w:rsid w:val="00E84460"/>
    <w:rsid w:val="00E845A9"/>
    <w:rsid w:val="00E84B4E"/>
    <w:rsid w:val="00E84BCC"/>
    <w:rsid w:val="00E84E1B"/>
    <w:rsid w:val="00E860BC"/>
    <w:rsid w:val="00E8618F"/>
    <w:rsid w:val="00E86371"/>
    <w:rsid w:val="00E86516"/>
    <w:rsid w:val="00E875A7"/>
    <w:rsid w:val="00E877B8"/>
    <w:rsid w:val="00E87E50"/>
    <w:rsid w:val="00E87E88"/>
    <w:rsid w:val="00E90D8D"/>
    <w:rsid w:val="00E90DC1"/>
    <w:rsid w:val="00E90EF5"/>
    <w:rsid w:val="00E9118E"/>
    <w:rsid w:val="00E91CE0"/>
    <w:rsid w:val="00E924D4"/>
    <w:rsid w:val="00E927AA"/>
    <w:rsid w:val="00E92D04"/>
    <w:rsid w:val="00E92F9F"/>
    <w:rsid w:val="00E9317D"/>
    <w:rsid w:val="00E93389"/>
    <w:rsid w:val="00E93414"/>
    <w:rsid w:val="00E9359E"/>
    <w:rsid w:val="00E9368C"/>
    <w:rsid w:val="00E9369F"/>
    <w:rsid w:val="00E93ACC"/>
    <w:rsid w:val="00E94A87"/>
    <w:rsid w:val="00E950EB"/>
    <w:rsid w:val="00E9574E"/>
    <w:rsid w:val="00E96D97"/>
    <w:rsid w:val="00E97100"/>
    <w:rsid w:val="00E975BA"/>
    <w:rsid w:val="00E97618"/>
    <w:rsid w:val="00E97763"/>
    <w:rsid w:val="00E9776C"/>
    <w:rsid w:val="00E97AFB"/>
    <w:rsid w:val="00E97E4E"/>
    <w:rsid w:val="00EA1389"/>
    <w:rsid w:val="00EA146C"/>
    <w:rsid w:val="00EA1536"/>
    <w:rsid w:val="00EA178B"/>
    <w:rsid w:val="00EA20F2"/>
    <w:rsid w:val="00EA2344"/>
    <w:rsid w:val="00EA27C6"/>
    <w:rsid w:val="00EA3399"/>
    <w:rsid w:val="00EA35B8"/>
    <w:rsid w:val="00EA3B63"/>
    <w:rsid w:val="00EA3D45"/>
    <w:rsid w:val="00EA434C"/>
    <w:rsid w:val="00EA4681"/>
    <w:rsid w:val="00EA492E"/>
    <w:rsid w:val="00EA49C9"/>
    <w:rsid w:val="00EA4D25"/>
    <w:rsid w:val="00EA51F8"/>
    <w:rsid w:val="00EA5375"/>
    <w:rsid w:val="00EA5BEC"/>
    <w:rsid w:val="00EA5D45"/>
    <w:rsid w:val="00EA6515"/>
    <w:rsid w:val="00EA6D4F"/>
    <w:rsid w:val="00EA72F6"/>
    <w:rsid w:val="00EB0077"/>
    <w:rsid w:val="00EB0480"/>
    <w:rsid w:val="00EB06E1"/>
    <w:rsid w:val="00EB0CA8"/>
    <w:rsid w:val="00EB18B3"/>
    <w:rsid w:val="00EB1C46"/>
    <w:rsid w:val="00EB1E33"/>
    <w:rsid w:val="00EB2898"/>
    <w:rsid w:val="00EB2C82"/>
    <w:rsid w:val="00EB308E"/>
    <w:rsid w:val="00EB382F"/>
    <w:rsid w:val="00EB39E1"/>
    <w:rsid w:val="00EB4009"/>
    <w:rsid w:val="00EB4C28"/>
    <w:rsid w:val="00EB50B5"/>
    <w:rsid w:val="00EB512C"/>
    <w:rsid w:val="00EB5601"/>
    <w:rsid w:val="00EB578B"/>
    <w:rsid w:val="00EB5872"/>
    <w:rsid w:val="00EB5C0A"/>
    <w:rsid w:val="00EB7736"/>
    <w:rsid w:val="00EB7E2F"/>
    <w:rsid w:val="00EC008A"/>
    <w:rsid w:val="00EC031F"/>
    <w:rsid w:val="00EC073E"/>
    <w:rsid w:val="00EC1138"/>
    <w:rsid w:val="00EC15A2"/>
    <w:rsid w:val="00EC1B20"/>
    <w:rsid w:val="00EC1B55"/>
    <w:rsid w:val="00EC1D68"/>
    <w:rsid w:val="00EC2016"/>
    <w:rsid w:val="00EC2036"/>
    <w:rsid w:val="00EC23F4"/>
    <w:rsid w:val="00EC24A1"/>
    <w:rsid w:val="00EC250B"/>
    <w:rsid w:val="00EC2719"/>
    <w:rsid w:val="00EC27F5"/>
    <w:rsid w:val="00EC283D"/>
    <w:rsid w:val="00EC35FB"/>
    <w:rsid w:val="00EC3D27"/>
    <w:rsid w:val="00EC3DEF"/>
    <w:rsid w:val="00EC45F0"/>
    <w:rsid w:val="00EC473E"/>
    <w:rsid w:val="00EC49D0"/>
    <w:rsid w:val="00EC514D"/>
    <w:rsid w:val="00EC59D6"/>
    <w:rsid w:val="00EC5B1C"/>
    <w:rsid w:val="00EC5C0A"/>
    <w:rsid w:val="00EC5CD3"/>
    <w:rsid w:val="00EC6ACE"/>
    <w:rsid w:val="00EC6FEF"/>
    <w:rsid w:val="00EC7191"/>
    <w:rsid w:val="00EC76E4"/>
    <w:rsid w:val="00EC7D06"/>
    <w:rsid w:val="00EC7F69"/>
    <w:rsid w:val="00ED0373"/>
    <w:rsid w:val="00ED04AC"/>
    <w:rsid w:val="00ED06B0"/>
    <w:rsid w:val="00ED0F32"/>
    <w:rsid w:val="00ED0FAC"/>
    <w:rsid w:val="00ED18B8"/>
    <w:rsid w:val="00ED1D0D"/>
    <w:rsid w:val="00ED2105"/>
    <w:rsid w:val="00ED27CD"/>
    <w:rsid w:val="00ED3005"/>
    <w:rsid w:val="00ED3243"/>
    <w:rsid w:val="00ED3CF7"/>
    <w:rsid w:val="00ED3ECB"/>
    <w:rsid w:val="00ED47F7"/>
    <w:rsid w:val="00ED49E1"/>
    <w:rsid w:val="00ED4AB0"/>
    <w:rsid w:val="00ED4CB0"/>
    <w:rsid w:val="00ED53CA"/>
    <w:rsid w:val="00ED61B5"/>
    <w:rsid w:val="00ED6754"/>
    <w:rsid w:val="00ED6769"/>
    <w:rsid w:val="00ED7159"/>
    <w:rsid w:val="00ED720C"/>
    <w:rsid w:val="00ED72B3"/>
    <w:rsid w:val="00ED76E3"/>
    <w:rsid w:val="00ED7A8B"/>
    <w:rsid w:val="00ED7BEF"/>
    <w:rsid w:val="00EE0E41"/>
    <w:rsid w:val="00EE10F8"/>
    <w:rsid w:val="00EE1B8A"/>
    <w:rsid w:val="00EE1BD4"/>
    <w:rsid w:val="00EE1C09"/>
    <w:rsid w:val="00EE2DE0"/>
    <w:rsid w:val="00EE30D0"/>
    <w:rsid w:val="00EE3447"/>
    <w:rsid w:val="00EE3733"/>
    <w:rsid w:val="00EE4515"/>
    <w:rsid w:val="00EE47BF"/>
    <w:rsid w:val="00EE47F7"/>
    <w:rsid w:val="00EE538F"/>
    <w:rsid w:val="00EE5580"/>
    <w:rsid w:val="00EE5930"/>
    <w:rsid w:val="00EE5BD5"/>
    <w:rsid w:val="00EE671E"/>
    <w:rsid w:val="00EE6B5B"/>
    <w:rsid w:val="00EE6CAC"/>
    <w:rsid w:val="00EE6DF0"/>
    <w:rsid w:val="00EE72AD"/>
    <w:rsid w:val="00EE7C14"/>
    <w:rsid w:val="00EE7EE5"/>
    <w:rsid w:val="00EF0180"/>
    <w:rsid w:val="00EF02DA"/>
    <w:rsid w:val="00EF03E9"/>
    <w:rsid w:val="00EF06F3"/>
    <w:rsid w:val="00EF08BE"/>
    <w:rsid w:val="00EF1276"/>
    <w:rsid w:val="00EF1329"/>
    <w:rsid w:val="00EF179F"/>
    <w:rsid w:val="00EF21ED"/>
    <w:rsid w:val="00EF296A"/>
    <w:rsid w:val="00EF3E4C"/>
    <w:rsid w:val="00EF3FE3"/>
    <w:rsid w:val="00EF4B69"/>
    <w:rsid w:val="00EF4D15"/>
    <w:rsid w:val="00EF4D6C"/>
    <w:rsid w:val="00EF4E99"/>
    <w:rsid w:val="00EF56A5"/>
    <w:rsid w:val="00EF5FBB"/>
    <w:rsid w:val="00EF658B"/>
    <w:rsid w:val="00EF66D9"/>
    <w:rsid w:val="00EF6AB8"/>
    <w:rsid w:val="00EF6E31"/>
    <w:rsid w:val="00EF7337"/>
    <w:rsid w:val="00EF73FD"/>
    <w:rsid w:val="00EF7A62"/>
    <w:rsid w:val="00EF7C08"/>
    <w:rsid w:val="00F00556"/>
    <w:rsid w:val="00F00BB4"/>
    <w:rsid w:val="00F010F4"/>
    <w:rsid w:val="00F016AD"/>
    <w:rsid w:val="00F022BD"/>
    <w:rsid w:val="00F02311"/>
    <w:rsid w:val="00F02569"/>
    <w:rsid w:val="00F0264B"/>
    <w:rsid w:val="00F026DB"/>
    <w:rsid w:val="00F02DD0"/>
    <w:rsid w:val="00F03716"/>
    <w:rsid w:val="00F0390F"/>
    <w:rsid w:val="00F03AC9"/>
    <w:rsid w:val="00F03AFF"/>
    <w:rsid w:val="00F03D56"/>
    <w:rsid w:val="00F03FEE"/>
    <w:rsid w:val="00F044B6"/>
    <w:rsid w:val="00F05025"/>
    <w:rsid w:val="00F0554D"/>
    <w:rsid w:val="00F05E1D"/>
    <w:rsid w:val="00F05EBB"/>
    <w:rsid w:val="00F06010"/>
    <w:rsid w:val="00F060AD"/>
    <w:rsid w:val="00F062F9"/>
    <w:rsid w:val="00F07476"/>
    <w:rsid w:val="00F07793"/>
    <w:rsid w:val="00F07AEC"/>
    <w:rsid w:val="00F07CD5"/>
    <w:rsid w:val="00F07D9D"/>
    <w:rsid w:val="00F07E27"/>
    <w:rsid w:val="00F07FDE"/>
    <w:rsid w:val="00F1032B"/>
    <w:rsid w:val="00F10A12"/>
    <w:rsid w:val="00F10B03"/>
    <w:rsid w:val="00F10BEF"/>
    <w:rsid w:val="00F10CE4"/>
    <w:rsid w:val="00F10E70"/>
    <w:rsid w:val="00F1104F"/>
    <w:rsid w:val="00F114EC"/>
    <w:rsid w:val="00F12542"/>
    <w:rsid w:val="00F126FB"/>
    <w:rsid w:val="00F12AA0"/>
    <w:rsid w:val="00F12AF4"/>
    <w:rsid w:val="00F12E01"/>
    <w:rsid w:val="00F12F84"/>
    <w:rsid w:val="00F12FD5"/>
    <w:rsid w:val="00F134C0"/>
    <w:rsid w:val="00F1374B"/>
    <w:rsid w:val="00F142AD"/>
    <w:rsid w:val="00F14790"/>
    <w:rsid w:val="00F14F88"/>
    <w:rsid w:val="00F154F5"/>
    <w:rsid w:val="00F1601A"/>
    <w:rsid w:val="00F162E7"/>
    <w:rsid w:val="00F16911"/>
    <w:rsid w:val="00F16B48"/>
    <w:rsid w:val="00F176CE"/>
    <w:rsid w:val="00F178DE"/>
    <w:rsid w:val="00F20C9D"/>
    <w:rsid w:val="00F20CD5"/>
    <w:rsid w:val="00F20CD6"/>
    <w:rsid w:val="00F20DAE"/>
    <w:rsid w:val="00F21894"/>
    <w:rsid w:val="00F21C07"/>
    <w:rsid w:val="00F21E6B"/>
    <w:rsid w:val="00F22376"/>
    <w:rsid w:val="00F227FB"/>
    <w:rsid w:val="00F22C35"/>
    <w:rsid w:val="00F231D4"/>
    <w:rsid w:val="00F23554"/>
    <w:rsid w:val="00F2376C"/>
    <w:rsid w:val="00F24025"/>
    <w:rsid w:val="00F241AF"/>
    <w:rsid w:val="00F25072"/>
    <w:rsid w:val="00F25520"/>
    <w:rsid w:val="00F25713"/>
    <w:rsid w:val="00F258FE"/>
    <w:rsid w:val="00F25DB0"/>
    <w:rsid w:val="00F25E00"/>
    <w:rsid w:val="00F25F59"/>
    <w:rsid w:val="00F25F5A"/>
    <w:rsid w:val="00F25F7E"/>
    <w:rsid w:val="00F25FFD"/>
    <w:rsid w:val="00F2672E"/>
    <w:rsid w:val="00F26F4C"/>
    <w:rsid w:val="00F270CF"/>
    <w:rsid w:val="00F278E1"/>
    <w:rsid w:val="00F27AC8"/>
    <w:rsid w:val="00F27B25"/>
    <w:rsid w:val="00F30C0B"/>
    <w:rsid w:val="00F3111E"/>
    <w:rsid w:val="00F328DD"/>
    <w:rsid w:val="00F335ED"/>
    <w:rsid w:val="00F33730"/>
    <w:rsid w:val="00F33903"/>
    <w:rsid w:val="00F33912"/>
    <w:rsid w:val="00F33C15"/>
    <w:rsid w:val="00F34141"/>
    <w:rsid w:val="00F3425B"/>
    <w:rsid w:val="00F34450"/>
    <w:rsid w:val="00F344F0"/>
    <w:rsid w:val="00F3598A"/>
    <w:rsid w:val="00F35FC8"/>
    <w:rsid w:val="00F36161"/>
    <w:rsid w:val="00F377C4"/>
    <w:rsid w:val="00F403CD"/>
    <w:rsid w:val="00F406F3"/>
    <w:rsid w:val="00F40882"/>
    <w:rsid w:val="00F40F0A"/>
    <w:rsid w:val="00F4111B"/>
    <w:rsid w:val="00F4142F"/>
    <w:rsid w:val="00F42202"/>
    <w:rsid w:val="00F4222E"/>
    <w:rsid w:val="00F422AD"/>
    <w:rsid w:val="00F424AA"/>
    <w:rsid w:val="00F42818"/>
    <w:rsid w:val="00F42C7A"/>
    <w:rsid w:val="00F42ED9"/>
    <w:rsid w:val="00F42F22"/>
    <w:rsid w:val="00F42FAA"/>
    <w:rsid w:val="00F4321F"/>
    <w:rsid w:val="00F43ADE"/>
    <w:rsid w:val="00F43B01"/>
    <w:rsid w:val="00F43BF7"/>
    <w:rsid w:val="00F43C12"/>
    <w:rsid w:val="00F43C92"/>
    <w:rsid w:val="00F43D22"/>
    <w:rsid w:val="00F43D8A"/>
    <w:rsid w:val="00F44978"/>
    <w:rsid w:val="00F44AD6"/>
    <w:rsid w:val="00F44B8F"/>
    <w:rsid w:val="00F44C51"/>
    <w:rsid w:val="00F44D45"/>
    <w:rsid w:val="00F45099"/>
    <w:rsid w:val="00F458FC"/>
    <w:rsid w:val="00F45D06"/>
    <w:rsid w:val="00F46744"/>
    <w:rsid w:val="00F46D96"/>
    <w:rsid w:val="00F46DC3"/>
    <w:rsid w:val="00F46EA3"/>
    <w:rsid w:val="00F4770B"/>
    <w:rsid w:val="00F478D8"/>
    <w:rsid w:val="00F50109"/>
    <w:rsid w:val="00F506CC"/>
    <w:rsid w:val="00F50766"/>
    <w:rsid w:val="00F50D2E"/>
    <w:rsid w:val="00F51610"/>
    <w:rsid w:val="00F519FC"/>
    <w:rsid w:val="00F5204E"/>
    <w:rsid w:val="00F52207"/>
    <w:rsid w:val="00F52D43"/>
    <w:rsid w:val="00F52F32"/>
    <w:rsid w:val="00F530A9"/>
    <w:rsid w:val="00F53177"/>
    <w:rsid w:val="00F53428"/>
    <w:rsid w:val="00F534ED"/>
    <w:rsid w:val="00F5351D"/>
    <w:rsid w:val="00F537EC"/>
    <w:rsid w:val="00F53BAF"/>
    <w:rsid w:val="00F53D5B"/>
    <w:rsid w:val="00F54050"/>
    <w:rsid w:val="00F54145"/>
    <w:rsid w:val="00F54C27"/>
    <w:rsid w:val="00F54CE8"/>
    <w:rsid w:val="00F54E96"/>
    <w:rsid w:val="00F5571B"/>
    <w:rsid w:val="00F55B76"/>
    <w:rsid w:val="00F562F0"/>
    <w:rsid w:val="00F568DA"/>
    <w:rsid w:val="00F56BE8"/>
    <w:rsid w:val="00F56C55"/>
    <w:rsid w:val="00F578B9"/>
    <w:rsid w:val="00F578F2"/>
    <w:rsid w:val="00F57BF7"/>
    <w:rsid w:val="00F57FEE"/>
    <w:rsid w:val="00F60433"/>
    <w:rsid w:val="00F6056C"/>
    <w:rsid w:val="00F60800"/>
    <w:rsid w:val="00F60902"/>
    <w:rsid w:val="00F60B10"/>
    <w:rsid w:val="00F60C38"/>
    <w:rsid w:val="00F60C82"/>
    <w:rsid w:val="00F60FD4"/>
    <w:rsid w:val="00F61933"/>
    <w:rsid w:val="00F61A9D"/>
    <w:rsid w:val="00F62544"/>
    <w:rsid w:val="00F625F1"/>
    <w:rsid w:val="00F6272A"/>
    <w:rsid w:val="00F6291E"/>
    <w:rsid w:val="00F62C45"/>
    <w:rsid w:val="00F62C70"/>
    <w:rsid w:val="00F62D8D"/>
    <w:rsid w:val="00F63322"/>
    <w:rsid w:val="00F63624"/>
    <w:rsid w:val="00F637F6"/>
    <w:rsid w:val="00F63B26"/>
    <w:rsid w:val="00F63CBD"/>
    <w:rsid w:val="00F63CC7"/>
    <w:rsid w:val="00F6420E"/>
    <w:rsid w:val="00F642F1"/>
    <w:rsid w:val="00F645FB"/>
    <w:rsid w:val="00F651B1"/>
    <w:rsid w:val="00F6583B"/>
    <w:rsid w:val="00F65D8B"/>
    <w:rsid w:val="00F666FB"/>
    <w:rsid w:val="00F66B87"/>
    <w:rsid w:val="00F6709F"/>
    <w:rsid w:val="00F673C7"/>
    <w:rsid w:val="00F67D6C"/>
    <w:rsid w:val="00F70A4B"/>
    <w:rsid w:val="00F7199B"/>
    <w:rsid w:val="00F71E46"/>
    <w:rsid w:val="00F7230F"/>
    <w:rsid w:val="00F728F8"/>
    <w:rsid w:val="00F72C68"/>
    <w:rsid w:val="00F72E2E"/>
    <w:rsid w:val="00F72EEF"/>
    <w:rsid w:val="00F7300F"/>
    <w:rsid w:val="00F7328C"/>
    <w:rsid w:val="00F73318"/>
    <w:rsid w:val="00F735F3"/>
    <w:rsid w:val="00F73A4F"/>
    <w:rsid w:val="00F73AD2"/>
    <w:rsid w:val="00F73B60"/>
    <w:rsid w:val="00F73DA2"/>
    <w:rsid w:val="00F73FFC"/>
    <w:rsid w:val="00F74217"/>
    <w:rsid w:val="00F749D7"/>
    <w:rsid w:val="00F74AD1"/>
    <w:rsid w:val="00F74ED7"/>
    <w:rsid w:val="00F7510F"/>
    <w:rsid w:val="00F7523B"/>
    <w:rsid w:val="00F75D62"/>
    <w:rsid w:val="00F75E9C"/>
    <w:rsid w:val="00F76692"/>
    <w:rsid w:val="00F76FE0"/>
    <w:rsid w:val="00F777F2"/>
    <w:rsid w:val="00F77CF3"/>
    <w:rsid w:val="00F77EBF"/>
    <w:rsid w:val="00F80F28"/>
    <w:rsid w:val="00F818B1"/>
    <w:rsid w:val="00F818F6"/>
    <w:rsid w:val="00F81E46"/>
    <w:rsid w:val="00F8257E"/>
    <w:rsid w:val="00F8278C"/>
    <w:rsid w:val="00F82874"/>
    <w:rsid w:val="00F82FC8"/>
    <w:rsid w:val="00F832CF"/>
    <w:rsid w:val="00F836A4"/>
    <w:rsid w:val="00F84F4B"/>
    <w:rsid w:val="00F85166"/>
    <w:rsid w:val="00F857FE"/>
    <w:rsid w:val="00F85AFA"/>
    <w:rsid w:val="00F85B43"/>
    <w:rsid w:val="00F85DBC"/>
    <w:rsid w:val="00F85ECD"/>
    <w:rsid w:val="00F8604C"/>
    <w:rsid w:val="00F8675D"/>
    <w:rsid w:val="00F86BE0"/>
    <w:rsid w:val="00F86F0F"/>
    <w:rsid w:val="00F872FD"/>
    <w:rsid w:val="00F874F5"/>
    <w:rsid w:val="00F87507"/>
    <w:rsid w:val="00F87679"/>
    <w:rsid w:val="00F8777F"/>
    <w:rsid w:val="00F87B48"/>
    <w:rsid w:val="00F87B92"/>
    <w:rsid w:val="00F87C9F"/>
    <w:rsid w:val="00F87D6F"/>
    <w:rsid w:val="00F9082B"/>
    <w:rsid w:val="00F90C77"/>
    <w:rsid w:val="00F90FAE"/>
    <w:rsid w:val="00F911C6"/>
    <w:rsid w:val="00F91A14"/>
    <w:rsid w:val="00F91DC5"/>
    <w:rsid w:val="00F91DF6"/>
    <w:rsid w:val="00F9224E"/>
    <w:rsid w:val="00F927BB"/>
    <w:rsid w:val="00F92981"/>
    <w:rsid w:val="00F92BE5"/>
    <w:rsid w:val="00F92BF3"/>
    <w:rsid w:val="00F92CC1"/>
    <w:rsid w:val="00F92EE7"/>
    <w:rsid w:val="00F939D9"/>
    <w:rsid w:val="00F9445A"/>
    <w:rsid w:val="00F945E6"/>
    <w:rsid w:val="00F957CF"/>
    <w:rsid w:val="00F958FD"/>
    <w:rsid w:val="00F95C12"/>
    <w:rsid w:val="00F96C36"/>
    <w:rsid w:val="00F97224"/>
    <w:rsid w:val="00F975AD"/>
    <w:rsid w:val="00F977F0"/>
    <w:rsid w:val="00F97900"/>
    <w:rsid w:val="00FA0101"/>
    <w:rsid w:val="00FA0CE6"/>
    <w:rsid w:val="00FA11A4"/>
    <w:rsid w:val="00FA1468"/>
    <w:rsid w:val="00FA178E"/>
    <w:rsid w:val="00FA18AA"/>
    <w:rsid w:val="00FA19C2"/>
    <w:rsid w:val="00FA303D"/>
    <w:rsid w:val="00FA3F89"/>
    <w:rsid w:val="00FA4431"/>
    <w:rsid w:val="00FA4A4B"/>
    <w:rsid w:val="00FA4DE4"/>
    <w:rsid w:val="00FA53EF"/>
    <w:rsid w:val="00FA5761"/>
    <w:rsid w:val="00FA60ED"/>
    <w:rsid w:val="00FA6CCC"/>
    <w:rsid w:val="00FA6D6B"/>
    <w:rsid w:val="00FA7060"/>
    <w:rsid w:val="00FA717D"/>
    <w:rsid w:val="00FA726A"/>
    <w:rsid w:val="00FA7B1F"/>
    <w:rsid w:val="00FB000D"/>
    <w:rsid w:val="00FB08A5"/>
    <w:rsid w:val="00FB09F4"/>
    <w:rsid w:val="00FB162C"/>
    <w:rsid w:val="00FB1BEB"/>
    <w:rsid w:val="00FB1F92"/>
    <w:rsid w:val="00FB20CA"/>
    <w:rsid w:val="00FB24F4"/>
    <w:rsid w:val="00FB284E"/>
    <w:rsid w:val="00FB35F0"/>
    <w:rsid w:val="00FB36BB"/>
    <w:rsid w:val="00FB4A2A"/>
    <w:rsid w:val="00FB4BB2"/>
    <w:rsid w:val="00FB5237"/>
    <w:rsid w:val="00FB5318"/>
    <w:rsid w:val="00FB53DC"/>
    <w:rsid w:val="00FB54F0"/>
    <w:rsid w:val="00FB5618"/>
    <w:rsid w:val="00FB5CF4"/>
    <w:rsid w:val="00FB5E9D"/>
    <w:rsid w:val="00FB5F5B"/>
    <w:rsid w:val="00FB6122"/>
    <w:rsid w:val="00FB62F9"/>
    <w:rsid w:val="00FB652C"/>
    <w:rsid w:val="00FB6843"/>
    <w:rsid w:val="00FB694C"/>
    <w:rsid w:val="00FB6F7F"/>
    <w:rsid w:val="00FB7587"/>
    <w:rsid w:val="00FC031C"/>
    <w:rsid w:val="00FC0436"/>
    <w:rsid w:val="00FC04E5"/>
    <w:rsid w:val="00FC0579"/>
    <w:rsid w:val="00FC0780"/>
    <w:rsid w:val="00FC0948"/>
    <w:rsid w:val="00FC0D7A"/>
    <w:rsid w:val="00FC1602"/>
    <w:rsid w:val="00FC215F"/>
    <w:rsid w:val="00FC23CC"/>
    <w:rsid w:val="00FC3189"/>
    <w:rsid w:val="00FC337C"/>
    <w:rsid w:val="00FC33AE"/>
    <w:rsid w:val="00FC34BE"/>
    <w:rsid w:val="00FC34C9"/>
    <w:rsid w:val="00FC35FF"/>
    <w:rsid w:val="00FC3BD4"/>
    <w:rsid w:val="00FC4043"/>
    <w:rsid w:val="00FC4156"/>
    <w:rsid w:val="00FC44C3"/>
    <w:rsid w:val="00FC4E50"/>
    <w:rsid w:val="00FC5B6C"/>
    <w:rsid w:val="00FC5E96"/>
    <w:rsid w:val="00FC5EB7"/>
    <w:rsid w:val="00FC624D"/>
    <w:rsid w:val="00FC73C7"/>
    <w:rsid w:val="00FC78B1"/>
    <w:rsid w:val="00FC78CD"/>
    <w:rsid w:val="00FC79DE"/>
    <w:rsid w:val="00FC7ADF"/>
    <w:rsid w:val="00FC7F13"/>
    <w:rsid w:val="00FD0D5C"/>
    <w:rsid w:val="00FD1362"/>
    <w:rsid w:val="00FD190E"/>
    <w:rsid w:val="00FD1B99"/>
    <w:rsid w:val="00FD22FF"/>
    <w:rsid w:val="00FD2326"/>
    <w:rsid w:val="00FD2BF7"/>
    <w:rsid w:val="00FD2C9D"/>
    <w:rsid w:val="00FD371D"/>
    <w:rsid w:val="00FD3C7D"/>
    <w:rsid w:val="00FD4013"/>
    <w:rsid w:val="00FD40BE"/>
    <w:rsid w:val="00FD40D3"/>
    <w:rsid w:val="00FD42C4"/>
    <w:rsid w:val="00FD42F8"/>
    <w:rsid w:val="00FD480A"/>
    <w:rsid w:val="00FD5159"/>
    <w:rsid w:val="00FD558A"/>
    <w:rsid w:val="00FD5B01"/>
    <w:rsid w:val="00FD5E3E"/>
    <w:rsid w:val="00FD6167"/>
    <w:rsid w:val="00FD62EA"/>
    <w:rsid w:val="00FD66E9"/>
    <w:rsid w:val="00FD69A8"/>
    <w:rsid w:val="00FD6B08"/>
    <w:rsid w:val="00FD6C78"/>
    <w:rsid w:val="00FD702B"/>
    <w:rsid w:val="00FD7676"/>
    <w:rsid w:val="00FE026B"/>
    <w:rsid w:val="00FE035A"/>
    <w:rsid w:val="00FE0908"/>
    <w:rsid w:val="00FE0DB4"/>
    <w:rsid w:val="00FE15FB"/>
    <w:rsid w:val="00FE1689"/>
    <w:rsid w:val="00FE22DB"/>
    <w:rsid w:val="00FE233E"/>
    <w:rsid w:val="00FE29A2"/>
    <w:rsid w:val="00FE2A5F"/>
    <w:rsid w:val="00FE36B4"/>
    <w:rsid w:val="00FE3A4A"/>
    <w:rsid w:val="00FE3C83"/>
    <w:rsid w:val="00FE402C"/>
    <w:rsid w:val="00FE44F9"/>
    <w:rsid w:val="00FE45CB"/>
    <w:rsid w:val="00FE4A31"/>
    <w:rsid w:val="00FE4ECE"/>
    <w:rsid w:val="00FE4EF0"/>
    <w:rsid w:val="00FE5031"/>
    <w:rsid w:val="00FE539F"/>
    <w:rsid w:val="00FE5480"/>
    <w:rsid w:val="00FE562C"/>
    <w:rsid w:val="00FE58C3"/>
    <w:rsid w:val="00FE61BC"/>
    <w:rsid w:val="00FE63E3"/>
    <w:rsid w:val="00FE675F"/>
    <w:rsid w:val="00FE6803"/>
    <w:rsid w:val="00FE6EA6"/>
    <w:rsid w:val="00FE6F16"/>
    <w:rsid w:val="00FE6F27"/>
    <w:rsid w:val="00FE6FD6"/>
    <w:rsid w:val="00FE741D"/>
    <w:rsid w:val="00FE7777"/>
    <w:rsid w:val="00FE7794"/>
    <w:rsid w:val="00FE7CCC"/>
    <w:rsid w:val="00FE7CE4"/>
    <w:rsid w:val="00FE7D1D"/>
    <w:rsid w:val="00FF013C"/>
    <w:rsid w:val="00FF01C2"/>
    <w:rsid w:val="00FF038A"/>
    <w:rsid w:val="00FF09D7"/>
    <w:rsid w:val="00FF0C58"/>
    <w:rsid w:val="00FF119E"/>
    <w:rsid w:val="00FF1281"/>
    <w:rsid w:val="00FF138A"/>
    <w:rsid w:val="00FF1B39"/>
    <w:rsid w:val="00FF1F63"/>
    <w:rsid w:val="00FF1FE0"/>
    <w:rsid w:val="00FF2728"/>
    <w:rsid w:val="00FF28F3"/>
    <w:rsid w:val="00FF33AB"/>
    <w:rsid w:val="00FF37B6"/>
    <w:rsid w:val="00FF3F42"/>
    <w:rsid w:val="00FF4D9E"/>
    <w:rsid w:val="00FF5748"/>
    <w:rsid w:val="00FF59EB"/>
    <w:rsid w:val="00FF63D8"/>
    <w:rsid w:val="00FF6A75"/>
    <w:rsid w:val="00FF6AB9"/>
    <w:rsid w:val="00FF6C9B"/>
    <w:rsid w:val="00FF6F64"/>
    <w:rsid w:val="00FF785D"/>
    <w:rsid w:val="00FF78F8"/>
    <w:rsid w:val="00FF7BF2"/>
    <w:rsid w:val="00FF7DCC"/>
    <w:rsid w:val="00FF7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9F6BC"/>
  <w15:chartTrackingRefBased/>
  <w15:docId w15:val="{7927C0E3-CB9B-406B-887A-92F0C92C7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3D76"/>
    <w:pPr>
      <w:bidi/>
      <w:spacing w:after="200" w:line="276" w:lineRule="auto"/>
    </w:pPr>
    <w:rPr>
      <w:sz w:val="22"/>
      <w:szCs w:val="22"/>
      <w:lang w:bidi="fa-I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</dc:creator>
  <cp:keywords/>
  <cp:lastModifiedBy>Mojtaba Soleimani</cp:lastModifiedBy>
  <cp:revision>2</cp:revision>
  <dcterms:created xsi:type="dcterms:W3CDTF">2019-11-04T23:51:00Z</dcterms:created>
  <dcterms:modified xsi:type="dcterms:W3CDTF">2019-11-04T23:51:00Z</dcterms:modified>
</cp:coreProperties>
</file>